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Chialing</w:t>
      </w:r>
      <w:r>
        <w:t xml:space="preserve"> </w:t>
      </w:r>
      <w:r>
        <w:t xml:space="preserve">Sung</w:t>
      </w:r>
    </w:p>
    <w:p>
      <w:pPr>
        <w:pStyle w:val="Date"/>
      </w:pPr>
      <w:r>
        <w:t xml:space="preserve">March</w:t>
      </w:r>
      <w:r>
        <w:t xml:space="preserve"> </w:t>
      </w:r>
      <w:r>
        <w:t xml:space="preserve">20,</w:t>
      </w:r>
      <w:r>
        <w:t xml:space="preserve"> </w:t>
      </w:r>
      <w:r>
        <w:t xml:space="preserve">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home/ubuntu/lab06-ChialingSung-1/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1 23:16:24 WARN NativeCodeLoader: Unable to load native-hadoop library for your platform... using builtin-java classes where applicable</w:t>
      </w:r>
      <w:r>
        <w:br/>
      </w:r>
      <w:r>
        <w:rPr>
          <w:rStyle w:val="VerbatimChar"/>
        </w:rPr>
        <w:t xml:space="preserve">25/03/21 23:16:25 WARN Utils: Service 'SparkUI' could not bind on port 4040. Attempting port 4041.</w:t>
      </w:r>
      <w:r>
        <w:br/>
      </w:r>
      <w:r>
        <w:rPr>
          <w:rStyle w:val="VerbatimChar"/>
        </w:rPr>
        <w:t xml:space="preserve">                                                                                25/03/21 23:16:39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CommentTok"/>
        </w:rPr>
        <w:t xml:space="preserve"># 1. Filter dataset: Remove missing or zero salaries</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2. Convert to Pandas DataFrame for visualization</w:t>
      </w:r>
      <w:r>
        <w:br/>
      </w:r>
      <w:r>
        <w:rPr>
          <w:rStyle w:val="NormalTok"/>
        </w:rPr>
        <w:t xml:space="preserve">pdf </w:t>
      </w:r>
      <w:r>
        <w:rPr>
          <w:rStyle w:val="OperatorTok"/>
        </w:rPr>
        <w:t xml:space="preserve">=</w:t>
      </w:r>
      <w:r>
        <w:rPr>
          <w:rStyle w:val="NormalTok"/>
        </w:rPr>
        <w:t xml:space="preserve"> df_filtered.select(</w:t>
      </w:r>
      <w:r>
        <w:rPr>
          <w:rStyle w:val="StringTok"/>
        </w:rPr>
        <w:t xml:space="preserve">"EMPLOYMENT_TYPE_NAME"</w:t>
      </w:r>
      <w:r>
        <w:rPr>
          <w:rStyle w:val="NormalTok"/>
        </w:rPr>
        <w:t xml:space="preserve">, </w:t>
      </w:r>
      <w:r>
        <w:rPr>
          <w:rStyle w:val="StringTok"/>
        </w:rPr>
        <w:t xml:space="preserve">"SALARY_FROM"</w:t>
      </w:r>
      <w:r>
        <w:rPr>
          <w:rStyle w:val="NormalTok"/>
        </w:rPr>
        <w:t xml:space="preserve">).toPandas()</w:t>
      </w:r>
      <w:r>
        <w:br/>
      </w:r>
      <w:r>
        <w:br/>
      </w:r>
      <w:r>
        <w:rPr>
          <w:rStyle w:val="CommentTok"/>
        </w:rPr>
        <w:t xml:space="preserve"># 3. Create Box Plot using Plotly</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w:t>
      </w:r>
      <w:r>
        <w:rPr>
          <w:rStyle w:val="OperatorTok"/>
        </w:rPr>
        <w:t xml:space="preserve">=</w:t>
      </w:r>
      <w:r>
        <w:rPr>
          <w:rStyle w:val="StringTok"/>
        </w:rPr>
        <w:t xml:space="preserve">"EMPLOYMENT_TYPE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1  </w:t>
      </w:r>
      <w:r>
        <w:rPr>
          <w:rStyle w:val="CommentTok"/>
        </w:rPr>
        <w:t xml:space="preserve"># Custom colors</w:t>
      </w:r>
      <w:r>
        <w:br/>
      </w:r>
      <w:r>
        <w:rPr>
          <w:rStyle w:val="NormalTok"/>
        </w:rPr>
        <w:t xml:space="preserve">)</w:t>
      </w:r>
      <w:r>
        <w:br/>
      </w:r>
      <w:r>
        <w:br/>
      </w:r>
      <w:r>
        <w:rPr>
          <w:rStyle w:val="CommentTok"/>
        </w:rPr>
        <w:t xml:space="preserve"># 4. Customize visualization</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    xaxis_title</w:t>
      </w:r>
      <w:r>
        <w:rPr>
          <w:rStyle w:val="OperatorTok"/>
        </w:rPr>
        <w:t xml:space="preserve">=</w:t>
      </w:r>
      <w:r>
        <w:rPr>
          <w:rStyle w:val="StringTok"/>
        </w:rPr>
        <w:t xml:space="preserve">"Employment Type"</w:t>
      </w:r>
      <w:r>
        <w:rPr>
          <w:rStyle w:val="NormalTok"/>
        </w:rPr>
        <w:t xml:space="preserve">,</w:t>
      </w:r>
      <w:r>
        <w:br/>
      </w:r>
      <w:r>
        <w:rPr>
          <w:rStyle w:val="NormalTok"/>
        </w:rPr>
        <w:t xml:space="preserve">    yaxis_title</w:t>
      </w:r>
      <w:r>
        <w:rPr>
          <w:rStyle w:val="OperatorTok"/>
        </w:rPr>
        <w:t xml:space="preserve">=</w:t>
      </w:r>
      <w:r>
        <w:rPr>
          <w:rStyle w:val="StringTok"/>
        </w:rPr>
        <w:t xml:space="preserve">"Salary ($)"</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  </w:t>
      </w:r>
      <w:r>
        <w:rPr>
          <w:rStyle w:val="CommentTok"/>
        </w:rPr>
        <w:t xml:space="preserve"># Use a white background</w:t>
      </w:r>
      <w:r>
        <w:br/>
      </w:r>
      <w:r>
        <w:rPr>
          <w:rStyle w:val="NormalTok"/>
        </w:rPr>
        <w:t xml:space="preserve">)</w:t>
      </w:r>
      <w:r>
        <w:br/>
      </w:r>
      <w:r>
        <w:br/>
      </w:r>
      <w:r>
        <w:rPr>
          <w:rStyle w:val="CommentTok"/>
        </w:rPr>
        <w:t xml:space="preserve"># 5. Show the plot</w:t>
      </w:r>
      <w:r>
        <w:br/>
      </w:r>
      <w:r>
        <w:rPr>
          <w:rStyle w:val="NormalTok"/>
        </w:rPr>
        <w:t xml:space="preserve">fig.show()</w:t>
      </w:r>
      <w:r>
        <w:br/>
      </w:r>
      <w:r>
        <w:rPr>
          <w:rStyle w:val="NormalTok"/>
        </w:rPr>
        <w:t xml:space="preserve">fig.write_image(</w:t>
      </w:r>
      <w:r>
        <w:rPr>
          <w:rStyle w:val="StringTok"/>
        </w:rPr>
        <w:t xml:space="preserve">"output/Salary_Distribution_by_Employment_Type.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 Key Insights</w:t>
      </w:r>
    </w:p>
    <w:p>
      <w:pPr>
        <w:numPr>
          <w:ilvl w:val="0"/>
          <w:numId w:val="1006"/>
        </w:numPr>
      </w:pPr>
      <w:r>
        <w:rPr>
          <w:bCs/>
          <w:b/>
        </w:rPr>
        <w:t xml:space="preserve">Full-time employees (&gt; 32 hours) generally have a higher median salary than part-time workers</w:t>
      </w:r>
      <w:r>
        <w:t xml:space="preserve">, but there is significant variation with many outliers at the upper end of the salary range.</w:t>
      </w:r>
    </w:p>
    <w:p>
      <w:pPr>
        <w:numPr>
          <w:ilvl w:val="0"/>
          <w:numId w:val="1006"/>
        </w:numPr>
      </w:pPr>
      <w:r>
        <w:rPr>
          <w:bCs/>
          <w:b/>
        </w:rPr>
        <w:t xml:space="preserve">Part-time employees (≤ 32 hours) and those classified as both part-time/full-time tend to have lower median salaries</w:t>
      </w:r>
      <w:r>
        <w:t xml:space="preserve">, with a more concentrated salary distribution and fewer extreme outliers.</w:t>
      </w:r>
    </w:p>
    <w:p>
      <w:pPr>
        <w:numPr>
          <w:ilvl w:val="0"/>
          <w:numId w:val="1006"/>
        </w:numPr>
      </w:pPr>
      <w:r>
        <w:t xml:space="preserve">This suggests that</w:t>
      </w:r>
      <w:r>
        <w:t xml:space="preserve"> </w:t>
      </w:r>
      <w:r>
        <w:rPr>
          <w:bCs/>
          <w:b/>
        </w:rPr>
        <w:t xml:space="preserve">working full-time is generally associated with higher salaries</w:t>
      </w:r>
      <w:r>
        <w:t xml:space="preserve">, but there are some</w:t>
      </w:r>
      <w:r>
        <w:t xml:space="preserve"> </w:t>
      </w:r>
      <w:r>
        <w:rPr>
          <w:bCs/>
          <w:b/>
        </w:rPr>
        <w:t xml:space="preserve">high-earning outliers</w:t>
      </w:r>
      <w:r>
        <w:t xml:space="preserve"> </w:t>
      </w:r>
      <w:r>
        <w:t xml:space="preserve">across all employment types.</w:t>
      </w:r>
    </w:p>
    <w:bookmarkEnd w:id="22"/>
    <w:bookmarkStart w:id="24" w:name="salary-distribution-by-industry"/>
    <w:p>
      <w:pPr>
        <w:pStyle w:val="Heading1"/>
      </w:pPr>
      <w:r>
        <w:t xml:space="preserve">2. Salary Distribution by Industry</w:t>
      </w:r>
    </w:p>
    <w:p>
      <w:pPr>
        <w:numPr>
          <w:ilvl w:val="0"/>
          <w:numId w:val="1007"/>
        </w:numPr>
        <w:pStyle w:val="Compact"/>
      </w:pPr>
      <w:r>
        <w:t xml:space="preserve">Compare salary variations across industries.</w:t>
      </w:r>
    </w:p>
    <w:p>
      <w:pPr>
        <w:numPr>
          <w:ilvl w:val="0"/>
          <w:numId w:val="1007"/>
        </w:numPr>
        <w:pStyle w:val="Compact"/>
      </w:pPr>
      <w:r>
        <w:rPr>
          <w:bCs/>
          <w:b/>
        </w:rPr>
        <w:t xml:space="preserve">Filter the dataset</w:t>
      </w:r>
    </w:p>
    <w:p>
      <w:pPr>
        <w:numPr>
          <w:ilvl w:val="1"/>
          <w:numId w:val="1008"/>
        </w:numPr>
        <w:pStyle w:val="Compact"/>
      </w:pPr>
      <w:r>
        <w:t xml:space="preserve">Keep records where</w:t>
      </w:r>
      <w:r>
        <w:t xml:space="preserve"> </w:t>
      </w:r>
      <w:r>
        <w:rPr>
          <w:bCs/>
          <w:b/>
        </w:rPr>
        <w:t xml:space="preserve">salary is greater than zero</w:t>
      </w:r>
      <w:r>
        <w:t xml:space="preserve">.</w:t>
      </w:r>
    </w:p>
    <w:p>
      <w:pPr>
        <w:numPr>
          <w:ilvl w:val="0"/>
          <w:numId w:val="1007"/>
        </w:numPr>
        <w:pStyle w:val="Compact"/>
      </w:pPr>
      <w:r>
        <w:rPr>
          <w:bCs/>
          <w:b/>
        </w:rPr>
        <w:t xml:space="preserve">Aggregate Data</w:t>
      </w:r>
    </w:p>
    <w:p>
      <w:pPr>
        <w:numPr>
          <w:ilvl w:val="1"/>
          <w:numId w:val="1009"/>
        </w:numPr>
        <w:pStyle w:val="Compact"/>
      </w:pPr>
      <w:r>
        <w:t xml:space="preserve">Group by</w:t>
      </w:r>
      <w:r>
        <w:t xml:space="preserve"> </w:t>
      </w:r>
      <w:r>
        <w:rPr>
          <w:bCs/>
          <w:b/>
        </w:rPr>
        <w:t xml:space="preserve">NAICS industry codes</w:t>
      </w:r>
      <w:r>
        <w:t xml:space="preserve">.</w:t>
      </w:r>
    </w:p>
    <w:p>
      <w:pPr>
        <w:numPr>
          <w:ilvl w:val="0"/>
          <w:numId w:val="1007"/>
        </w:numPr>
        <w:pStyle w:val="Compact"/>
      </w:pPr>
      <w:r>
        <w:rPr>
          <w:bCs/>
          <w:b/>
        </w:rPr>
        <w:t xml:space="preserve">Visualize results</w:t>
      </w:r>
    </w:p>
    <w:p>
      <w:pPr>
        <w:numPr>
          <w:ilvl w:val="1"/>
          <w:numId w:val="1010"/>
        </w:numPr>
        <w:pStyle w:val="Compact"/>
      </w:pPr>
      <w:r>
        <w:t xml:space="preserve">Create a</w:t>
      </w:r>
      <w:r>
        <w:t xml:space="preserve"> </w:t>
      </w:r>
      <w:r>
        <w:rPr>
          <w:bCs/>
          <w:b/>
        </w:rPr>
        <w:t xml:space="preserve">box plot</w:t>
      </w:r>
      <w:r>
        <w:t xml:space="preserve"> </w:t>
      </w:r>
      <w:r>
        <w:t xml:space="preserve">where:</w:t>
      </w:r>
    </w:p>
    <w:p>
      <w:pPr>
        <w:numPr>
          <w:ilvl w:val="2"/>
          <w:numId w:val="1011"/>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1"/>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10"/>
        </w:numPr>
        <w:pStyle w:val="Compact"/>
      </w:pPr>
      <w:r>
        <w:t xml:space="preserve">Customize colors, fonts, and styles.</w:t>
      </w:r>
    </w:p>
    <w:p>
      <w:pPr>
        <w:numPr>
          <w:ilvl w:val="0"/>
          <w:numId w:val="1007"/>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1. Filter dataset: Remove missing or zero salaries</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2. Convert to Pandas DataFrame for visualization</w:t>
      </w:r>
      <w:r>
        <w:br/>
      </w:r>
      <w:r>
        <w:rPr>
          <w:rStyle w:val="NormalTok"/>
        </w:rPr>
        <w:t xml:space="preserve">pdf </w:t>
      </w:r>
      <w:r>
        <w:rPr>
          <w:rStyle w:val="OperatorTok"/>
        </w:rPr>
        <w:t xml:space="preserve">=</w:t>
      </w:r>
      <w:r>
        <w:rPr>
          <w:rStyle w:val="NormalTok"/>
        </w:rPr>
        <w:t xml:space="preserve"> df_filtered.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df_filtered.show(</w:t>
      </w:r>
      <w:r>
        <w:rPr>
          <w:rStyle w:val="DecValTok"/>
        </w:rPr>
        <w:t xml:space="preserve">10</w:t>
      </w:r>
      <w:r>
        <w:rPr>
          <w:rStyle w:val="NormalTok"/>
        </w:rPr>
        <w:t xml:space="preserve">, </w:t>
      </w:r>
      <w:r>
        <w:rPr>
          <w:rStyle w:val="VariableTok"/>
        </w:rPr>
        <w:t xml:space="preserve">False</w:t>
      </w:r>
      <w:r>
        <w:rPr>
          <w:rStyle w:val="NormalTok"/>
        </w:rPr>
        <w:t xml:space="preserve">)</w:t>
      </w:r>
      <w:r>
        <w:br/>
      </w:r>
      <w:r>
        <w:br/>
      </w:r>
      <w:r>
        <w:rPr>
          <w:rStyle w:val="CommentTok"/>
        </w:rPr>
        <w:t xml:space="preserve"># 3. Sort industries by median salary to improve visualization</w:t>
      </w:r>
      <w:r>
        <w:br/>
      </w:r>
      <w:r>
        <w:rPr>
          <w:rStyle w:val="NormalTok"/>
        </w:rPr>
        <w:t xml:space="preserve">median_salary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_FROM"</w:t>
      </w:r>
      <w:r>
        <w:rPr>
          <w:rStyle w:val="NormalTok"/>
        </w:rPr>
        <w:t xml:space="preserve">].medi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Categorical(pdf[</w:t>
      </w:r>
      <w:r>
        <w:rPr>
          <w:rStyle w:val="StringTok"/>
        </w:rPr>
        <w:t xml:space="preserve">"NAICS2_NAME"</w:t>
      </w:r>
      <w:r>
        <w:rPr>
          <w:rStyle w:val="NormalTok"/>
        </w:rPr>
        <w:t xml:space="preserve">], categories</w:t>
      </w:r>
      <w:r>
        <w:rPr>
          <w:rStyle w:val="OperatorTok"/>
        </w:rPr>
        <w:t xml:space="preserve">=</w:t>
      </w:r>
      <w:r>
        <w:rPr>
          <w:rStyle w:val="NormalTok"/>
        </w:rPr>
        <w:t xml:space="preserve">median_salary.index, ordered</w:t>
      </w:r>
      <w:r>
        <w:rPr>
          <w:rStyle w:val="OperatorTok"/>
        </w:rPr>
        <w:t xml:space="preserve">=</w:t>
      </w:r>
      <w:r>
        <w:rPr>
          <w:rStyle w:val="VariableTok"/>
        </w:rPr>
        <w:t xml:space="preserve">True</w:t>
      </w:r>
      <w:r>
        <w:rPr>
          <w:rStyle w:val="NormalTok"/>
        </w:rPr>
        <w:t xml:space="preserve">)</w:t>
      </w:r>
      <w:r>
        <w:br/>
      </w:r>
      <w:r>
        <w:br/>
      </w:r>
      <w:r>
        <w:rPr>
          <w:rStyle w:val="CommentTok"/>
        </w:rPr>
        <w:t xml:space="preserve"># 4. Create Box Plot with Adjustments</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Industry (NAICS2)"</w:t>
      </w:r>
      <w:r>
        <w:rPr>
          <w:rStyle w:val="NormalTok"/>
        </w:rPr>
        <w:t xml:space="preserve">, </w:t>
      </w:r>
      <w:r>
        <w:br/>
      </w:r>
      <w:r>
        <w:rPr>
          <w:rStyle w:val="NormalTok"/>
        </w:rPr>
        <w:t xml:space="preserve">    color</w:t>
      </w:r>
      <w:r>
        <w:rPr>
          <w:rStyle w:val="OperatorTok"/>
        </w:rPr>
        <w:t xml:space="preserve">=</w:t>
      </w:r>
      <w:r>
        <w:rPr>
          <w:rStyle w:val="StringTok"/>
        </w:rPr>
        <w:t xml:space="preserve">"NAICS2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2 </w:t>
      </w:r>
      <w:r>
        <w:br/>
      </w:r>
      <w:r>
        <w:rPr>
          <w:rStyle w:val="NormalTok"/>
        </w:rPr>
        <w:t xml:space="preserve">)</w:t>
      </w:r>
      <w:r>
        <w:br/>
      </w:r>
      <w:r>
        <w:br/>
      </w:r>
      <w:r>
        <w:rPr>
          <w:rStyle w:val="CommentTok"/>
        </w:rPr>
        <w:t xml:space="preserve"># 5. Customize visualization for better spacing and readability</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    xaxis_title</w:t>
      </w:r>
      <w:r>
        <w:rPr>
          <w:rStyle w:val="OperatorTok"/>
        </w:rPr>
        <w:t xml:space="preserve">=</w:t>
      </w:r>
      <w:r>
        <w:rPr>
          <w:rStyle w:val="StringTok"/>
        </w:rPr>
        <w:t xml:space="preserve">"Industry (NAICS2)"</w:t>
      </w:r>
      <w:r>
        <w:rPr>
          <w:rStyle w:val="NormalTok"/>
        </w:rPr>
        <w:t xml:space="preserve">,</w:t>
      </w:r>
      <w:r>
        <w:br/>
      </w:r>
      <w:r>
        <w:rPr>
          <w:rStyle w:val="NormalTok"/>
        </w:rPr>
        <w:t xml:space="preserve">    yaxis_title</w:t>
      </w:r>
      <w:r>
        <w:rPr>
          <w:rStyle w:val="OperatorTok"/>
        </w:rPr>
        <w:t xml:space="preserve">=</w:t>
      </w:r>
      <w:r>
        <w:rPr>
          <w:rStyle w:val="StringTok"/>
        </w:rPr>
        <w:t xml:space="preserve">"Salary ($)"</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  </w:t>
      </w:r>
      <w:r>
        <w:br/>
      </w:r>
      <w:r>
        <w:rPr>
          <w:rStyle w:val="NormalTok"/>
        </w:rPr>
        <w:t xml:space="preserve">    xaxis_tickangle</w:t>
      </w:r>
      <w:r>
        <w:rPr>
          <w:rStyle w:val="OperatorTok"/>
        </w:rPr>
        <w:t xml:space="preserve">=-</w:t>
      </w:r>
      <w:r>
        <w:rPr>
          <w:rStyle w:val="DecValTok"/>
        </w:rPr>
        <w:t xml:space="preserve">45</w:t>
      </w:r>
      <w:r>
        <w:rPr>
          <w:rStyle w:val="NormalTok"/>
        </w:rPr>
        <w:t xml:space="preserve">,  </w:t>
      </w:r>
      <w:r>
        <w:br/>
      </w:r>
      <w:r>
        <w:rPr>
          <w:rStyle w:val="NormalTok"/>
        </w:rPr>
        <w:t xml:space="preserve">    width</w:t>
      </w:r>
      <w:r>
        <w:rPr>
          <w:rStyle w:val="OperatorTok"/>
        </w:rPr>
        <w:t xml:space="preserve">=</w:t>
      </w:r>
      <w:r>
        <w:rPr>
          <w:rStyle w:val="DecValTok"/>
        </w:rPr>
        <w:t xml:space="preserve">1200</w:t>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  </w:t>
      </w:r>
      <w:r>
        <w:br/>
      </w:r>
      <w:r>
        <w:rPr>
          <w:rStyle w:val="NormalTok"/>
        </w:rPr>
        <w:t xml:space="preserve">)</w:t>
      </w:r>
      <w:r>
        <w:br/>
      </w:r>
      <w:r>
        <w:br/>
      </w:r>
      <w:r>
        <w:rPr>
          <w:rStyle w:val="CommentTok"/>
        </w:rPr>
        <w:t xml:space="preserve">#  6. Reduce marker size to prevent overcrowding</w:t>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w:t>
      </w:r>
      <w:r>
        <w:rPr>
          <w:rStyle w:val="NormalTok"/>
        </w:rPr>
        <w:t xml:space="preserve">, opacity</w:t>
      </w:r>
      <w:r>
        <w:rPr>
          <w:rStyle w:val="OperatorTok"/>
        </w:rPr>
        <w:t xml:space="preserve">=</w:t>
      </w:r>
      <w:r>
        <w:rPr>
          <w:rStyle w:val="FloatTok"/>
        </w:rPr>
        <w:t xml:space="preserve">0.5</w:t>
      </w:r>
      <w:r>
        <w:rPr>
          <w:rStyle w:val="NormalTok"/>
        </w:rPr>
        <w:t xml:space="preserve">))</w:t>
      </w:r>
      <w:r>
        <w:br/>
      </w:r>
      <w:r>
        <w:br/>
      </w:r>
      <w:r>
        <w:rPr>
          <w:rStyle w:val="CommentTok"/>
        </w:rPr>
        <w:t xml:space="preserve"># 7. Show the plot</w:t>
      </w:r>
      <w:r>
        <w:br/>
      </w:r>
      <w:r>
        <w:rPr>
          <w:rStyle w:val="NormalTok"/>
        </w:rPr>
        <w:t xml:space="preserve">fig.show()</w:t>
      </w:r>
      <w:r>
        <w:br/>
      </w:r>
      <w:r>
        <w:rPr>
          <w:rStyle w:val="NormalTok"/>
        </w:rPr>
        <w:t xml:space="preserve">fig.write_image(</w:t>
      </w:r>
      <w:r>
        <w:rPr>
          <w:rStyle w:val="StringTok"/>
        </w:rPr>
        <w:t xml:space="preserve">"output/Salary Distribution by Industry (NAICS2).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ID                                      |LAST_UPDATED_DATE|LAST_UPDATED_TIMESTAMP |DUPLICATES|POSTED  |EXPIRED  |DURATION|SOURCE_TYPES                                      |SOURCES                                                                   |URL                                                                                                                                                                                                                                                                                                                                                                                                                                                                                                                                                                                                                                                                                                                                                                                                                                                                                                                                                                                                                                                                                                                                                                                                                                                                                                                   |ACTIVE_URLS|ACTIVE_SOURCES_INFO|TITLE_RAW                                                                    |BODY                                                                                                                                                                                                                                                                                                                                                                                                                                                                                                                                                                                                                                                                                                                                                                                                                                                                                                                                                                                                                                                                                                                                                                                                                                                                                                                                                                                                                                                                                                                                                                                                                                                                                                                                                                                                                                                                                                                                                                                                                                                                                                                                                                                                                                                                                                                                                                                                                                                                                                                                                                                                                                                                                                                                                                                                                                                                                                                                                                                                                                                                                                                                                                                                                                                                                                                                                                                                                                                                                                                                                                                                                                                                                                                                                                                                                                                                                                                                                                                                                                                                                                                                                                                                                                                                                                                                                                                                                                                                                                                                                                                                                                                                                                                                                                                                                                                                                                                                                                                                                                                                                                                                                                                                                                                                                                                                                                                                                                                                                                                                                                                                                                                                                                                                                                                                                                                                                                                                                                                                                                                                                                                                                                                                                                                                                                                                                                                                                                                                                                                                                                                                                                                                                                                                                                                                                                                                                                                                                                                                                                                                                                                                                                                                                                                                                                                                                                                                                                                                                                                                                                                                                                                                                                                                                                       |MODELED_EXPIRED|MODELED_DURATION|COMPANY |COMPANY_NAME                 |COMPANY_RAW                 |COMPANY_IS_STAFFING|EDUCATION_LEVELS     |EDUCATION_LEVELS_NAME                                                      |MIN_EDULEVELS|MIN_EDULEVELS_NAME |MAX_EDULEVELS|MAX_EDULEVELS_NAME|EMPLOYMENT_TYPE|EMPLOYMENT_TYPE_NAME  |MIN_YEARS_EXPERIENCE|MAX_YEARS_EXPERIENCE|IS_INTERNSHIP|SALARY|REMOTE_TYPE|REMOTE_TYPE_NAME|ORIGINAL_PAY_PERIOD|SALARY_TO|SALARY_FROM|LOCATION                                         |CITY                    |CITY_NAME         |COUNTY|COUNTY_NAME         |MSA  |MSA_NAME                             |STATE|STATE_NAME |COUNTY_OUTGOING|COUNTY_NAME_OUTGOING|COUNTY_INCOMING|COUNTY_NAME_INCOMING|MSA_OUTGOING|MSA_NAME_OUTGOING                    |MSA_INCOMING|MSA_NAME_INCOMING                 |NAICS2|NAICS2_NAME                                     |NAICS3|NAICS3_NAME                                                                            |NAICS4|NAICS4_NAME                                              |NAICS5|NAICS5_NAME                                            |NAICS6|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SOC_2021_2_NAME                      |SOC_2021_3|SOC_2021_3_NAME                 |SOC_2021_4|SOC_2021_4_NAME|SOC_2021_5|SOC_2021_5_NAME|LOT_CAREER_AREA|LOT_CAREER_AREA_NAME                       |LOT_OCCUPATION|LOT_OCCUPATION_NAME                  |LOT_SPECIALIZED_OCCUPATION|LOT_SPECIALIZED_OCCUPATION_NAME |LOT_OCCUPATION_GROUP|LOT_OCCUPATION_GROUP_NAME      |LOT_V6_SPECIALIZED_OCCUPATION|LOT_V6_SPECIALIZED_OCCUPATION_NAME|LOT_V6_OCCUPATION|LOT_V6_OCCUPATION_NAME               |LOT_V6_OCCUPATION_GROUP|LOT_V6_OCCUPATION_GROUP_NAME   |LOT_V6_CAREER_AREA|LOT_V6_CAREER_AREA_NAME                    |SOC_2  |SOC_2_NAME                           |SOC_3  |SOC_3_NAME                      |SOC_4  |SOC_4_NAME     |SOC_5  |SOC_5_NAME     |LIGHTCAST_SECTORS|LIGHTCAST_SECTORS_NAME           |NAICS_2022_2|NAICS_2022_2_NAME                               |NAICS_2022_3|NAICS_2022_3_NAME                                                                      |NAICS_2022_4|NAICS_2022_4_NAME                                        |NAICS_2022_5|NAICS_2022_5_NAME                                      |NAICS_2022_6|NAICS_2022_6_NAME                                                   |</w:t>
      </w:r>
      <w:r>
        <w:br/>
      </w:r>
      <w:r>
        <w:rPr>
          <w:rStyle w:val="VerbatimChar"/>
        </w:rPr>
        <w:t xml:space="preserve">+----------------------------------------+-----------------+-----------------------+----------+--------+---------+--------+--------------------------------------------------+--------------------------------------------------------------------------+----------------------------------------------------------------------------------------------------------------------------------------------------------------------------------------------------------------------------------------------------------------------------------------------------------------------------------------------------------------------------------------------------------------------------------------------------------------------------------------------------------------------------------------------------------------------------------------------------------------------------------------------------------------------------------------------------------------------------------------------------------------------------------------------------------------------------------------------------------------------------------------------------------------------------------------------------------------------------------------------------------------------------------------------------------------------------------------------------------------------------------------------------------------------------------------------------------------------------------------------------------------------------------------------------------------------+-----------+-------------------+-----------------------------------------------------------------------------+---------------------------------------------------------------------------------------------------------------------------------------------------------------------------------------------------------------------------------------------------------------------------------------------------------------------------------------------------------------------------------------------------------------------------------------------------------------------------------------------------------------------------------------------------------------------------------------------------------------------------------------------------------------------------------------------------------------------------------------------------------------------------------------------------------------------------------------------------------------------------------------------------------------------------------------------------------------------------------------------------------------------------------------------------------------------------------------------------------------------------------------------------------------------------------------------------------------------------------------------------------------------------------------------------------------------------------------------------------------------------------------------------------------------------------------------------------------------------------------------------------------------------------------------------------------------------------------------------------------------------------------------------------------------------------------------------------------------------------------------------------------------------------------------------------------------------------------------------------------------------------------------------------------------------------------------------------------------------------------------------------------------------------------------------------------------------------------------------------------------------------------------------------------------------------------------------------------------------------------------------------------------------------------------------------------------------------------------------------------------------------------------------------------------------------------------------------------------------------------------------------------------------------------------------------------------------------------------------------------------------------------------------------------------------------------------------------------------------------------------------------------------------------------------------------------------------------------------------------------------------------------------------------------------------------------------------------------------------------------------------------------------------------------------------------------------------------------------------------------------------------------------------------------------------------------------------------------------------------------------------------------------------------------------------------------------------------------------------------------------------------------------------------------------------------------------------------------------------------------------------------------------------------------------------------------------------------------------------------------------------------------------------------------------------------------------------------------------------------------------------------------------------------------------------------------------------------------------------------------------------------------------------------------------------------------------------------------------------------------------------------------------------------------------------------------------------------------------------------------------------------------------------------------------------------------------------------------------------------------------------------------------------------------------------------------------------------------------------------------------------------------------------------------------------------------------------------------------------------------------------------------------------------------------------------------------------------------------------------------------------------------------------------------------------------------------------------------------------------------------------------------------------------------------------------------------------------------------------------------------------------------------------------------------------------------------------------------------------------------------------------------------------------------------------------------------------------------------------------------------------------------------------------------------------------------------------------------------------------------------------------------------------------------------------------------------------------------------------------------------------------------------------------------------------------------------------------------------------------------------------------------------------------------------------------------------------------------------------------------------------------------------------------------------------------------------------------------------------------------------------------------------------------------------------------------------------------------------------------------------------------------------------------------------------------------------------------------------------------------------------------------------------------------------------------------------------------------------------------------------------------------------------------------------------------------------------------------------------------------------------------------------------------------------------------------------------------------------------------------------------------------------------------------------------------------------------------------------------------------------------------------------------------------------------------------------------------------------------------------------------------------------------------------------------------------------------------------------------------------------------------------------------------------------------------------------------------------------------------------------------------------------------------------------------------------------------------------------------------------------------------------------------------------------------------------------------------------------------------------------------------------------------------------------------------------------------------------------------------------------------------------------------------------------------------------------------------------------------------------------------------------------------------------------------------------------------------------------------------------------------------------------------------------------------------------------------------------------------------------------------------------------------------------------------------------------------------------------------------------------------------------------------+---------------+----------------+--------+-----------------------------+----------------------------+-------------------+---------------------+---------------------------------------------------------------------------+-------------+-------------------+-------------+------------------+---------------+----------------------+--------------------+--------------------+-------------+------+-----------+----------------+-------------------+---------+-----------+-------------------------------------------------+------------------------+------------------+------+--------------------+-----+-------------------------------------+-----+-----------+---------------+--------------------+---------------+--------------------+------------+-------------------------------------+------------+----------------------------------+------+------------------------------------------------+------+---------------------------------------------------------------------------------------+------+---------------------------------------------------------+------+-------------------------------------------------------+------+--------------------------------------------------------------------+------------------+------------------------------+-------------------------------------------------------------------------+---------------------------------------------------------------------------------------------------------------------------------------------------------------------------------------------------------------------------------------------------------------------------------------------------------------------------------------------------------------------------------------------------------------------------------------------------------------------------------------------------------------------------------------------------------------------------------------------------------------------------------------------------------------------------------------------------------------------------------------------------------------------------------------------------------------------------------------------------------------------------------------------------------------------------------------------------------------------------------------------------------------------------------------------------------------------------------------------------------------------------------------------------------------------------------------------------------------------------------------------------------------------------------------------------------------------------------------------------------------------------------------------------------------------------------------------------------------+---------------------------------------------------------------------------------------------------------------------------------------------------------------------------------------------------------------------------------------------------------------------------------------------------------------------------------------------------------------------------------------------------------------------------------------------------------------------------------------------------------------------------------------------------------------------------------------------------------------------------------------------------------------------------------------------------------------------------------------------------------------------------------------------------------------------------------------------------------------------------------------------------------------------------------------------------------------------------------------------------------------------------------------------------------------------------------------------------------------------------------------------------------------------------------------------------------------------------------------------------------------------------------------------------------------------------------------------------------------------------------------------------------------------------------+------------------------------------------------------------------------------------------------------------------------------------------------------------------------------------------------------------------------------------------------------------------------------------------------------------------------------------------------------------------------------------------------------------------------------------------------------------------------------------------------------------------------------------------------------------------------------------------------------------------------------------------------------------------------------------------------------------------------------------------------------------------------------------------------------------------------------------------------------------------------------------------------------------------------------------------------------------------------------------+-----------------------------------------------------------------------------------------------------------------------------------------------------------------------------------------------------------------------------------------------------------------------------------------------------------------------------------------------------------------------------------------------------------------------------------------------------------------------------------------------------------------------------------------------------------------------------------------------------------------------------------------------------------------------------------------------------------------------------------------------------------------------------------------------------------------------------------------------------------------------------------------------------------------------------------------------------------------------------------------------------------------+------------------------------------------------------------------------------------+-------------------------------------------------------------------------------------------------------------------------------+------------------------------------------------------------------------------------------------------------------------------------------------------------------------------------------------------------------------------------------------------------------------------------------------------------------------------------------------------------------------------------------------------------------------+------------------------------------------------------------------------------------------------------------------------------------------------------------------------------------------------------------------------------------------------------------------------------------------------------------------------+------------------------------------------------------------------------------------------------------------------------------------------------------------------------------------------------------------------------------------------------------------------------------------------------------------------------------------------------------------------------------------------------------------------------+-------------------------------------------------------------------------------------------------------------------------------------------------------------------------------------------------------------------------------------------------------------------------------------------------------------------------------------------------------------------------------------------------+----------+------------------------------+----------+------------------------------+-----------------------------------------------------------+-------------------------------------------------------------------------------------------------------------+---------------------------------------------------+------------------------------------------------------------------------------------------------+---------------------------------------+------------------------------------------------------------------------------------------------------------------------------------------------------------------------------------------------+----------+-------------------------------------+----------+--------------------------------+----------+---------------+----------+---------------+---------------+-------------------------------------------+--------------+-------------------------------------+--------------------------+--------------------------------+--------------------+-------------------------------+-----------------------------+----------------------------------+-----------------+-------------------------------------+-----------------------+-------------------------------+------------------+-------------------------------------------+-------+-------------------------------------+-------+--------------------------------+-------+---------------+-------+---------------+-----------------+---------------------------------+------------+------------------------------------------------+------------+---------------------------------------------------------------------------------------+------------+---------------------------------------------------------+------------+-------------------------------------------------------+------------+--------------------------------------------------------------------+</w:t>
      </w:r>
      <w:r>
        <w:br/>
      </w:r>
      <w:r>
        <w:rPr>
          <w:rStyle w:val="VerbatimChar"/>
        </w:rPr>
        <w:t xml:space="preserve">|cb5ca25f02bdf25c13edfede7931508bfd9e858f|6/19/2024        |2024-06-19 07:00:00    |0         |6/2/2024|6/17/2024|15      |[\n  "FreeJobBoard"\n]                            |[\n  "craigslist.org"\n]                                                  |[\n  "https://modesto.craigslist.org/sls/7747584269.html"\n]                                                                                                                                                                                                                                                                                                                                                                                                                                                                                                                                                                                                                                                                                                                                                                                                                                                                                                                                                                                                                                                                                                                                                                                                                                                          |[]         |NULL               |Comisiones de $1000 - $3000 por semana... Comiensa Rapido!!!                 |Comisiones de $1000 - $3000 por semana... Comiensa Rapido!!! (MODESTO AND SURROUNDING AREAS) LH/GM compensation: COMMISSION EASY SALES employment type: job title: SALES Comisiones de $1000 - $3000 por semana... Comiensa Rapido!!! No tengas miedo de Comisiones este trabajo es facil nada mas tienes que aprenderlo con nuestro excelente entrenamiento y empiesas aser dinero Rapido. Company / Compania Lincoln Heritage Life Insurance Co. More than 60 years in business! TENEMOS MAS DE 60 ANOS EN NEGOCIO!!!!! Agency / Agencia GOLDEN MEMORIAL AGENCY #1 Final Expense Agency in the Country Que vendemos? Seguro de vida: solo un Producto Gastos Finales Planes Funerales" What do we Sell? Small whole life policies Necesito Experiencia? No se ocupa nada de experiencia, Solo ganas de Aprender ! Do I need Experience? No. All you need is work ethic to grow with a Winning Team!!! SI No tienes seguro social No te preocupes, si noms tienes un ITIN es suficiente para sacar la licencia del estado. Cuesta el entrenamiento? No !!! Entrenamiento es Gratis . Tenemos Videos EN INGLES Y ESPANOL................. Online Training..............In person Class Training...........&amp;.......Field Training with a Manager. Que se ocupa para tener xito y hacer dinero ? Presntate cada da con una actitud positiva y listo para trabajar al 100. 100% comisin How much money can you make in a year? Our Agents are making from $35,000 to $150,000 Annually, Managers are making from $200,000 to over 1 Million Annually. What makes our Final Expense Company a Great Company to work for? 1. We get paid in 24hrs. Sell a plan and submit a application with a 1st payment Check, you get paid within 24hrs direct deposit into your bank account. 2. We give coverage to 98% of people regardless of their Health conditions. 3. We pay out claims within 24 to 48hrs 4. We give coverage to people who Do Not have a social security number. 4. We have a Accidental, Death &amp; Dismemberment Rider for $5.00 ($100,000 additional coverage) 5. We have a Child Rider $4 per child $10,000 coverage 6. Our Clients receive a Free Membership to Funeral Consumer Guardian Society, which helps the customer plan their final wishes and Funeral exactly as they choose. (This Free membership to FCGS can save them up to $4000 on a Traditional Funeral and $600 on a Cremation) Down below are the Qualifications to work on our Team Full Time &amp; Part Time Must Follow our Training System. Give me a call and leave me a brief message. Gracias!!!!! Thanks!!!! IF YOU HAVE MORE QUESTIONS TEXT OR CALL ME SO I CAN EMAIL YOU MORE INFORMATION TO GET YOU STARTED. CALL OR TEXT ME TODAY 800-307-1269 Please leave a message!!! Llmame Hoy !! 800-307-1269 Porfavor deja su mensaje!!! CALL OR TEXT ME TODAY 800-307-1269 Please leave a message!!! Llmame Hoy !! 800-307-1269 Porfavor deja su mensaje!!! Oscar 800-307-1269 Porfavor deja su mensaje Principals only. Recruiters, please don't contact this job poster. post id: 7747584269 updated: [ ]                                                                                                                                                                                                                                                                                                                                                                                                                                                                                                                                                                                                                                                                                                                                                                                                                                                                                                                                                                                                                                                                                                                                                                                                                                                                                                                                                                                                                                                                                                                                                                                                                                                                                                                                                                                                                                                                                                                                                                                                                                                                                                                                                                                                                                                                                                                                                                                                                                                                                                                                                                                                                                                                                                                                                                                                                                                                                                                                                                                                                                                                                                                                                                                                                                                                                                                                                                                                                                                                                                                                                                                                                                                                                                                                                                                                                                                                                                                                                                                                                                                                                                                                                                                                                                                                                                                                                                                                                                                                                                                                                                                                                                                                                  |6/17/2024      |15              |0       |Unclassified                 |LH/GM                       |false              |[\n  99\n]           |[\n  "No Education Listed"\n]                                              |99           |No Education Listed|NULL         |NULL              |3              |Part-time / full-time |NULL                |NULL                |false        |92500 |0          |[None]          |year               |150000   |35000      |{\n  "lat": 37.6392595,\n  "lon": -120.9970014\n}|TW9kZXN0bywgQ0E=        |Modesto, CA       |6099  |Stanislaus, CA      |33700|Modesto, CA                          |6    |California |6099           |Stanislaus, CA      |6099           |Stanislaus, CA      |33700       |Modesto, CA                          |33700       |Modesto, CA                       |99    |Unclassified Industry                           |999   |Unclassified Industry                                                                  |9999  |Unclassified Industry                                    |99999 |Unclassified Industry                                  |999999|Unclassified Industry                                               |ET0000000000000000|Unclassified                  |comisiones de por semana comiensa rapido                                 |[]                                                                                                                                                                                                                                                                                                                                                                                                                                                                                                                                                                                                                                                                                                                                                                                                                                                                                                                                                                                                                                                                                                                                                                                                                                                                                                                                                                                                                                                             |[]                                                                                                                                                                                                                                                                                                                                                                                                                                                                                                                                                                                                                                                                                                                                                                                                                                                                                                                                                                                                                                                                                                                                                                                                                                                                                                                                                                                                                               |[]                                                                                                                                                                                                                                                                                                                                                                                                                                                                                                                                                                                                                                                                                                                                                                                                                                                                                                                                                                                  |[]                                                                                                                                                                                                                                                                                                                                                                                                                                                                                                                                                                                                                                                                                                                                                                                                                                                                                                                                                                                                               |[]                                                                                  |[]                                                                                                                             |[]                                                                                                                                                                                                                                                                                                                                                                                                                      |[]                                                                                                                                                                                                                                                                                                                      |[]                                                                                                                                                                                                                                                                                                                                                                                                                      |[]                                                                                                                                                                                                                                                                                                                                                                                               |15-2051.01|Business Intelligence Analysts|15-2051.01|Business Intelligence Analysts|[]                                                         |[]                                                                                                           |[]                                                 |[]                                                                                              |[]                                     |[]                                                                                                                                                                                              |15-0000   |Computer and Mathematical Occupations|15-2000   |Mathematical Science Occupations|15-2050   |Data Scientists|15-2051   |Data Scientists|23             |Information Technology and Computer Science|231010        |Business Intelligence Analyst        |23101012                  |Oracle Consultant / Analyst     |2310                |Business Intelligence          |23101012                     |Oracle Consultant / Analyst       |231010           |Business Intelligence Analyst        |2310                   |Business Intelligence          |23                |Information Technology and Computer Science|15-0000|Computer and Mathematical Occupations|15-2000|Mathematical Science Occupations|15-2050|Data Scientists|15-2051|Data Scientists|NULL             |NULL                             |99          |Unclassified Industry                           |999         |Unclassified Industry                                                                  |9999        |Unclassified Industry                                    |99999       |Unclassified Industry                                  |999999      |Unclassified Industry                                               |</w:t>
      </w:r>
      <w:r>
        <w:br/>
      </w:r>
      <w:r>
        <w:rPr>
          <w:rStyle w:val="VerbatimChar"/>
        </w:rPr>
        <w:t xml:space="preserve">|35a6cd2183d9fb270e3f504b270f36d43cb759a6|9/6/2024         |2024-09-06 20:32:57.352|0         |6/2/2024|6/12/2024|10      |[\n  "Job Board"\n]                               |[\n  "dejobs.org"\n]                                                      |[\n  "https://dejobs.org/little-rock-ar/sr-lead-data-analyst/2ABE6B1C65D942CF8626D0EA8EBB1A4D/job/"\n]                                                                                                                                                                                                                                                                                                                                                                                                                                                                                                                                                                                                                                                                                                                                                                                                                                                                                                                                                                                                                                                                                                                                                                                                                |[]         |NULL               |SR Lead Data Analyst                                                         |About Lumen\n\nLumen connects the world. We are igniting business growth by connecting people, data and applications - quickly, securely, and effortlessly. Together, we are building a culture and company from the people up - committed to teamwork, trust and transparency. People power progress.\n\nLumen's commitment to workplace inclusion and employee support shines bright. We've made the Newsweek 2024 Greatest Workplaces for Diversity list and achieved a perfect score of 100 on the Human Rights Campaign Corporate Equality Index (CEI) for the fifth consecutive year. Plus, we're the top employer in the communications and telecom industry, ranking 12th overall across all industries in The American Opportunity Index.\n\nWe're looking for top-tier talent and offer the flexibility you need to thrive and deliver lasting impact. Join us as we digitally connect the world and shape the future.\n\nThe Role\n\nThe Senior Lead Data Analyst has responsibility for data, reporting, metrics, and analytics within the Mass Markets Dispatch Operations organization at Lumen. This role will support the Business Intelligence Manager and Analytics team with analysis, reporting, and solutioning activities. They will provide guidance to the business on short- and long-term decisions and help drive performance improvements.\n\nLocation and Schedule\n\nThis is a Work From Home position in the United States.\n\nThe Main Responsibilities\n\n Provides business analysis and support for Mass Markets Dispatch Operations teams\n\n Creates ad-hoc reports along with creation and presentation of quality dashboards that provide operational visibility to the business unit(s)\n\n Defines and provides data evidence to support business cases and quantify business opportunities for optimization\n\n Defines the data gathered and determines patterns pertaining to key performance indicators (KPIs) and business challenges\n\n Defines and provides data to support 'control' of delivered solutions (value realization)\n\n Develops high quality graphs, reports, and presentations of data results\n\n Performs statistical analyses when needed\n\n Identifies, analyzes, and interprets trends or patterns in sometimes complex data sets\n\n Presents standard data sets and information in an understandable and compelling manner\n\n Executes different data analytics to ensure the completeness, quality, and consistency of data used for analytics across systems\n\n Identifies, analyzes, documents, and improves existing business processes\n\n Confirms business assumptions with data driven facts\n\n Collaborates with all Mass Markets Dispatch Operations teams on data, results, and findings\n\nWhat We Look For in a Candidate\n\n Demonstrated ability in developing complex automated Business Intelligence solutions using software such as Power BI, QlikSense, Tableau, or Looker\n\n PL/SQL experience\n\n Database Management Systems experience such as Oracle, Microsoft SQL Server, or Snowflake\n\n Python development experience\n\n Extract, Transfer, Load (ETL) experience\n\n Combined IT and Business Operations background\n\n Bachelor's Degree preferred, or equivalent combination of education, training, and experience\n\n Fireworks/Bidmaster experience\n\n VBA/BASH/PHP development experience\n\nCompensation\n\nThe starting salary for this role differs based on the employee's primary work location. Employees typically do not start at the top of the range, though compensation depends on each individual's qualifications.\n\nLocation Based Pay Ranges\n\n$94420 - $125890 in these states: AR, ID, KY, LA, ME, MS, NE, SC, and SD.\n\n$99390 - $132510 in these states: AZ, AL, FL, GA, IN, IA, KS, MO, MT, NM, ND, OH, OK, PA, TN, UT, VT, WV, WI, and WY.\n\n$104360 - $139140 in these states: CO, HI, MI, MN, NV, NH, NC, OR, and RI.\n\n$109330 - $145770 in these states: AK, CA, CT, DE, DC, IL, MD, MA, NJ, NY, TX, VA, and WA.\n\nAs with the pay range variety that's based on the region of a country, specific offers are determined by various factors such as experience, education, skills, certifications and other business needs.\n\nWhat to Expect Next\n\nRequisition #: 333643\n\nBackground Screening\n\nIf you are selected for a position, there will be a background screen, which may include checks for criminal records and/or motor vehicle reports and/or drug screening, depending on the position requirements. For more information on these checks, please refer to the Post Offer section of our FAQ page (https://jobs.lumen.com/global/en/faq) . Job-related concerns identified during the background screening may disqualify you from the new position or your current role. Background results will be evaluated on a case-by-case basis.\n\nPursuant to the San Francisco Fair Chance Ordinance, we will consider for employment qualified applicants with arrest and conviction records.\n\nEqual Employment Opportunities\n\nWe are committed to providing equal employment opportunities to all persons regardless of race, color, ancestry, citizenship, national origin, religion, veteran status, disability, genetic characteristic or information, age, gender, sexual orientation, gender identity, gender expression, marital status, family status, pregnancy, or other legally protected status (collectively, protected statuses). We do not tolerate unlawful discrimination in any employment decisions, including recruiting, hiring, compensation, promotion, benefits, discipline, termination, job assignments or training.\n\nDisclaimer\n\nThe job responsibilities described above indicate the general nature and level of work performed by employees within this classification. It is not intended to include a comprehensive inventory of all duties and responsibilities for this job. Job duties and responsibilities are subject to change based on evolving business needs and conditions.\n\nSalary Range\n\nSalary Min :\n\n94420\n\nSalary Max :\n\n145770\n\nThis information reflects the anticipated base salary range for this position based on current national data. Minimums and maximums may vary based on location. Individual pay is based on skills, experience and other relevant factors.\n\nThis position is eligible for either short-term incentives or sales compensation. Director and VP positions also are eligible for long-term incentive. To learn more about our bonus structure, you can view additional information here. (https://jobs.lumen.com/global/en/compensation-information) We're able to answer any additional questions you may have as you move through the selection process.\n\nAs part of our comprehensive benefits package, Lumen offers a broad range of Health, Life, Voluntary Lifestyle and other benefits and perks that enhance your physical, mental, emotional and financial wellbeing. You can learn more by clicking here. (https://centurylinkbenefits.com)\n\nNote: For union-represented postings, wage rates and ranges are governed by applicable collective bargaining agreement provisions.\n\nApplication Deadline\n\n06/05/2024                                                                                                                                                                                                                                                                                                                                                                                                                                                                     |6/12/2024      |10              |2233642 |Lumen Technologies           |Lumen                       |false              |[\n  2\n]            |[\n  "Bachelor's degree"\n]                                                |2            |Bachelor's degree  |NULL         |NULL              |1              |Full-time (&gt; 32 hours)|NULL                |NULL                |false        |110155|1          |Remote          |year               |125890   |94420      |{\n  "lat": 0,\n  "lon": 0\n}                    |W1Vua25vd24gQ2l0eV0sIEFS|[Unknown City], AR|5999  |[Unknown county], AR|NULL |NULL                                 |5    |Arkansas   |5999           |[Unknown county], AR|5999           |[Unknown county], AR|NULL        |NULL                                 |NULL        |NULL                              |51    |Information                                     |517   |Telecommunications                                                                     |5178  |All Other Telecommunications                             |51781 |All Other Telecommunications                           |517810|All Other Telecommunications                                        |ET95DB859B53CCACA7|Lead Data Analysts            |sr lead data analyst                                                     |[\n  "KS13USA80NE38XJHA2TL",\n  "KS1280B68GD79P4WMVYW",\n  "BGSA7DCCDC1D023EA7F9",\n  "KS6Z33S8WC7GU2UT7Q42",\n  "KS1218C6C8TX2Y1KRN37",\n  "KS1218Y74WJ6YV4KH0DM",\n  "KS127SZ60YZR8B5CQKV1",\n  "KS125LS6N7WP4S6SFTCK",\n  "KS1218L60PDVZX16NZT1",\n  "KS125MK6L8XN70ZS40ZY",\n  "KSWF5CX0VFKMUQF3RJNP",\n  "KS126JR6F5V2TRCLB1H5",\n  "KS127HT6PY61NVMR3PWG",\n  "KS122NP6Q1WTCX2CYC2J",\n  "KS441RD6NRHRTH3K7RCB",\n  "KS120ZX7019J4V8DHBTM",\n  "KS127D361PF0FTXDZ7C4",\n  "KS120GV6C72JMSZKMTD7",\n  "ES84406857CBEEFACE95",\n  "BGS4CDA2E23CE451E247",\n  "KS122PF6FZS3609GDG0V",\n  "KS120X767ZQ3210N2306",\n  "KS441626TDSV2J6GBB86"\n]                                                                                                                                                                                                                                                                                                                                                                                                                                                                                                                                                                                                                                                                                                                                                                                                               |[\n  "Power BI",\n  "Presentations",\n  "Data Reporting",\n  "Qlik Sense (Data Analytics Software)",\n  "Business Analysis",\n  "Business Process",\n  "PHP Development",\n  "Python (Programming Language)",\n  "Dashboard",\n  "Key Performance Indicators (KPIs)",\n  "Looker Analytics",\n  "Microsoft SQL Servers",\n  "PL/SQL",\n  "Database Management Systems",\n  "Visual Basic For Applications",\n  "Business Intelligence",\n  "Operations",\n  "Data Analysis",\n  "Business Operations",\n  "Ad Hoc Reporting",\n  "Extract Transform Load (ETL)",\n  "Bash (Scripting Language)",\n  "Tableau (Business Intelligence Software)"\n]                                                                                                                                                                                                                                                                                                                                                                                                                                                                                                                                                                                                                                                                                                                                                                                |[\n  "KS13USA80NE38XJHA2TL",\n  "KS6Z33S8WC7GU2UT7Q42",\n  "KS1218C6C8TX2Y1KRN37",\n  "KS1218Y74WJ6YV4KH0DM",\n  "KS127SZ60YZR8B5CQKV1",\n  "KS125LS6N7WP4S6SFTCK",\n  "KS1218L60PDVZX16NZT1",\n  "KS125MK6L8XN70ZS40ZY",\n  "KSWF5CX0VFKMUQF3RJNP",\n  "KS126JR6F5V2TRCLB1H5",\n  "KS127HT6PY61NVMR3PWG",\n  "KS122NP6Q1WTCX2CYC2J",\n  "KS441RD6NRHRTH3K7RCB",\n  "KS120ZX7019J4V8DHBTM",\n  "KS120GV6C72JMSZKMTD7",\n  "ES84406857CBEEFACE95",\n  "BGS4CDA2E23CE451E247",\n  "KS122PF6FZS3609GDG0V",\n  "KS120X767ZQ3210N2306",\n  "KS441626TDSV2J6GBB86"\n]                                                                                                                                                                                                                                                                                                                                                                                                                     |[\n  "Power BI",\n  "Qlik Sense (Data Analytics Software)",\n  "Business Analysis",\n  "Business Process",\n  "PHP Development",\n  "Python (Programming Language)",\n  "Dashboard",\n  "Key Performance Indicators (KPIs)",\n  "Looker Analytics",\n  "Microsoft SQL Servers",\n  "PL/SQL",\n  "Database Management Systems",\n  "Visual Basic For Applications",\n  "Business Intelligence",\n  "Data Analysis",\n  "Business Operations",\n  "Ad Hoc Reporting",\n  "Extract Transform Load (ETL)",\n  "Bash (Scripting Language)",\n  "Tableau (Business Intelligence Software)"\n]                                                                                                                                                                                                                                                                                                                                                                                                                          |[]                                                                                  |[]                                                                                                                             |[\n  "KS1280B68GD79P4WMVYW",\n  "BGSA7DCCDC1D023EA7F9",\n  "KS127D361PF0FTXDZ7C4"\n]                                                                                                                                                                                                                                                                                                                                    |[\n  "Presentations",\n  "Data Reporting",\n  "Operations"\n]                                                                                                                                                                                                                                                           |[\n  "KS13USA80NE38XJHA2TL",\n  "KS6Z33S8WC7GU2UT7Q42",\n  "KS127SZ60YZR8B5CQKV1",\n  "KS125LS6N7WP4S6SFTCK",\n  "KS1218L60PDVZX16NZT1",\n  "KSWF5CX0VFKMUQF3RJNP",\n  "KS126JR6F5V2TRCLB1H5",\n  "KS127HT6PY61NVMR3PWG",\n  "KS122NP6Q1WTCX2CYC2J",\n  "KS441RD6NRHRTH3K7RCB",\n  "KS120X767ZQ3210N2306",\n  "KS441626TDSV2J6GBB86"\n]                                                                                 |[\n  "Power BI",\n  "Qlik Sense (Data Analytics Software)",\n  "PHP Development",\n  "Python (Programming Language)",\n  "Dashboard",\n  "Looker Analytics",\n  "Microsoft SQL Servers",\n  "PL/SQL",\n  "Database Management Systems",\n  "Visual Basic For Applications",\n  "Bash (Scripting Language)",\n  "Tableau (Business Intelligence Software)"\n]                                     |15-2051.01|Business Intelligence Analysts|15-2051.01|Business Intelligence Analysts|[\n  "52.0201"\n]                                          |[\n  "Business Administration and Management, General"\n]                                                    |[\n  "52.02"\n]                                    |[\n  "Business Administration, Management and Operations"\n]                                    |[\n  "52"\n]                           |[\n  "Business, Management, Marketing, and Related Support Services"\n]                                                                                                                         |15-0000   |Computer and Mathematical Occupations|15-2000   |Mathematical Science Occupations|15-2050   |Data Scientists|15-2051   |Data Scientists|23             |Information Technology and Computer Science|231113        |Data / Data Mining Analyst           |23111310                  |Data Analyst                    |2311                |Data Analysis and Mathematics  |23111310                     |Data Analyst                      |231113           |Data / Data Mining Analyst           |2311                   |Data Analysis and Mathematics  |23                |Information Technology and Computer Science|15-0000|Computer and Mathematical Occupations|15-2000|Mathematical Science Occupations|15-2050|Data Scientists|15-2051|Data Scientists|NULL             |NULL                             |51          |Information                                     |517         |Telecommunications                                                                     |5178        |All Other Telecommunications                             |51781       |All Other Telecommunications                           |517810      |All Other Telecommunications                                        |</w:t>
      </w:r>
      <w:r>
        <w:br/>
      </w:r>
      <w:r>
        <w:rPr>
          <w:rStyle w:val="VerbatimChar"/>
        </w:rPr>
        <w:t xml:space="preserve">|229620073766234e814e8add21db7dfaef69b3bd|10/9/2024        |2024-10-09 18:07:44.758|0         |6/2/2024|8/1/2024 |NULL    |[\n  "Company"\n]                                 |[\n  "3ds.com"\n]                                                         |[\n  "https://www.3ds.com/careers/jobs/sr-marketing-analyst-539163"\n]                                                                                                                                                                                                                                                                                                                                                                                                                                                                                                                                                                                                                                                                                                                                                                                                                                                                                                                                                                                                                                                                                                                                                                                                                                                |[]         |NULL               |Sr. Marketing Analyst                                                        |Sr. Marketing Analyst\nUnited States, NY, New York\nRegular\n5/9/2024\n539163\nAbout our Company:\nMedidata: Powering Smarter Treatments and Healthier People\nMedidata, a Dassault Systmes company, is leading the digital transformation of life sciences, creating hope for millions of people. Medidata helps generate the evidence and insights to help pharmaceutical, biotech, medical device and diagnostics companies, and academic researchers accelerate value, minimize risk, and optimize outcomes. More than one million registered users across 2,000+ customers and partners access the world's most trusted platform for clinical development, commercial, and real-world data. Known for its groundbreaking technological innovations, Medidata has supported more than 30,000 clinical trials and 9 million study participants. Medidata is headquartered in New York City and has offices around the world to meet the needs of its customers. Discover more at www.medidata.com and follow us on LinkedIn, Instagram, and X.\nAbout the Role:\nAs the Sr. Marketing Analyst, your core responsibility is to support Marketing teams by conducting analyses, providing insights and identifying operational enhancements that will improve the efficiency and effectiveness of marketing programs through the marketing funnel. You will interact with various marketing teams, IT and external agencies and provide insights on factors that can help drive business growth, enhance customer identification, increase customer engagement and generate opportunities. You must be a strategic thinker with strong analytical and technical skills and can make recommendations based on data insights.\nResponsibilities:\nCreates weekly, monthly and/or quarterly marketing reports as well as ad hoc analysis on time\nUses a data driven approach to assess campaign performance, develops measurement framework &amp; tracks KPIs, and optimizes future campaign tactics\nLeverages key tools and business knowledge to conduct various analyses and identifies patterns in the data; uses data mining, model building and other analytical techniques to develop and maintain data visualizations\nPerforms exploratory data analyses using first-party, second-party and 3rd party data sources; turns data and analysis into actionable insights and communicates findings for better understanding and buy-in\nIndependently work on analytical projects involving large amounts of data, statistical modeling / machine learning\nPerform and share analyses to guide decision-making and participate in and support interactions within Medidata to collect business requirements and drive analysis buy-in; develop alternative methods of analyzing marketing performance and opportunities for new campaign approaches and techniques\nCoordinate and assist in the analysis design, optimize existing analytical process to improve efficiency and effectiveness\nWork across an interdisciplinary team to prioritize and coordinate tasks, monitor progress and issues, and facilitate team meetings\nTranslate and summarize technical and analytical information for business audiences and develop stories that help address business problems\nQualifications:\nMinimum 2 - 4 years of experience in business analytics, operations, or related role; prior experience within life science or technology industries is a plus but not required\nThe minimum education level required is a Bachelor's degree. Master's degree preferred.\nAcceptable fields of study: Economics, Business Administration, Statistics, Data Science, Computer Science, Marketing, Management Information Systems, Operations Research, Mathematics or related fields\nFamiliarity with analytics concepts such as databases, programming, statistical modeling, machine learning, data visualization\nAdvanced skills in MS Office, specifically PowerPoint, Excel and Word as well as the Google Productivity Suite (Google Sheets, Google Slides, Google Docs)\nExperience with SQL and R, SAS or Python. Also comfortable using Google Analytics and building dashboards in Data Studio and/or Tableau, and have some knowledge of CRM tools such as Salesforce.\nThe salary range posted below refers only to positions that will be physically based in New York City / New Jersey. As with all roles, Medidata sets ranges based on a number of factors including function, level, candidate expertise and experience, and geographic location. Pay ranges for candidates in locations other than New York City / New Jersey, may differ based on the local market data in that region. The base salary pay range for this position is $79,500 to $106,424.\nBase pay is one part of the Total Rewards that Medidata provides to compensate and recognize employees for their work. Most sales positions are eligible for a commission on the terms of applicable plan documents, and many of Medidata's non-sales positions are eligible for annual bonuses. Medidata believes that benefits should connect you to the support you need when it matters most and provides best-in-class benefits, including medical, dental, life and disability insurance; 401(k) matching; flexible paid time off; and 10 paid holidays per year.\nEqual Employment Opportunity:\nIn order to provide equal employment and advancement opportunities to all individuals, employment decisions at Medidata are based on merit, qualifications and abilities. Medidata is committed to a policy of non-discrimination and equal opportunity for all employees and qualified applicants without regard to race, color, religion, gender, sex (including pregnancy, childbirth or medical or common conditions related to pregnancy or childbirth), sexual orientation, gender identity, gender expression, marital status, familial status, national origin, ancestry, age, disability, veteran status, military service, application for military service, genetic information, receipt of free medical care, or any other characteristic protected under applicable law. Medidata will make reasonable accommodations for qualified individuals with known disabilities, in accordance with applicable law.\nApplications will be accepted on an ongoing basis until the position is filled.\nMedidata follows a hybrid office policy in which employees who are hired for an in-person are expected to work on site a certain number of days per week (with the specific in-office days to be designated by your team). On July 8, 2024, such employees will be expected to work on site at least 2 days per week. This will increase to at least 3 days per week beginning January 2, 2025.\n#LI- MW1\n#LI-Hybrid                                                                                                                                                                                                                                                                                                                                                                                                                                                                                                                                                                                                                                                                                                                                                                                                                                                                                                                                            |8/1/2024       |NULL            |39016169|Dassault SystÃ¨mes           |Dassault Systmes            |false              |[\n  2,\n  3\n]      |[\n  "Bachelor's degree",\n  "Master's degree"\n]                          |2            |Bachelor's degree  |3            |Master's degree   |1              |Full-time (&gt; 32 hours)|2                   |2                   |false        |92962 |0          |[None]          |year               |106424   |79500      |{\n  "lat": 40.7501,\n  "lon": -73.997\n}        |TmV3IFlvcmssIE5Z        |New York, NY      |36061 |New York, NY        |35620|New York-Newark-Jersey City, NY-NJ-PA|36   |New York   |36061          |New York, NY        |36061          |New York, NY        |35620       |New York-Newark-Jersey City, NY-NJ-PA|35620       |New York-Newark-Jersey City, NY-NJ|54    |Professional, Scientific, and Technical Services|541   |Professional, Scientific, and Technical Services                                       |5415  |Computer Systems Design and Related Services             |54151 |Computer Systems Design and Related Services           |541511|Custom Computer Programming Services                                |ET1CE3CFA5447376E9|Marketing Analysts            |sr marketing analyst                                                     |[\n  "KS4407N6CMTCYT0NYSVM",\n  "KS1247H7701DW05BS80N",\n  "KS1282Z79SMZM4TBF3QJ",\n  "ESF89AEE81B5AFAC2268",\n  "KS7G747655VG23WXMS9B",\n  "KS1218C6MP9RN7WXMM37",\n  "ES93374D273ED49FAFEA",\n  "KS122B568MKWX1K9STGP",\n  "KS122PL70D99VRWMFM2T",\n  "KS7LO8P3MXB93R3C9RWL",\n  "KS127ZG6DBSF76WF7VYX",\n  "KS440Y66QZ713RJ4FQCH",\n  "KS120GV6C72JMSZKMTD7",\n  "KS124F463KMJQGJ9DGGV",\n  "KS125LS6N7WP4S6SFTCK",\n  "BGSF37E50145BF89644B",\n  "KS1265M698X7BRS20SWP",\n  "KS1218L60PDVZX16NZT1",\n  "KS1265D6RGJL2Y4J6V5B",\n  "KS1227D60Q7225FTK55V",\n  "KS120GV5ZXR64CJLL1J4",\n  "KS121W46CJXQ5ZQ506MS",\n  "KS126706DPFD3354M7YK",\n  "KS440Y975RD841M02V3S",\n  "KS1206R6J3HDQV8PPC87",\n  "KS1261Z68KSKR1X31KS3",\n  "KS1219863VWXPRZL5LG2",\n  "KS124QR6F19BX4WPMW1H",\n  "KS127D361PF0FTXDZ7C4",\n  "KS125MK6L8XN70ZS40ZY",\n  "KS440W865GC4VRBW6LJP",\n  "KS1265L70H9YLN04L9JX",\n  "KS126HY6YLTB9R7XJC4Z",\n  "KS1200H6XYN1CR0G5NZ0",\n  "KS4409D76NW1S5LNCL18",\n  "KS1217P66NK6BW72M9FH",\n  "KS1239W6QZKL1H0TF1TJ",\n  "KS1218B62M9QRBY8WRSK",\n  "KS120GT79SSWNBB5T99H",\n  "KS122Q960QYMW3YH0YWF",\n  "KS441626TDSV2J6GBB86",\n  "KS1226Y6DNDT05G7FJ4J",\n  "KS124DQ6JX0NX9DBFDM8"\n]                                                                                                                                                                                                                                                   |[\n  "Salesforce",\n  "Google Docs",\n  "Productivity Software",\n  "Google Slides",\n  "Prioritization",\n  "Business Analytics",\n  "Google Sheets",\n  "Customer Engagement",\n  "Data Mining",\n  "Data Science",\n  "Microsoft PowerPoint",\n  "Statistical Modeling",\n  "Data Analysis",\n  "Google Analytics",\n  "Python (Programming Language)",\n  "Ad Hoc Analysis",\n  "Marketing Management",\n  "Dashboard",\n  "Market Research",\n  "Information Systems",\n  "Analytics",\n  "Decision Making",\n  "Mathematics",\n  "Statistics",\n  "Operations Research",\n  "Machine Learning",\n  "Business Requirements",\n  "Marketing",\n  "Operations",\n  "Key Performance Indicators (KPIs)",\n  "SQL (Programming Language)",\n  "Marketing Performance Measurement And Management",\n  "Microsoft Office",\n  "Microsoft Excel",\n  "SAS (Software)",\n  "Customer Relationship Management",\n  "Economics",\n  "Business Administration",\n  "Analytical Techniques",\n  "Data Visualization",\n  "Tableau (Business Intelligence Software)",\n  "Computer Science",\n  "R (Programming Language)"\n]                                                                                                                                                                                                                                                                                                            |[\n  "KS4407N6CMTCYT0NYSVM",\n  "KS1247H7701DW05BS80N",\n  "KS1282Z79SMZM4TBF3QJ",\n  "ESF89AEE81B5AFAC2268",\n  "KS1218C6MP9RN7WXMM37",\n  "KS122B568MKWX1K9STGP",\n  "KS122PL70D99VRWMFM2T",\n  "KS7LO8P3MXB93R3C9RWL",\n  "KS440Y66QZ713RJ4FQCH",\n  "KS120GV6C72JMSZKMTD7",\n  "KS124F463KMJQGJ9DGGV",\n  "KS125LS6N7WP4S6SFTCK",\n  "BGSF37E50145BF89644B",\n  "KS1265M698X7BRS20SWP",\n  "KS1218L60PDVZX16NZT1",\n  "KS1265D6RGJL2Y4J6V5B",\n  "KS1227D60Q7225FTK55V",\n  "KS120GV5ZXR64CJLL1J4",\n  "KS440Y975RD841M02V3S",\n  "KS1206R6J3HDQV8PPC87",\n  "KS1261Z68KSKR1X31KS3",\n  "KS1219863VWXPRZL5LG2",\n  "KS124QR6F19BX4WPMW1H",\n  "KS125MK6L8XN70ZS40ZY",\n  "KS440W865GC4VRBW6LJP",\n  "KS1265L70H9YLN04L9JX",\n  "KS4409D76NW1S5LNCL18",\n  "KS1217P66NK6BW72M9FH",\n  "KS1239W6QZKL1H0TF1TJ",\n  "KS120GT79SSWNBB5T99H",\n  "KS122Q960QYMW3YH0YWF",\n  "KS441626TDSV2J6GBB86",\n  "KS1226Y6DNDT05G7FJ4J",\n  "KS124DQ6JX0NX9DBFDM8"\n]                           |[\n  "Salesforce",\n  "Google Docs",\n  "Productivity Software",\n  "Google Slides",\n  "Business Analytics",\n  "Customer Engagement",\n  "Data Mining",\n  "Data Science",\n  "Statistical Modeling",\n  "Data Analysis",\n  "Google Analytics",\n  "Python (Programming Language)",\n  "Ad Hoc Analysis",\n  "Marketing Management",\n  "Dashboard",\n  "Market Research",\n  "Information Systems",\n  "Analytics",\n  "Statistics",\n  "Operations Research",\n  "Machine Learning",\n  "Business Requirements",\n  "Marketing",\n  "Key Performance Indicators (KPIs)",\n  "SQL (Programming Language)",\n  "Marketing Performance Measurement And Management",\n  "SAS (Software)",\n  "Customer Relationship Management",\n  "Economics",\n  "Analytical Techniques",\n  "Data Visualization",\n  "Tableau (Business Intelligence Software)",\n  "Computer Science",\n  "R (Programming Language)"\n]                                                                                                    |[]                                                                                  |[]                                                                                                                             |[\n  "KS7G747655VG23WXMS9B",\n  "ES93374D273ED49FAFEA",\n  "KS127ZG6DBSF76WF7VYX",\n  "KS121W46CJXQ5ZQ506MS",\n  "KS126706DPFD3354M7YK",\n  "KS127D361PF0FTXDZ7C4",\n  "KS126HY6YLTB9R7XJC4Z",\n  "KS1200H6XYN1CR0G5NZ0",\n  "KS1218B62M9QRBY8WRSK"\n]                                                                                                                                                                  |[\n  "Prioritization",\n  "Google Sheets",\n  "Microsoft PowerPoint",\n  "Decision Making",\n  "Mathematics",\n  "Operations",\n  "Microsoft Office",\n  "Microsoft Excel",\n  "Business Administration"\n]                                                                                                             |[\n  "KS4407N6CMTCYT0NYSVM",\n  "KS1247H7701DW05BS80N",\n  "KS1282Z79SMZM4TBF3QJ",\n  "ESF89AEE81B5AFAC2268",\n  "ES93374D273ED49FAFEA",\n  "KS127ZG6DBSF76WF7VYX",\n  "KS124F463KMJQGJ9DGGV",\n  "KS125LS6N7WP4S6SFTCK",\n  "KS1218L60PDVZX16NZT1",\n  "KS440W865GC4VRBW6LJP",\n  "KS126HY6YLTB9R7XJC4Z",\n  "KS1200H6XYN1CR0G5NZ0",\n  "KS4409D76NW1S5LNCL18",\n  "KS441626TDSV2J6GBB86",\n  "KS124DQ6JX0NX9DBFDM8"\n]|[\n  "Salesforce",\n  "Google Docs",\n  "Productivity Software",\n  "Google Slides",\n  "Google Sheets",\n  "Microsoft PowerPoint",\n  "Google Analytics",\n  "Python (Programming Language)",\n  "Dashboard",\n  "SQL (Programming Language)",\n  "Microsoft Office",\n  "Microsoft Excel",\n  "SAS (Software)",\n  "Tableau (Business Intelligence Software)",\n  "R (Programming Language)"\n]|15-2051.01|Business Intelligence Analysts|15-2051.01|Business Intelligence Analysts|[\n  "52.0101",\n  "45.0601",\n  "11.0701",\n  "30.7103"\n]|[\n  "Business/Commerce, General",\n  "Economics, General",\n  "Computer Science",\n  "Data Visualization"\n]|[\n  "52.01",\n  "45.06",\n  "11.07",\n  "30.71"\n]|[\n  "Business/Commerce, General",\n  "Economics",\n  "Computer Science",\n  "Data Analytics"\n]|[\n  "52",\n  "45",\n  "11",\n  "30"\n]|[\n  "Business, Management, Marketing, and Related Support Services",\n  "Social Sciences",\n  "Computer and Information Sciences and Support Services",\n  "Multi/Interdisciplinary Studies"\n]|15-0000   |Computer and Mathematical Occupations|15-2000   |Mathematical Science Occupations|15-2050   |Data Scientists|15-2051   |Data Scientists|23             |Information Technology and Computer Science|231113        |Data / Data Mining Analyst           |23111310                  |Data Analyst                    |2311                |Data Analysis and Mathematics  |23111310                     |Data Analyst                      |231113           |Data / Data Mining Analyst           |2311                   |Data Analysis and Mathematics  |23                |Information Technology and Computer Science|15-0000|Computer and Mathematical Occupations|15-2000|Mathematical Science Occupations|15-2050|Data Scientists|15-2051|Data Scientists|[\n  7\n]        |[\n  "Artificial Intelligence"\n]|54          |Professional, Scientific, and Technical Services|541         |Professional, Scientific, and Technical Services                                       |5415        |Computer Systems Design and Related Services             |54151       |Computer Systems Design and Related Services           |541511      |Custom Computer Programming Services                                |</w:t>
      </w:r>
      <w:r>
        <w:br/>
      </w:r>
      <w:r>
        <w:rPr>
          <w:rStyle w:val="VerbatimChar"/>
        </w:rPr>
        <w:t xml:space="preserve">|b7aa80a24c82f080cca31a8b5b720824eb2b71f3|9/28/2024        |2024-09-28 14:06:14.129|8         |6/2/2024|9/27/2024|NULL    |[\n  "Government",\n  "Company",\n  "Job Board"\n]|[\n  "dcscorp.com",\n  "latpro.com",\n  "ca.gov"\n]                       |[\n  "https://www.latpro.com/career/8048496/Data-Analyst-California-Ridgecrest",\n  "https://www.latpro.com/career/8045296/Data-Analyst-California-Ridgecrest",\n  "https://careers.dcscorp.com/job/J3T1QD683804HJJLRJ5?ipath=CRJR23",\n  "https://www.latpro.com/career/8518750/Data-Analyst-California-Ridgecrest",\n  "https://careers.dcscorp.com/job/J3T1QD683804HJJLRJ5?ipath=CRJR19",\n  "https://careers.dcscorp.com/job/J3T1QD683804HJJLRJ5?ipath=CRJR13",\n  "https://careers.dcscorp.com/job/J3T1QD683804HJJLRJ5?ipath=CRJR6",\n  "https://www.caljobs.ca.gov/vosnet/jobbanks/jobdetails.aspx?enc=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",\n  "https://careers.dcscorp.com/en-US/job/data-analyst/J3Q57367XPRCT625ZMD"\n]|[]         |NULL               |Data Analyst                                                                 |Data Analyst In Ridgecrest At DCS\nDate Posted: 5/20/2024\n\t\n\n\tEmployee Type:\n\nFull-Time\n\tLocation:\n\nRidgecrest\n\tJob Type:\n\nResearch\nInformation Technology\n\tExperience:\n\nNot Specified\n\tDate Posted:\n\n5/20/2024\n\tJob ID:\n\n6300\n\tSecurity Clearance Level\n\nTop Secret\n\tRemote\n\nNo\nJob Description\n\nSalary Range: $91,559 - $123,732\n\nThe F-18 Integrated Product Team (IPT) at NAWCWD China Lake has an opening for a Data Analyst (DA). The team member will be working in a dynamic environment and will be responsible for analyzing data, creating analysis tools, and reporting test results of F/A 18 E/F Integration testing.\n\nEssential Job Functions:\n\nThe DA will support technical engineering reviews, understand system requirements, learn the technical details of the F/A 18 E/F Integration effort, and apply that knowledge to help execute a dynamic test program.\n\nActively participate in test planning of ground, laboratory, and flight test events to ensure decision quality test data is collected.\n\nPerform timely and accurate analysis to support decision authorities. The ideal candidate will have analysis experience in aircraft Mux, 1553, and Fibre data.\n\nInterface with other government agencies and work with contractors on acquisition programs to assure that the Navy's interests are met.\n\nDesign data analysis processes to assess the performance of various systems and system concepts over development cycles.\n\nDevelop requirements for test scenarios and associated documentation in flight cards.\n\nReview system level documentation and provides changes and recommendations.\n\nDevelop test methods for evaluating performance and designs test scenario(s) to yield valid and measurable quantitative test results.\n\nUtilize scripting languages to manipulate and draw conclusions from large data sets.\n\nDevelop data analysis tools to streamline and automate data analysis, processing, and reporting.\n\nDevelop test support, instrumentation, and data recording requirements to facilitate collection of critical flight test data.\n\nAssess and resolve engineering issues real time during test missions.\n\nAnalyzes test data (real-time and post-mission) to understand test results, draws conclusions and assess mission results.\n\nParticipate in pre- and post-test briefings and advise on system troubleshooting and behavior.\n\nCommunicate test results verbally and in writing to technical and non-technical audiences.\n\nLeverage analytical studies to evaluate and advise on system architecture or potential alternative solutions.\n\nReport systems performance in official Navy T&amp;E reports. Reports such as Daily Test Summaries, Naval Message Report, DT/OT Transition report, Summary Report, RTR, Deficiency Report.\n\nSupport laboratory and flight testing.\n\nTravel may be desired of the incumbent but is not a requirement for this position.\n\nRequired Skills:\n\nDue to the sensitivity of customer related requirements, U.S. Citizenship is required.\n\nBachelor's degree in an engineering discipline with 8 plus years of experience in flight test and/or Aircraft Platforms and Weapons. Will also consider candidates with high school diploma and 16+ years of experience in flight test and/or Aircraft Platforms and Weapons or an associate degree with 10+ years of experience in flight test and/or Aircraft Platforms and Weapons.\n\nExcellent communication skills and able to liaison with outside agencies and ability to work independently.\n\nMust demonstrate an ability to analyze and interpret multiple technical data sets, and organize/present data into tables, charts, graphs to support program requirements.\n\nAbility to learn how to use multiple data analysis tools and software packages for data reduction and display.\n\nExperience with coding in MatLab and visual basic to develop new analysis tools and/or modify existing MatLab, Python and Excel tools.\n\nBasic understanding test plans, and Detailed Methods of Test for all weapons systems undergoing initial integration or regression testing on the F/A-18 aircraft.\n\nAble to multitask, prioritize, and manage time efficiently.\n\nPossess high moral character and integrity.\n\nAbility to acquire and obtain Top Secret Clearance.\n\nDesired Skills:\n\nFamiliarization with Agile and the ability to work within small groups or Scrum teams.\n\nJob Requirements\n6300                                                                                                                                                                                                                                                                                                                                                                                                                                                                                                                                                                                                                                                                                                                                                                                                                                                                                                                                                                                                                                                                                                                                                                                                                                                                                                                                                                                                                                                                                                                                                                                                                                                                                                                                                                                                                                                                                                                                                                                                                                                                                                                                                                                                                                                                                                                                                                                                                                                                                                                                                                                                                                                                                                                                                                                                                                                                                                                                                                                                                                                                                                                                                                                                        |7/13/2024      |41              |12147696|DCS Corporation              |DCS Corp.                   |false              |[\n  0,\n  1,\n  2\n]|[\n  "High school or GED",\n  "Associate degree",\n  "Bachelor's degree"\n]|0            |High school or GED |2            |Bachelor's degree |1              |Full-time (&gt; 32 hours)|10                  |NULL                |false        |107645|2          |Not Remote      |year               |123732   |91559      |{\n  "lat": 35.6224561,\n  "lon": -117.6708966\n}|UmlkZ2VjcmVzdCwgQ0E=    |Ridgecrest, CA    |6029  |Kern, CA            |12540|Bakersfield, CA                      |6    |California |6029           |Kern, CA            |6029           |Kern, CA            |12540       |Bakersfield, CA                      |12540       |Bakersfield-Delano, CA            |42    |Wholesale Trade                                 |423   |Merchant Wholesalers, Durable Goods                                                    |4238  |Machinery, Equipment, and Supplies Merchant Wholesalers  |42383 |Industrial Machinery and Equipment Merchant Wholesalers|423830|Industrial Machinery and Equipment Merchant Wholesalers             |ET3037E0C947A02404|Data Analysts                 |data analyst                                                             |[\n  "KS128HD6KJSZMPK72WSF",\n  "KS1203C6N9B52QGB4H67",\n  "KS120CM6H4DP8MPMSG7T",\n  "KS1227V6WBR3BH3SJYSZ",\n  "KS441BH75STN9KC2VVNH",\n  "KS440BB67NHB0JH39QCN",\n  "ESAF97D5150F64F29FAD",\n  "KS120B874P2P6BK1MQ0T",\n  "KS683TN76T77DQDVBZ1B",\n  "KS122556LMQ829GZCCRV",\n  "KS126SW5ZZYP3HXXPX1X",\n  "KS1256Z6HDJ91HWJ615M",\n  "ESA86CEE5396B177ED20",\n  "KS1282N6NQMZ95M1HJ7L",\n  "KS84HIMR36V633XYJN41",\n  "KS125LS6N7WP4S6SFTCK",\n  "KS1231R6Y7JJ3J5DS6JM",\n  "KS441BJ6LNS1QCJHRMTW",\n  "KS44175745H9Q0DPBDNT",\n  "KS120GV6C72JMSZKMTD7",\n  "KS122PW6BP01NZ6QBX7G",\n  "KS7G25L73JNJQMZBNRTX",\n  "KS1226N77K2R22TWDSSP",\n  "KS441536VTGSWK6MDLMT",\n  "KS441BC5YT1GQ4HXZ09S",\n  "KS441K2756CXYXBG990G",\n  "KS7G0C36YW29VS8KPC05",\n  "KS1200C76YN33ZYXH04X",\n  "KS1261G6FLXL70JW7G42",\n  "ESCC352B8A34EB1422A9",\n  "KS4425C7820LCHZS7VGX",\n  "KS4415M72CCMK2LBKYY0"\n]                                                                                                                                                                                                                                                                                                                                                                                                                                                                                                                                                            |[\n  "Regression Testing",\n  "Research",\n  "Flight Testing",\n  "Information Technology",\n  "Test Method",\n  "Scenario Testing",\n  "Data Recording",\n  "Agile Methodology",\n  "Security Clearance",\n  "Communication",\n  "Multitasking",\n  "Integrated Product Team",\n  "Technical Engineering",\n  "Scrum (Software Development)",\n  "Top Secret-Sensitive Compartmented Information (TS/SCI Clearance)",\n  "Python (Programming Language)",\n  "Distributed Control Systems",\n  "Test Planning",\n  "Time Management",\n  "Data Analysis",\n  "Data Reduction",\n  "Internet Protocol Telephony",\n  "Integration Testing",\n  "Systems Architecture",\n  "Test Data",\n  "Troubleshooting (Problem Solving)",\n  "Scripting",\n  "Visual Basic (Programming Language)",\n  "MATLAB",\n  "Top Secret Clearance",\n  "Writing",\n  "System Requirements"\n]                                                                                                                                                                                                                                                                                                                                                                                                                                                                                                                                                       |[\n  "KS128HD6KJSZMPK72WSF",\n  "KS120CM6H4DP8MPMSG7T",\n  "KS441BH75STN9KC2VVNH",\n  "KS440BB67NHB0JH39QCN",\n  "ESAF97D5150F64F29FAD",\n  "KS120B874P2P6BK1MQ0T",\n  "KS1256Z6HDJ91HWJ615M",\n  "ESA86CEE5396B177ED20",\n  "KS1282N6NQMZ95M1HJ7L",\n  "KS125LS6N7WP4S6SFTCK",\n  "KS1231R6Y7JJ3J5DS6JM",\n  "KS441BJ6LNS1QCJHRMTW",\n  "KS120GV6C72JMSZKMTD7",\n  "KS122PW6BP01NZ6QBX7G",\n  "KS7G25L73JNJQMZBNRTX",\n  "KS1226N77K2R22TWDSSP",\n  "KS441536VTGSWK6MDLMT",\n  "KS441BC5YT1GQ4HXZ09S",\n  "KS7G0C36YW29VS8KPC05",\n  "KS1200C76YN33ZYXH04X",\n  "KS1261G6FLXL70JW7G42",\n  "KS4415M72CCMK2LBKYY0"\n]                                                                                                                                                                                                                                                                                                                                                               |[\n  "Regression Testing",\n  "Flight Testing",\n  "Test Method",\n  "Scenario Testing",\n  "Data Recording",\n  "Agile Methodology",\n  "Integrated Product Team",\n  "Technical Engineering",\n  "Scrum (Software Development)",\n  "Python (Programming Language)",\n  "Distributed Control Systems",\n  "Test Planning",\n  "Data Analysis",\n  "Data Reduction",\n  "Internet Protocol Telephony",\n  "Integration Testing",\n  "Systems Architecture",\n  "Test Data",\n  "Scripting",\n  "Visual Basic (Programming Language)",\n  "MATLAB",\n  "System Requirements"\n]                                                                                                                                                                                                                                                                                                                                                                                                                                  |[\n  "KS683TN76T77DQDVBZ1B",\n  "KS84HIMR36V633XYJN41",\n  "ESCC352B8A34EB1422A9"\n]|[\n  "Security Clearance",\n  "Top Secret-Sensitive Compartmented Information (TS/SCI Clearance)",\n  "Top Secret Clearance"\n]|[\n  "KS1203C6N9B52QGB4H67",\n  "KS1227V6WBR3BH3SJYSZ",\n  "KS122556LMQ829GZCCRV",\n  "KS126SW5ZZYP3HXXPX1X",\n  "KS44175745H9Q0DPBDNT",\n  "KS441K2756CXYXBG990G",\n  "KS4425C7820LCHZS7VGX"\n]                                                                                                                                                                                                                        |[\n  "Research",\n  "Information Technology",\n  "Communication",\n  "Multitasking",\n  "Time Management",\n  "Troubleshooting (Problem Solving)",\n  "Writing"\n]                                                                                                                                                      |[\n  "KS125LS6N7WP4S6SFTCK",\n  "KS1200C76YN33ZYXH04X",\n  "KS1261G6FLXL70JW7G42"\n]                                                                                                                                                                                                                                                                                                                                    |[\n  "Python (Programming Language)",\n  "Visual Basic (Programming Language)",\n  "MATLAB"\n]                                                                                                                                                                                                                                                                                                   |15-2051.01|Business Intelligence Analysts|15-2051.01|Business Intelligence Analysts|[\n  "14.0101",\n  "14.1901"\n]                            |[\n  "Engineering, General",\n  "Mechanical Engineering"\n]                                                  |[\n  "14.01",\n  "14.19"\n]                        |[\n  "Engineering, General",\n  "Mechanical Engineering"\n]                                     |[\n  "14",\n  "14"\n]                  |[\n  "Engineering",\n  "Engineering"\n]                                                                                                                                                         |15-0000   |Computer and Mathematical Occupations|15-2000   |Mathematical Science Occupations|15-2050   |Data Scientists|15-2051   |Data Scientists|23             |Information Technology and Computer Science|231113        |Data / Data Mining Analyst           |23111310                  |Data Analyst                    |2311                |Data Analysis and Mathematics  |23111310                     |Data Analyst                      |231113           |Data / Data Mining Analyst           |2311                   |Data Analysis and Mathematics  |23                |Information Technology and Computer Science|15-0000|Computer and Mathematical Occupations|15-2000|Mathematical Science Occupations|15-2050|Data Scientists|15-2051|Data Scientists|NULL             |NULL                             |42          |Wholesale Trade                                 |423         |Merchant Wholesalers, Durable Goods                                                    |4238        |Machinery, Equipment, and Supplies Merchant Wholesalers  |42383       |Industrial Machinery and Equipment Merchant Wholesalers|423830      |Industrial Machinery and Equipment Merchant Wholesalers             |</w:t>
      </w:r>
      <w:r>
        <w:br/>
      </w:r>
      <w:r>
        <w:rPr>
          <w:rStyle w:val="VerbatimChar"/>
        </w:rPr>
        <w:t xml:space="preserve">|57b527ea0f91db5bb17f82ff3d34dcdb7afe5c13|9/6/2024         |2024-09-06 20:32:57.352|0         |6/2/2024|7/27/2024|55      |[\n  "Job Board"\n]                               |[\n  "simplyhired.com"\n]                                                 |[\n  "https://www.simplyhired.com/job/InNNBIUXJATRb3DfveJiT9e0549QjwVr98VhsZy9heZPOOq1F_foyA"\n]                                                                                                                                                                                                                                                                                                                                                                                                                                                                                                                                                                                                                                                                                                                                                                                                                                                                                                                                                                                                                                                                                                                                                                                                                      |[]         |NULL               |Power, Utilities &amp; Renewables Consulting Manager, Enterprise Asset Management|Power, Utilities &amp; Renewables Consulting Manager, Enterprise Asset Management Deloitte - 3.9 Detroit, MI Job Details Full-time Estimated: $142K - $179K a year 7 hours ago Qualifications Microsoft Powerpoint Microsoft Word Asset management Microsoft Excel 6 years Maximo C++ Bachelor's degree JavaScript SharePoint Service-oriented architecture Leadership Python GIS Full Job Description What we do Operations and Technology Transformation delivers market leading expertise and industry depth by harnessing deep sector knowledge, scaling the power of hybrid services and products, and unlocking the power of Process Bionics to deliver sustainable and impactful solutions to our clients. We advise, design, implement, and deploy innovative and technology enabled solutions focused on "heart of the business" issues in specific sectors including Health Care &amp; Life Sciences, Digital Banking &amp; Payments, Investment &amp; Wealth Management, Insurance, Telecom, Media and Energy &amp; Resources. Our OTT team brings clients the knowledge of industry leaders who understand the relevant processes and technologies for their industry-and apply them with a process and mindset that tailors transformational change to their specific organization. Who we serve Deloitte's Power, Utilities &amp; Renewables practice is at the forefront of top trends and issues facing the ever-evolving power, utilities and renewable energy landscape. Building on more than 175 years of service, our US Power, Utilities &amp; Renewables practice helps clients with some of their most complex challenges as they look to accelerate digital transformation, ignite technological innovation, and navigate more sustainable solutions for energy generation. Work You'll Do As a Manager, you will lead and deliver small engagements, or components of large, complex engagements leadership for Enterprise Asset Management (EAM) implementation and integration projects that identify, design and implement creative business and technology solutions for Power, Utilities &amp; Renewables clients. Using a combination of direct management and hands-on delivery, you will craft solutions for clients, guide and oversee the quality of your team's deliverables and recommendations and manage day-to-day stakeholder relationships. Managers will contribute to Deloitte's thought leadership, play a significant role in business development activities, and own responsibility for the development of junior staff. Successful candidates will accomplish these objectives by: Managing deliverables for utility EAM implementation and integration projects including architectural specifications, use case development, requirements gathering, risk assessment, design specification, test plans, test cases and project financials. Overseeing the quality of deliverables through effectively leading and mentoring teams , leveraging cross-geography insights and delivery professionals and managing client relationships to ensure exceptional performance Leading functional and technical workshops, based on client needs Developing and fostering relationships with clients and establishing credibility a trusted advisor to bring utility EAM domain expertise to a variety of projects. Leveraging deep industry knowledge, insights, trends, and proven approaches to help clients confirm priorities and develop strategies to drive value to the business and customer experience. Participating in the development and presentation of proposals for business development activities Communicating complex ideas effectively, both verbally and in writing, through tools like Microsoft PowerPoint and Microsoft Word Leveraging strong problem solving, critical thinking and trouble shooting skills and demonstrating an ability to exercise mature judge ment. Required Qualifications Bachelor's degree 6 + years' experience working with Utilities clients or experience working with in the Utilities sector 6 + years' experience in an Asset Management, Asset Performance Management, or Work Management capacity within the gas and electric utility industry Experience implementing EAM solutions such as Maximo, IFS/Hexagon Knowledge of database model and service-oriented architecture concepts Knowledge of software programming languages such as Python, Model Builder, FME Workbench, JavaScript, C++ Business process automation experience Proficiency with Microsoft PowerPoint, Microsoft Word and Microsoft Excel Ability to travel 50%, on average, based on the work you do and the clients and industries/sectors you serve Limited immigration sponsorship may be available Preferred Skills Advanced Degree Knowledge of EAM, GIS and OMS enterprise architectures and web applications Consulting experience Experience with Microsoft SharePoint, Microsoft OneNote, Microsoft OneDrive and Microsoft Teams The wage range for this role takes into account the wide range of factors that are considered in making compensation decisions including but not limited to skill sets; experience and training; licensure and certifications; and other business and organizational needs. The disclosed range estimate has not been adjusted for the applicable geographic differential associated with the location at which the position may be filled. At Deloitte, it is not typical for an individual to be hired at or near the top of the range for their role and compensation decisions are dependent on the facts and circumstances of each case. A reasonable estimate of the current range is $144,600 to $241,000. You may also be eligible to participate in a discretionary annual incentive program, subject to the rules governing the program, whereby an award, if any, depends on various factors, including, without limitation, individual and organizational performance. Information for applicants with a need for accommodation: https://www2.deloitte.com/us/en/pages/careers/articles/join-deloitte-assistance-for-disabled-applicants.html                                                                                                                                                                                                                                                                                                                                                                                                                                                                                                                                                                                                                                                                                                                                                                                                                                                                                                                                                                                                                                                                                                                                                                                                                                                                                                                                                                                                                                                                                                                                                                                                                      |7/27/2024      |55              |5732448 |Deloitte                     |Deloitte                    |false              |[\n  2,\n  3\n]      |[\n  "Bachelor's degree",\n  "Master's degree"\n]                          |2            |Bachelor's degree  |3            |Master's degree   |1              |Full-time (&gt; 32 hours)|6                   |NULL                |false        |192800|0          |[None]          |year               |241000   |144600     |{\n  "lat": 42.331427,\n  "lon": -83.0457538\n}  |RGV0cm9pdCwgTUk=        |Detroit, MI       |26163 |Wayne, MI           |19820|Detroit-Warren-Dearborn, MI          |26   |Michigan   |26163          |Wayne, MI           |26163          |Wayne, MI           |19820       |Detroit-Warren-Dearborn, MI          |19820       |Detroit-Warren-Dearborn, MI       |54    |Professional, Scientific, and Technical Services|541   |Professional, Scientific, and Technical Services                                       |5416  |Management, Scientific, and Technical Consulting Services|54161 |Management Consulting Services                         |541611|Administrative Management and General Management Consulting Services|ET8AEDEB1F4C3091D3|Management Consulting Managers|power utilities renewables consulting manager enterprise asset management|[\n  "KS122VL71WF050TPW0V7",\n  "ESF6784E14B1812D7FE4",\n  "ES4E55E2CC427CF883C3",\n  "KS12195734TLQBG7XL90",\n  "KS1218W78FGVPVP2KXPX",\n  "KS1219W70LY1GXZDSKW5",\n  "KS124YD7298LNBBZDHPL",\n  "KS123HX6YG0PPBXV3922",\n  "KS1200365FTR9X0M96T9",\n  "KS4400X68616V0QJL5M8",\n  "ESE7CF2084EE07193255",\n  "ESE3DCB914A93A90AA1D",\n  "KS126D668BLGSC15GFLS",\n  "KS125LS6N7WP4S6SFTCK",\n  "KS124JB619VXG6RQ810C",\n  "KS123D969N2DNB0GFRNT",\n  "KS441BJ6LNS1QCJHRMTW",\n  "KS127ZG6DBSF76WF7VYX",\n  "KS120PL63HT8CXQ6LPDR",\n  "KS122556LMQ829GZCCRV",\n  "KS440JG6WST2V8SD4K2Y",\n  "KS122J56PZMMFL1SVY1F",\n  "ESB92020333F27589A43",\n  "KS126HX6VN2N5SG2KCW2",\n  "KS440H873RW906B7R308",\n  "KS441ZY6P0PDB5DWTRB8",\n  "KS122B071LMGXVTT3Z91",\n  "KS1200H6XYN1CR0G5NZ0",\n  "KS121Z26S4VJLQ1WXN21",\n  "KS120276G5JJHNZHDWL7",\n  "KS4403G6XNX5KJSD906W",\n  "KS124HN6MTVKLL6QHNRS",\n  "KS1212B6QR5SK1LSD4S4",\n  "KS125F678LV2KB3Z5XW0",\n  "KS126JM6PP4V7FD62ZW7",\n  "KS4425C7820LCHZS7VGX",\n  "KS1200771D9CR9LB4MWW",\n  "KS1217P66NK6BW72M9FH"\n]                                                                                                                                                                                                                                                                                                                                                                                          |[\n  "Design Specifications",\n  "Programming Languages",\n  "Stakeholder Communications",\n  "Business Process Automation",\n  "Management",\n  "C++ (Programming Language)",\n  "IBM Maximo",\n  "Performance Management",\n  "Microsoft Word",\n  "Requirements Elicitation",\n  "Microsoft Teams",\n  "Thought Leadership",\n  "Mentorship",\n  "Python (Programming Language)",\n  "Leadership",\n  "Electric Utility",\n  "Test Planning",\n  "Microsoft PowerPoint",\n  "Asset Management",\n  "Communication",\n  "Microsoft SharePoint",\n  "Critical Thinking",\n  "Technology Solutions",\n  "Microsoft OneNote",\n  "Service-Oriented Architecture",\n  "Web Applications",\n  "Consulting",\n  "Microsoft Excel",\n  "Customer Service",\n  "Geographic Information Systems",\n  "Risk Analysis",\n  "Renewable Energy",\n  "Business Development",\n  "Problem Solving",\n  "Microsoft OneDrive",\n  "Writing",\n  "JavaScript (Programming Language)",\n  "Customer Relationship Management"\n]                                                                                                                                                                                                                                                                                                                                                                                                                   |[\n  "KS122VL71WF050TPW0V7",\n  "ESF6784E14B1812D7FE4",\n  "ES4E55E2CC427CF883C3",\n  "KS12195734TLQBG7XL90",\n  "KS1219W70LY1GXZDSKW5",\n  "KS124YD7298LNBBZDHPL",\n  "KS123HX6YG0PPBXV3922",\n  "KS4400X68616V0QJL5M8",\n  "ESE7CF2084EE07193255",\n  "ESE3DCB914A93A90AA1D",\n  "KS125LS6N7WP4S6SFTCK",\n  "KS123D969N2DNB0GFRNT",\n  "KS441BJ6LNS1QCJHRMTW",\n  "KS120PL63HT8CXQ6LPDR",\n  "KS440JG6WST2V8SD4K2Y",\n  "ESB92020333F27589A43",\n  "KS126HX6VN2N5SG2KCW2",\n  "KS440H873RW906B7R308",\n  "KS441ZY6P0PDB5DWTRB8",\n  "KS120276G5JJHNZHDWL7",\n  "KS4403G6XNX5KJSD906W",\n  "KS124HN6MTVKLL6QHNRS",\n  "KS1212B6QR5SK1LSD4S4",\n  "KS126JM6PP4V7FD62ZW7",\n  "KS1200771D9CR9LB4MWW",\n  "KS1217P66NK6BW72M9FH"\n]                                                                                                                                                                                                                                                   |[\n  "Design Specifications",\n  "Programming Languages",\n  "Stakeholder Communications",\n  "Business Process Automation",\n  "C++ (Programming Language)",\n  "IBM Maximo",\n  "Performance Management",\n  "Requirements Elicitation",\n  "Microsoft Teams",\n  "Thought Leadership",\n  "Python (Programming Language)",\n  "Electric Utility",\n  "Test Planning",\n  "Asset Management",\n  "Microsoft SharePoint",\n  "Technology Solutions",\n  "Microsoft OneNote",\n  "Service-Oriented Architecture",\n  "Web Applications",\n  "Geographic Information Systems",\n  "Risk Analysis",\n  "Renewable Energy",\n  "Business Development",\n  "Microsoft OneDrive",\n  "JavaScript (Programming Language)",\n  "Customer Relationship Management"\n]                                                                                                                                                                                                                                                    |[]                                                                                  |[]                                                                                                                             |[\n  "KS1218W78FGVPVP2KXPX",\n  "KS1200365FTR9X0M96T9",\n  "KS126D668BLGSC15GFLS",\n  "KS124JB619VXG6RQ810C",\n  "KS127ZG6DBSF76WF7VYX",\n  "KS122556LMQ829GZCCRV",\n  "KS122J56PZMMFL1SVY1F",\n  "KS122B071LMGXVTT3Z91",\n  "KS1200H6XYN1CR0G5NZ0",\n  "KS121Z26S4VJLQ1WXN21",\n  "KS125F678LV2KB3Z5XW0",\n  "KS4425C7820LCHZS7VGX"\n]                                                                                 |[\n  "Management",\n  "Microsoft Word",\n  "Mentorship",\n  "Leadership",\n  "Microsoft PowerPoint",\n  "Communication",\n  "Critical Thinking",\n  "Consulting",\n  "Microsoft Excel",\n  "Customer Service",\n  "Problem Solving",\n  "Writing"\n]                                                                    |[\n  "KS1219W70LY1GXZDSKW5",\n  "KS124YD7298LNBBZDHPL",\n  "KS1200365FTR9X0M96T9",\n  "ESE7CF2084EE07193255",\n  "KS125LS6N7WP4S6SFTCK",\n  "KS127ZG6DBSF76WF7VYX",\n  "KS440JG6WST2V8SD4K2Y",\n  "KS126HX6VN2N5SG2KCW2",\n  "KS441ZY6P0PDB5DWTRB8",\n  "KS1200H6XYN1CR0G5NZ0",\n  "KS120276G5JJHNZHDWL7",\n  "KS126JM6PP4V7FD62ZW7",\n  "KS1200771D9CR9LB4MWW"\n]                                                      |[\n  "C++ (Programming Language)",\n  "IBM Maximo",\n  "Microsoft Word",\n  "Microsoft Teams",\n  "Python (Programming Language)",\n  "Microsoft PowerPoint",\n  "Microsoft SharePoint",\n  "Microsoft OneNote",\n  "Web Applications",\n  "Microsoft Excel",\n  "Geographic Information Systems",\n  "Microsoft OneDrive",\n  "JavaScript (Programming Language)"\n]                            |15-2051.01|Business Intelligence Analysts|15-2051.01|Business Intelligence Analysts|[\n  "45.0702"\n]                                          |[\n  "Geographic Information Science and Cartography"\n]                                                     |[\n  "45.07"\n]                                    |[\n  "Geography and Cartography"\n]                                                             |[\n  "45"\n]                           |[\n  "Social Sciences"\n]                                                                                                                                                                       |15-0000   |Computer and Mathematical Occupations|15-2000   |Mathematical Science Occupations|15-2050   |Data Scientists|15-2051   |Data Scientists|23             |Information Technology and Computer Science|231010        |Business Intelligence Analyst        |23101011                  |General ERP Analyst / Consultant|2310                |Business Intelligence          |23101011                     |General ERP Analyst / Consultant  |231010           |Business Intelligence Analyst        |2310                   |Business Intelligence          |23                |Information Technology and Computer Science|15-0000|Computer and Mathematical Occupations|15-2000|Mathematical Science Occupations|15-2050|Data Scientists|15-2051|Data Scientists|[\n  3\n]        |[\n  "Green Jobs: Enabled"\n]    |54          |Professional, Scientific, and Technical Services|541         |Professional, Scientific, and Technical Services                                       |5416        |Management, Scientific, and Technical Consulting Services|54161       |Management Consulting Services                         |541611      |Administrative Management and General Management Consulting Services|</w:t>
      </w:r>
      <w:r>
        <w:br/>
      </w:r>
      <w:r>
        <w:rPr>
          <w:rStyle w:val="VerbatimChar"/>
        </w:rPr>
        <w:t xml:space="preserve">|036cd733481fbcc98483275941fc899a5cb28f91|8/2/2024         |2024-08-02 17:08:58.838|0         |6/2/2024|8/1/2024 |NULL    |[\n  "Job Board"\n]                               |[\n  "ms.gov"\n]                                                          |[\n  "https://wings.mdes.ms.gov/wings/spring/self-service/job-order/job-order-lookup?execution=e1s223&amp;_eventId=view&amp;selectedId=NLX260711624&amp;jobSource=JOBCENTRAL"\n]                                                                                                                                                                                                                                                                                                                                                                                                                                                                                                                                                                                                                                                                                                                                                                                                                                                                                                                                                                                                                                                                                                                                                  |[]         |NULL               |Sr. Enterprise Data Architecture                                             |Sr. Enterprise Data Architecture #NLX260711624\n\n \n\n \n\n\n\n\n !\n\n\nCOMPARISON DETAILS\n\n\nEducation\n\nA survey of workers in the occupation Computer Occupations found that All Other\n\n\n\nExperience\n\nA survey of workers in the occupation Computer Occupations found that All Other\n\nHabla espaol? Ni ting Vit?\nWhat do Computer Occupations do?\nDescription\n\n**Alternate Locations:** Work from Home **Work Arrangement:** Remote : Work at home employee residing outside of a commutable distance to an office location. **Relocation assistance:** is not available for this opportunity. **Requisition #:** 73199 **The Role at a Glance** Looking for a passionate data practitioner to be a key leader in the design, development, and management of transact\n... See All\n\n\nCompany\n\nLincoln Financial Group\n\nSource\n\nNLX\n\nOccupation\n\nComputer Occupations, All Other\n\nOpenings Available\n\n1\n\nLocation and Contact Information\n\n\nWork Location\n\n Jackson, 39203\nUSA\n\nContact Information\nJackson, 39203\nUSA\nSalary and Work Requirements\nWork Hours Per Week\n\nNot Available\n\nPay Range\n\nMin: $0.00\n\nTips\n\nNot Earned\n\nDriver's License\n\nNot Required\n\nMinimum Age \n\nNot Available\n\nTools\n\nNot Required\n\nRelocation\n\nRequired\n\nWork Days\n\nNot Available\n\nShifts\n\nNot Available\n\nComputer Occupations, All Other in Mississippi\n0%\n\nBy 2028, Mississippi will need same number of "Computer Occupations, All Other"\n\nShow County-Level Map\n2018 AVERAGE ANNUAL SALARY\n$81,286\n\n\n\n\nAn equal opportunity employer and program, MDES has auxiliary aids and services available upon request to those with disabilities. Those needing TTY assistance may call 601-493-9427. Funded by the U.S. Department of Labor through the Mississippi Department of Employment Security.                                                                                                                                                                                                                                                                                                                                                                                                                                                                                                                                                                                                                                                                                                                                                                                                                                                                                                                                                                                                                                                                                                                                                                                                                                                                                                                                                                                                                                                                                                                                                                                                                                                                                                                                                                                                                                                                                                                                                                                                                                                                                                                                                                                                                                                                                                                                                                                                                                                                                                                                                                                                                                                                                                                                                                                                                                                                                                                                                                                                                                                                                                                                                                                                                                                                                                                                                                                                                                                                                                                                                                                                                                                                                                                                                                                                                                                                                                                                                                                                                                                                                                                                                                                                                                                                                                                                                                                                                                                                                                                                                                                                                                                                                                                                                                                                                                                                                                                                                                                                                                                                                                                                                                                                                                                                                                                                                                                                                                                                                                                                                                                                                                                                                                                                                                                                                                                                                     |6/14/2024      |12              |38205299|Lincoln Financial Group      |Lincoln Financial Group     |false              |[\n  99\n]           |[\n  "No Education Listed"\n]                                              |99           |No Education Listed|NULL         |NULL              |1              |Full-time (&gt; 32 hours)|NULL                |NULL                |false        |81286 |1          |Remote          |year               |81286    |81286      |{\n  "lat": 32.2987573,\n  "lon": -90.1848103\n} |SmFja3NvbiwgTVM=        |Jackson, MS       |28049 |Hinds, MS           |27140|Jackson, MS                          |28   |Mississippi|28049          |Hinds, MS           |28049          |Hinds, MS           |27140       |Jackson, MS                          |27140       |Jackson, MS                       |52    |Finance and Insurance                           |523   |Securities, Commodity Contracts, and Other Financial Investments and Related Activities|5239  |Other Financial Investment Activities                    |52394 |Portfolio Management and Investment Advice             |523940|Portfolio Management and Investment Advice                          |ET0000000000000000|Unclassified                  |sr enterprise data architecture                                          |[\n  "KS122NM6B8TWBGL2X18F",\n  "ESE495A4017EB9404B8C"\n]                                                                                                                                                                                                                                                                                                                                                                                                                                                                                                                                                                                                                                                                                                                                                                                                                                                                                                                                                                                                                                                                                                                                                                                                                                                                                                                                                                                                      |[\n  "Data Architecture",\n  "Valid Driver's License"\n]                                                                                                                                                                                                                                                                                                                                                                                                                                                                                                                                                                                                                                                                                                                                                                                                                                                                                                                                                                                                                                                                                                                                                                                                                                                                                                                                                                         |[\n  "KS122NM6B8TWBGL2X18F"\n]                                                                                                                                                                                                                                                                                                                                                                                                                                                                                                                                                                                                                                                                                                                                                                                                                                                                                                                                                      |[\n  "Data Architecture"\n]                                                                                                                                                                                                                                                                                                                                                                                                                                                                                                                                                                                                                                                                                                                                                                                                                                                                                                                                                                                      |[\n  "ESE495A4017EB9404B8C"\n]                                                      |[\n  "Valid Driver's License"\n]                                                                                               |[]                                                                                                                                                                                                                                                                                                                                                                                                                      |[]                                                                                                                                                                                                                                                                                                                      |[]                                                                                                                                                                                                                                                                                                                                                                                                                      |[]                                                                                                                                                                                                                                                                                                                                                                                               |15-2051.01|Business Intelligence Analysts|15-2051.01|Business Intelligence Analysts|[]                                                         |[]                                                                                                           |[]                                                 |[]                                                                                              |[]                                     |[]                                                                                                                                                                                              |15-0000   |Computer and Mathematical Occupations|15-2000   |Mathematical Science Occupations|15-2050   |Data Scientists|15-2051   |Data Scientists|23             |Information Technology and Computer Science|231510        |Computer Systems Engineer / Architect|23151012                  |Enterprise Architect            |2315                |Network and Systems Engineering|23151012                     |Enterprise Architect              |231510           |Computer Systems Engineer / Architect|2315                   |Network and Systems Engineering|23                |Information Technology and Computer Science|15-0000|Computer and Mathematical Occupations|15-2000|Mathematical Science Occupations|15-2050|Data Scientists|15-2051|Data Scientists|NULL             |NULL                             |52          |Finance and Insurance                           |523         |Securities, Commodity Contracts, and Other Financial Investments and Related Activities|5239        |Other Financial Investment Activities                    |52394       |Portfolio Management and Investment Advice             |523940      |Portfolio Management and Investment Advice                          |</w:t>
      </w:r>
      <w:r>
        <w:br/>
      </w:r>
      <w:r>
        <w:rPr>
          <w:rStyle w:val="VerbatimChar"/>
        </w:rPr>
        <w:t xml:space="preserve">|dd191e2ce3062c371d3bca46058af0eea0186af2|9/6/2024         |2024-09-06 20:32:57.352|0         |6/2/2024|6/20/2024|18      |[\n  "Job Board"\n]                               |[\n  "phoenixrecruiter.com"\n]                                            |[\n  "https://www.phoenixrecruiter.com/it-software-systems-jobs/3651764773/sap-fscm-consultant"\n]                                                                                                                                                                                                                                                                                                                                                                                                                                                                                                                                                                                                                                                                                                                                                                                                                                                                                                                                                                                                                                                                                                                                                                                                                    |[]         |NULL               |SAP FSCM Consultant                                                          |Job Description: We Are: Accenture's SAP practice, and we bring the New to life using designthinking, agile development methodologies, and the latest smarttech for SAP when it comes to automation and AI. We help ourclients apply intelligence to set their business apart and makethem more proactive, predictive and productive - the power of theintelligent enterprise. Ready to learn as much as you can? We putstrong emphasis on training our people on S/4HANA and all the newcloud products from SAP, both functionally and technically - withthe support of our 70,000+ member community. It's also nice to knowour hard work doesn't go unrecognized. We've got over 70 SAPawards-more than any other partner-and we're the leading businesspartner for SAP SuccessFactors, SAP Ariba, SAP Hybris, SAPFieldGlass, SAP Concur, and more. Visit us here to find out moreabout Accenture's SAP practice. You Are: A transformation maven with the skills to help clients meet thechallenges of digitization. Your human superpower? Using yourknow-how, creativity, and analytical powers to solve clients' mostcomplex business problems to help their companies do more. You'reas comfortable leading projects and teams as you are diving intothe details of workstreams and configuring SAP solutions. Or youspecialize in one or the other, our practice covers the functional&amp; process side of SAP as well as the technical development &amp;technical architecture. Additionally, you have the communicationand people skills to inspire teams to bring their A-game. The Work: Build SAP ERP technology solutions that transform clients'Finance and Analytics functions. Contribute to large-scale, global work streams requiringspecific knowledge of SAP within the Finance function. Design, configure, test, and deploy FSCM solutions and ensurethat all the pieces work together seamlessly. Work with the project team, Record to Report and clientstakeholders to create stand-out Finance solutions powered bySAP. Analyze technical and functional integration requirements. Design, configuration and test of various types of Invoicesbased on client specific business process. Design and configuration for Payment Terms, Customer Invoicing&amp; Payments Process, FSCM Credit, Disputes &amp; Collections Managementmodules Perform testing cycles across teams as well as cutoveractivities as required for go-live preparation. Preparation of end user documents and functional designdocuments. Guide performance testing &amp; training teams rolling out asuccessful module to the user community. Resolve Defects during Testing, Cutover and Hypercarephases. Travel may be required for this role. The amount of travel willvary from 0 to 100% depending on business need and clientrequirements. Here's What You Need: Minimum of 2 years' experience in SAP AR/FSCM Minimum of 1 end-to-end AR/FSCM implementation Hands on experience with SAP/S4 Bachelor's degree or equivalent (minimum 12 years' workexperience). If Associate's Degree, must have equivalent minimum6-year work experience. Bonus Points If: You have team lead experience. You have external client-facing consulting experience. You have experience in migrating traditional receivablesmanagement to SAP FSCM. You have functional expertise in several Finance areasincluding General Ledger Accounting, Accounts Receivable, AccountsPayable, Fixed Assets, Product Costing/Actual Costing/MaterialLedger, Cost &amp; Profit Center Accounting, Internal Orders. Compensation at Accenture varies depending on a wide array offactors, which may include but are not limited to the specificoffice location, role, skill set, and level of experience. Asrequired by local law, Accenture provides a reasonable range ofcompensation for roles that may be hired in California, Colorado,New York or Washington as set forth below. We accept applicationson an on-going basis and there is no fixed deadline to apply.Information on benefits is here. California: $63,200 to $188,600 Colorado: $63,200 to $163,000 New York: $58,500 to $188,600 Washington: $67,300 to $173,500 #LI-NA #LI-MP What We Believe We have an unwavering commitment to diversity with the aim thatevery one of our people has a full sense of belonging within ourorganization. As a business imperative, every person at Accenturehas the responsibility to create and sustain an inclusiveenvironment. Inclusion and diversity are fundamental to our culture and corevalues. Our rich diversity makes us more innovative and morecreative, which helps us better serve our clients and ourcommunities. Read more here Equal Employment Opportunity Statement Accenture is an Equal Opportunity Employer. We believe that no oneshould be discriminated against because of their differences, suchas age, disability, ethnicity, gender, gender identity andexpression, religion or sexual orientation. All employment decisions shall be made without regard to age, race,creed, color, religion, sex, national origin, ancestry, disabilitystatus, veteran status, sexual orientation, gender identity orexpression, genetic information, marital status, citizenship statusor any other basis as protected by federal, state, or locallaw. Accenture is committed to providing veteran employmentopportunities to our service men and women. For details, view a copy of the Accenture Equal EmploymentOpportunity and Affirmative Action Policy Statement . Requesting An Accommodation Accenture is committed to providing equal employment opportunitiesfor persons with disabilities or religious observances, includingreasonable accommodation when needed. If you are hired by Accentureand require accommodation to perform the essential functions ofyour role, you will be asked to participate in our reasonableaccommodation process. Accommodations made to facilitate therecruiting process are not a guarantee of future or continuedaccommodations once hired. If you would like to be considered for employment opportunitieswith Accenture and have accommodation needs for a disability orreligious observance, please call us toll free at 1 (877) 889-9009,send us an email or speak with your recruiter. Other Employment Statements Applicants for employment in the US must have work authorizationthat does not now or in the future require sponsorship of a visafor employment authorization in the United States. Candidates who are currently employed by a client of Accenture oran affiliated Accenture business may not be eligible forconsideration. Job candidates will not be obligated to disclose sealed or expungedrecords of conviction or arrest as part of the hiring process. The Company will not discharge or in any other manner discriminateagainst employees or applicants because they have inquired about,discussed, or disclosed their own pay or the pay of anotheremployee or applicant. Additionally, employees who have access tothe compensation information of other employees or applicants as apart of their essential job functions cannot disclose the pay ofother employees or applicants to individuals who do not otherwisehave access to compensation information, unless the disclosure is(a) in response to a formal complaint or charge, (b) in furtheranceof an investigation, proceeding, hearing, or action, including aninvestigation conducted by the employer, or (c) consistent with theCompany's legal duty to furnish information.                                                                                                                                                                |6/20/2024      |18              |8592955 |Accenture                    |Accenture                   |false              |[\n  1,\n  2\n]      |[\n  "Associate degree",\n  "Bachelor's degree"\n]                         |1            |Associate degree   |2            |Bachelor's degree |1              |Full-time (&gt; 32 hours)|12                  |NULL                |false        |125900|0          |[None]          |year               |188600   |63200      |{\n  "lat": 0,\n  "lon": 0\n}                    |W1Vua25vd24gQ2l0eV0sIEFa|[Unknown City], AZ|4999  |[Unknown county], AZ|NULL |NULL                                 |4    |Arizona    |4999           |[Unknown county], AZ|4999           |[Unknown county], AZ|NULL        |NULL                                 |NULL        |NULL                              |54    |Professional, Scientific, and Technical Services|541   |Professional, Scientific, and Technical Services                                       |5415  |Computer Systems Design and Related Services             |54151 |Computer Systems Design and Related Services           |541512|Computer Systems Design Services                                    |ETF594A2C05D212506|Peoplesoft FSCM Consultants   |sap fscm consultant                                                      |[\n  "KS7G7VL78R2LKZZZCZ8M",\n  "KS122ZF75YVNLXW1BN4Q",\n  "KS121905YTBHHX4N89W2",\n  "KS123MC78KV644P5DDZ0",\n  "KS1203V5WXB7NG26XSR8",\n  "KS1218Y74WJ6YV4KH0DM",\n  "KS1267G65F62ZDQ9W3DW",\n  "KS7G4YT72YHJ3BVJ4P56",\n  "ESFBA106B75C53CB72F1",\n  "KS1203W6419RJG2KW4QS",\n  "KS126V16PQ524FN4TK77",\n  "KS4418G73HVX8880R05Z",\n  "KS44086772RVPJQ1SVW6",\n  "KS7G7RG6HZ6DJGX617R2",\n  "ESB92020333F27589A43",\n  "KS123ZJ5X02D3GL6CNQT",\n  "KS1248L77TSY3J2V2XC1",\n  "KS122B071LMGXVTT3Z91",\n  "KS1203W702ND09XHKJR5",\n  "KS4418462TTGKL3CWJHT"\n]                                                                                                                                                                                                                                                                                                                                                                                                                                                                                                                                                                                                                                                                                                                                                                                                                                                                                                |[\n  "Profit Center Accounting",\n  "Digitization",\n  "Business Process Modeling",\n  "Finance",\n  "Accounts Payable",\n  "Business Process",\n  "Apache Maven",\n  "Collections",\n  "Record to Report (R2R)",\n  "Accounts Receivable",\n  "SAP ERP",\n  "Technological Change",\n  "SAP Applications",\n  "Performance Testing",\n  "Technology Solutions",\n  "Fixed Asset",\n  "General Ledger",\n  "Consulting",\n  "Accounting",\n  "Team Leadership"\n]                                                                                                                                                                                                                                                                                                                                                                                                                                                                                                                                                                                                                                                                                                                                                                                                                                                                                                                                                                |[\n  "KS7G7VL78R2LKZZZCZ8M",\n  "KS121905YTBHHX4N89W2",\n  "KS123MC78KV644P5DDZ0",\n  "KS1203V5WXB7NG26XSR8",\n  "KS1218Y74WJ6YV4KH0DM",\n  "KS1267G65F62ZDQ9W3DW",\n  "ESFBA106B75C53CB72F1",\n  "KS1203W6419RJG2KW4QS",\n  "KS126V16PQ524FN4TK77",\n  "KS4418G73HVX8880R05Z",\n  "KS44086772RVPJQ1SVW6",\n  "KS7G7RG6HZ6DJGX617R2",\n  "ESB92020333F27589A43",\n  "KS123ZJ5X02D3GL6CNQT",\n  "KS1248L77TSY3J2V2XC1",\n  "KS1203W702ND09XHKJR5"\n]                                                                                                                                                                                                                                                                                                                                                                                                                                                                                                                                 |[\n  "Profit Center Accounting",\n  "Business Process Modeling",\n  "Finance",\n  "Accounts Payable",\n  "Business Process",\n  "Apache Maven",\n  "Record to Report (R2R)",\n  "Accounts Receivable",\n  "SAP ERP",\n  "Technological Change",\n  "SAP Applications",\n  "Performance Testing",\n  "Technology Solutions",\n  "Fixed Asset",\n  "General Ledger",\n  "Accounting"\n]                                                                                                                                                                                                                                                                                                                                                                                                                                                                                                                                                                                                                            |[]                                                                                  |[]                                                                                                                             |[\n  "KS122ZF75YVNLXW1BN4Q",\n  "KS7G4YT72YHJ3BVJ4P56",\n  "KS122B071LMGXVTT3Z91",\n  "KS4418462TTGKL3CWJHT"\n]                                                                                                                                                                                                                                                                                                         |[\n  "Digitization",\n  "Collections",\n  "Consulting",\n  "Team Leadership"\n]                                                                                                                                                                                                                                         |[\n  "KS7G7VL78R2LKZZZCZ8M",\n  "KS1267G65F62ZDQ9W3DW",\n  "KS126V16PQ524FN4TK77",\n  "KS44086772RVPJQ1SVW6"\n]                                                                                                                                                                                                                                                                                                         |[\n  "Profit Center Accounting",\n  "Apache Maven",\n  "SAP ERP",\n  "SAP Applications"\n]                                                                                                                                                                                                                                                                                                       |15-2051.01|Business Intelligence Analysts|15-2051.01|Business Intelligence Analysts|[]                                                         |[]                                                                                                           |[]                                                 |[]                                                                                              |[]                                     |[]                                                                                                                                                                                              |15-0000   |Computer and Mathematical Occupations|15-2000   |Mathematical Science Occupations|15-2050   |Data Scientists|15-2051   |Data Scientists|23             |Information Technology and Computer Science|231010        |Business Intelligence Analyst        |23101011                  |General ERP Analyst / Consultant|2310                |Business Intelligence          |23101011                     |General ERP Analyst / Consultant  |231010           |Business Intelligence Analyst        |2310                   |Business Intelligence          |23                |Information Technology and Computer Science|15-0000|Computer and Mathematical Occupations|15-2000|Mathematical Science Occupations|15-2050|Data Scientists|15-2051|Data Scientists|NULL             |NULL                             |54          |Professional, Scientific, and Technical Services|541         |Professional, Scientific, and Technical Services                                       |5415        |Computer Systems Design and Related Services             |54151       |Computer Systems Design and Related Services           |541512      |Computer Systems Design Services                                    |</w:t>
      </w:r>
      <w:r>
        <w:br/>
      </w:r>
      <w:r>
        <w:rPr>
          <w:rStyle w:val="VerbatimChar"/>
        </w:rPr>
        <w:t xml:space="preserve">|f28123528a32b8c9b42f8f4529f12a92887787ac|9/6/2024         |2024-09-06 20:32:57.352|0         |6/2/2024|8/1/2024 |NULL    |[\n  "Company"\n]                                 |[\n  "sca.health"\n]                                                      |[\n  "https://careers.sca.health/jobs/34381?lang=en-us"\n]                                                                                                                                                                                                                                                                                                                                                                                                                                                                                                                                                                                                                                                                                                                                                                                                                                                                                                                                                                                                                                                                                                                                                                                                                                                            |[]         |NULL               |Principal Architect                                                          |Principal Architect\nBirmingham, Alabama\nSurgical Care Affiliates\nTechnology\nRegular\nFull-time\n1\nUSD $160,000.00/Yr.\nUSD $170,000.00/Yr.\n34381\nJob Description\nOverview\nToday, SCA Health has grown to 11,000 teammates who care for 1 million patients each year and support physician specialists holistically in many aspects of patient care. Together, our teammates create value in specialty care by aligning physicians, health plans and health systems around a common goal: delivering on the quadruple aim of high-quality outcomes and a better experience for patients and providers, all at a lower total cost of care.\nAs part of Optum, we participate in an integrated care delivery system that enables us to support our partners as they navigate a complex healthcare environment, Only SCA Health has a dynamic group of physician-driven, specialty care businesses that allows us to customize solutions, no matter the need or challenge:\nWe connect patients to physicians in new and differentiated ways as part of Optum and with our new Specialty Management Solutions business.\nWe have pioneered a physician-led, multi-site model of practice solutions that restores physician agency by aligning incentives to support growth and transition to value-based care.\nWe lead the industry in value-based payment solutions through our Global 1 bundled payment convener, that provides easy predictable billing to patients.\nWe help physicians address everything beyond surgical procedures, including anesthesia and ancillary service lines.\nThe new SCA Health represents who we are today and where we are goingand the growing career opportunities for YOU.\nResponsibilities\nWe currently have an exciting opportunity for Principal Architect - Networking &amp; Infrastructure, responsible for working with stakeholders, both leadership and subject matter experts, to shape the organization's IT Infrastructure and Network strategy. The ideal candidate will provide technical leadership across the organization, from strategic decision making down to the project planning level. This is an individual contributor role, with the focus on technical expertise and strategy development.\nKey Accountabilities:\n Document and develop in-depth knowledge of existing IT Infrastructure &amp; Network Architecture and Technology portfolio.\n Align the Information Technology (IT) strategy and solutions, with the Company's business objectives.\n Build, maintain, promote, and evangelize an enterprise view of the IT architectural blueprint and roadmap.\n Research and champion emerging technologies to enhance infrastructure development efforts, recommending technologies that will increase cost effectiveness and network flexibility, in a hybrid environment with both data center and cloud workloads.\n Collaborate with PMO, business users, and stakeholders across various projects to understand functional and technical aspects of projects, ensuring adherence to Enterprise Architecture principles.\n Collaborate and partner with Optum to understand broader roadmap.\n Represent SCA Health and be an influencing voice at the table.\n Analyze the IT Infrastructure &amp; Network environment to detect critical deficiencies and recommend solutions for improvement.\n Support developing business case and cost benefit analysis, while reducing project risk.\n Orchestrate, design, and architect solutions that leverage the existing investment made in current heterogeneous IT. Drive to homogenize the technology environment.\n Provide portfolio governance and oversight to drive lifecycle optimization and alignment across all initiatives.\n Present ideas with qualitative and quantitative findings, including developing, documenting, recommending, and communicating plans for investing in IT infrastructure &amp; Network, including analysis of cost reduction opportunities.\n Articulate technology solutions and analytical findings to Executive Management, Business leadership, software developers, and end users\n Develop, document, communicate, and enforce technology standards.\n Influence and guide implementation best practices at the individual performer level, work through technology challenges faced by the team, and provide solutions.\n Contribute to the growth and maturity of the IT department by providing mentorship, fostering development and knowledge transfer, and thought-leading by example.\n Develop, manage and publish Technical Reference Architectures and various levels of Architecture diagrams.\n Monitor and manage Technical Debt within the environment. Define, track, and report accrued value through the life of technology.\n Shares best practices, lessons learned and constantly updates the technical system architecture requirements based on changing technologies, and knowledge related to recent, current and upcoming vendor products and solutions.\n Additional duties as assigned.\nQualifications\n Bachelor's degree or equivalent work experience.\n 8-10+ years of experience with Enterprise Infrastructure support, with strong focus on Networking (Cisco. Juniper Arsita), Infrastructure (VM Ware, Citrix)\n 5+ years of experience working in an architect or technical leadership capacity, most recent role included in Networking and/or Infrastructure space.\n Solid understanding of interoperability issues in a hybrid environment - traditional data center and cloud (Azure) setting.\n Proven expertise in designing, implementing, and managing large-scale network infrastructures in traditional Data Center and in cloud (Azure). Certifications preferred: CCIE, JNCIE, or equivalent in networking fields.\n Knowledge of TOGAF, ITSM and ITIL\n Excellent design pattern skills irrespective of technology, and willingness to assume total ownership of technology solutions from inception to delivery.\n Fluency in modern-day IT management concepts, including strategic planning, enterprise architecture, capital planning, cloud computing, and IT portfolio management.\n Experience in creating an effective framework and process model for establishing enterprise-wide infrastructure architecture.\n Ability and willingness to document Infrastructure/Network/Security architecture and dependencies for existing platforms, that are currently in use at SCA.\n Understanding and experience implementing the strategic alignment of business and IT.\n Demonstrated competency in communicating the value of enterprise architecture to stakeholders and senior management.\n Strong interpersonal, verbal and written communication skills, with the ability to develop and conduct executive-level presentations.\n Ability to collaborate and influence with various levels of individuals - both IT and business.\n Experience with Vendor management and building vendor relationships.\n Self-directed with the ability to work effectively under tight deadlines.\n Experience with Mergers &amp; Acquisitions, in areas of Diligence &amp; Integrations is desirable.\nUSD $160,000.00/Yr. USD $170,000.00/Yr.\nEEO Statement\nWe value Diversity, Inclusion, and Belonging at SCA Health. SCA Health is an Equal Employment Opportunity employer, and all qualified applicants will receive consideration for employment without regard to race, color, religion, sex (including pregnancy), age, national origin, disability and genetic information, or any other characteristic protected by law.\nUnitedHealth Group is a drug - free workplace. Candidates are required to pass a drug test before beginning employment.|8/1/2024       |NULL            |39192167|Surgical Care Affiliates     |Surgical Care Affiliates SCA|false              |[\n  2\n]            |[\n  "Bachelor's degree"\n]                                                |2            |Bachelor's degree  |NULL         |NULL              |1              |Full-time (&gt; 32 hours)|8                   |8                   |false        |NULL  |0          |[None]          |year               |170000   |160000     |{\n  "lat": 33.5185892,\n  "lon": -86.8103567\n} |QmlybWluZ2hhbSwgQUw=    |Birmingham, AL    |1073  |Jefferson, AL       |13820|Birmingham-Hoover, AL                |1    |Alabama    |1073           |Jefferson, AL       |1073           |Jefferson, AL       |13820       |Birmingham-Hoover, AL                |13820       |Birmingham, AL                    |62    |Health Care and Social Assistance               |621   |Ambulatory Health Care Services                                                        |6214  |Outpatient Care Centers                                  |62149 |Other Outpatient Care Centers                          |621493|Freestanding Ambulatory Surgical and Emergency Centers              |ET7767EEDBF263F7B7|Principal Architects          |principal architect                                                      |[\n  "ES99B020D66F6670BCA6",\n  "ES4B99FD0FD70AC92985",\n  "KS1220H6CP1BQGH9STNK",\n  "KSDT592LYKD2U90K2HFY",\n  "KS1203C6N9B52QGB4H67",\n  "KS441XL6K7MG8NCHYDC0",\n  "KS1280B68GD79P4WMVYW",\n  "KS1227V6WBR3BH3SJYSZ",\n  "KS1218W78FGVPVP2KXPX",\n  "KSCFTLKLB8GE4VIJNVRR",\n  "KS125K065BR2Y4TWV4M9",\n  "KS120V86MZWV9Z9LKQY3",\n  "KS1205767R47RZSQ9RHY",\n  "KS122VJ6BSMHB6YCH502",\n  "KS120ZD6WQ71NHVC8HGG",\n  "ES20CECA4FF83ECE8196",\n  "KS124G66QWSYM012SWS5",\n  "ESDC58629CA141F03F92",\n  "ESC1166A9FAE0B23BDCA",\n  "KS126D668BLGSC15GFLS",\n  "KS120GK6TVS7B46S83CG",\n  "KS124JB619VXG6RQ810C",\n  "ESCC8F99B130EAC431A5",\n  "KS440ZY6GKB1KW3HR5FS",\n  "KS1254R6D2Y03RHKCVHR",\n  "ES4E81D4E042F468C897",\n  "KS125PR73HNP7LH485XT",\n  "KS128266WGXGXQX9Y051",\n  "KSFZEO95XYG2EXK7V2MF",\n  "KS125F9784GQ819LH2GL",\n  "KS122556LMQ829GZCCRV",\n  "KS1219261TYVPMGX8KVQ",\n  "ESA06FF72BE26A829A7F",\n  "KS1259C5ZCWP0W21KJ6Y",\n  "KS122FN6YY4S2D9BNSW4",\n  "KS4425C7820LCHZS7VGX",\n  "ESB92020333F27589A43",\n  "KS441536VTGSWK6MDLMT",\n  "KS121CX75Q8F638ZCJVZ",\n  "BGSF05D0ADA474325D3C",\n  "KS1218D6Q96XWYJL7BSX",\n  "KS122W26SKGLZJ2KLF5M",\n  "KS1254T6VZ25D2NZX05S",\n  "ESE964A5C87B5F70631B",\n  "KS4413B755LNG6KQT843",\n  "KS121CW6HM3TRNBB7066",\n  "KS1284M622VT3F77037Q",\n  "ESB286573053208BD138",\n  "KS7AASDV6UOE7VFBGF4D",\n  "KS120L96KMYTDJ48NRSH",\n  "KS121GK6SMTDSB2KHC7C",\n  "KS126YX6GF56X12MPN43"\n]|[\n  "Business Objectives",\n  "Infrastructure Architecture",\n  "Cloud Computing",\n  "Technical Debt",\n  "Research",\n  "Vendor Relationship Management",\n  "Presentations",\n  "Information Technology",\n  "Management",\n  "Vendor Management",\n  "Juniper Networks Certified Internet Expert",\n  "Microsoft Azure",\n  "Mergers And Acquisitions",\n  "Software Design Patterns",\n  "Cost Benefit Analysis",\n  "Influencing Skills",\n  "Governance",\n  "IT Infrastructure",\n  "Emerging Technologies",\n  "Mentorship",\n  "Anesthesias",\n  "Leadership",\n  "Technical Leadership",\n  "Strategic Alignment",\n  "Enterprise Architecture",\n  "Strategic Decision Making",\n  "Network Security",\n  "Process Modeling",\n  "The Open Group Architecture Framework (TOGAF)",\n  "IT Service Management",\n  "Communication",\n  "Strategic Planning",\n  "Juniper Network Technologies",\n  "Interoperability",\n  "Cost Reduction",\n  "Writing",\n  "Technology Solutions",\n  "Systems Architecture",\n  "Investments",\n  "Ancillary Medical Services",\n  "Business Case",\n  "Project Planning",\n  "Information Technology Infrastructure Library",\n  "Knowledge Transfer",\n  "Surgical Procedures",\n  "Capital Budgeting",\n  "Project Risk Management",\n  "Self-Discipline",\n  "Collaboration",\n  "Software Development",\n  "Cisco Certified Internetwork Expert",\n  "Network Architecture"\n]|[\n  "ES4B99FD0FD70AC92985",\n  "KS1220H6CP1BQGH9STNK",\n  "KSDT592LYKD2U90K2HFY",\n  "KS441XL6K7MG8NCHYDC0",\n  "KSCFTLKLB8GE4VIJNVRR",\n  "KS120V86MZWV9Z9LKQY3",\n  "KS1205767R47RZSQ9RHY",\n  "KS122VJ6BSMHB6YCH502",\n  "KS120ZD6WQ71NHVC8HGG",\n  "ESDC58629CA141F03F92",\n  "ESC1166A9FAE0B23BDCA",\n  "KS120GK6TVS7B46S83CG",\n  "ESCC8F99B130EAC431A5",\n  "KS440ZY6GKB1KW3HR5FS",\n  "KS1254R6D2Y03RHKCVHR",\n  "ES4E81D4E042F468C897",\n  "KS125PR73HNP7LH485XT",\n  "KS128266WGXGXQX9Y051",\n  "KSFZEO95XYG2EXK7V2MF",\n  "KS125F9784GQ819LH2GL",\n  "ESA06FF72BE26A829A7F",\n  "KS1259C5ZCWP0W21KJ6Y",\n  "KS122FN6YY4S2D9BNSW4",\n  "ESB92020333F27589A43",\n  "KS441536VTGSWK6MDLMT",\n  "KS121CX75Q8F638ZCJVZ",\n  "BGSF05D0ADA474325D3C",\n  "KS1218D6Q96XWYJL7BSX",\n  "KS122W26SKGLZJ2KLF5M",\n  "KS1254T6VZ25D2NZX05S",\n  "KS4413B755LNG6KQT843",\n  "KS121CW6HM3TRNBB7066",\n  "KS1284M622VT3F77037Q",\n  "KS120L96KMYTDJ48NRSH",\n  "KS126YX6GF56X12MPN43"\n]|[\n  "Infrastructure Architecture",\n  "Cloud Computing",\n  "Technical Debt",\n  "Vendor Relationship Management",\n  "Vendor Management",\n  "Microsoft Azure",\n  "Mergers And Acquisitions",\n  "Software Design Patterns",\n  "Cost Benefit Analysis",\n  "IT Infrastructure",\n  "Emerging Technologies",\n  "Anesthesias",\n  "Technical Leadership",\n  "Strategic Alignment",\n  "Enterprise Architecture",\n  "Strategic Decision Making",\n  "Network Security",\n  "Process Modeling",\n  "The Open Group Architecture Framework (TOGAF)",\n  "IT Service Management",\n  "Juniper Network Technologies",\n  "Interoperability",\n  "Cost Reduction",\n  "Technology Solutions",\n  "Systems Architecture",\n  "Investments",\n  "Ancillary Medical Services",\n  "Business Case",\n  "Project Planning",\n  "Information Technology Infrastructure Library",\n  "Surgical Procedures",\n  "Capital Budgeting",\n  "Project Risk Management",\n  "Software Development",\n  "Network Architecture"\n]|[\n  "KS125K065BR2Y4TWV4M9",\n  "KS121GK6SMTDSB2KHC7C"\n]                           |[\n  "Juniper Networks Certified Internet Expert",\n  "Cisco Certified Internetwork Expert"\n]                                 |[\n  "ES99B020D66F6670BCA6",\n  "KS1203C6N9B52QGB4H67",\n  "KS1280B68GD79P4WMVYW",\n  "KS1227V6WBR3BH3SJYSZ",\n  "KS1218W78FGVPVP2KXPX",\n  "ES20CECA4FF83ECE8196",\n  "KS124G66QWSYM012SWS5",\n  "KS126D668BLGSC15GFLS",\n  "KS124JB619VXG6RQ810C",\n  "KS122556LMQ829GZCCRV",\n  "KS1219261TYVPMGX8KVQ",\n  "KS4425C7820LCHZS7VGX",\n  "ESE964A5C87B5F70631B",\n  "ESB286573053208BD138",\n  "KS7AASDV6UOE7VFBGF4D"\n]|[\n  "Business Objectives",\n  "Research",\n  "Presentations",\n  "Information Technology",\n  "Management",\n  "Influencing Skills",\n  "Governance",\n  "Mentorship",\n  "Leadership",\n  "Communication",\n  "Strategic Planning",\n  "Writing",\n  "Knowledge Transfer",\n  "Self-Discipline",\n  "Collaboration"\n]|[\n  "KS120V86MZWV9Z9LKQY3",\n  "KSFZEO95XYG2EXK7V2MF",\n  "KS1254T6VZ25D2NZX05S"\n]                                                                                                                                                                                                                                                                                                                                    |[\n  "Microsoft Azure",\n  "The Open Group Architecture Framework (TOGAF)",\n  "Information Technology Infrastructure Library"\n]                                                                                                                                                                                                                                                                |15-2051.01|Business Intelligence Analysts|15-2051.01|Business Intelligence Analysts|[]                                                         |[]                                                                                                           |[]                                                 |[]                                                                                              |[]                                     |[]                                                                                                                                                                                              |15-0000   |Computer and Mathematical Occupations|15-2000   |Mathematical Science Occupations|15-2050   |Data Scientists|15-2051   |Data Scientists|23             |Information Technology and Computer Science|231510        |Computer Systems Engineer / Architect|23151012                  |Enterprise Architect            |2315                |Network and Systems Engineering|23151012                     |Enterprise Architect              |231510           |Computer Systems Engineer / Architect|2315                   |Network and Systems Engineering|23                |Information Technology and Computer Science|15-0000|Computer and Mathematical Occupations|15-2000|Mathematical Science Occupations|15-2050|Data Scientists|15-2051|Data Scientists|[\n  5\n]        |[\n  "Cybersecurity"\n]          |62          |Health Care and Social Assistance               |621         |Ambulatory Health Care Services                                                        |6214        |Outpatient Care Centers                                  |62149       |Other Outpatient Care Centers                          |621493      |Freestanding Ambulatory Surgical and Emergency Centers              |</w:t>
      </w:r>
      <w:r>
        <w:br/>
      </w:r>
      <w:r>
        <w:rPr>
          <w:rStyle w:val="VerbatimChar"/>
        </w:rPr>
        <w:t xml:space="preserve">|b4e618e8d2a2b674488b4ca42361072d99d3abb4|10/9/2024        |2024-10-09 18:07:44.758|2         |6/2/2024|8/11/2024|NULL    |[\n  "Job Board"\n]                               |[\n  "castrovalleyrecruiter.com",\n  "simplyhired.com",\n  "indeed.com"\n]|[\n  "https://www.simplyhired.com/job/CG0hFrcCjCvz4HqRxhJ7P8shmNflyUL0MqWXFdF4G9PpDVTsjUgjoQ",\n  "https://www.castrovalleyrecruiter.com/professions-jobs/3657353135/principal-growth-data-analyst",\n  "https://www.indeed.com/viewjob?jk=3f8fa45ecc9e39ed"\n]                                                                                                                                                                                                                                                                                                                                                                                                                                                                                                                                                                                                                                                                                                                                                                                                                                                                                                                                                                                                                                                       |[]         |NULL               |Principal growth data analyst                                                |Principal growth data analyst San Francisco, CA $120,000 - $220,000 a year - Full-time Pay in top 20% for this field Compared to similar jobs on Indeed Profile insights Find out how your skills align with the job description Skills Do you have experience in SQL ? Yes No Job details Here's how the job details align with your . Pay $120,000 - $220,000 a year Job type Full-time Location San Francisco, CA Benefits Pulled from the full job description 401(k) matching Dental insurance Health insurance Internet reimbursement Parental leave Unlimited paid time off Vision insurance Full job description San Francisco G&amp;A - 13008 - Data / Full Time / Remote Aircall is a place where voices are valued. Backed by over $220 million of investment since 2015, we create technology that fuels accessible, transparent and collaborative communication to empower our base of 18,000+ customers (and growing) to make authentic, human connections. Conversation is a cornerstone of our culture. Wherever our people find themselves in the Aircall world - Paris, New York, San Francisco, Sydney, Madrid, London, Berlin, or at home - everyone has a voice that is valued. Whatever your background, wherever you're from - we want you to join the conversation. Let's talk. About the team Our data team is the backbone of Aircall's decision-making process, driving product development and business growth with cutting-edge data products, tools, and actionable insights About the role As a senior to Principal Growth Data Analyst, you'll provide invaluable insights to our growth organization in the Bay Area, acting as the data lead for the Growth team and working closely with our CTO, CPO, and other C-level executives. You'll support impactful initiatives , including p ricing, packaging, multi-product strategies, and self-service approaches. On top of the growth team, you'll collaborate cross-functionally with Sales, Finance, Marketing, and Customer Relations to translate data needs into powerful solutions. You'll also establish best practices in analytics and mentor team members, ensuring high standards in data governance and insight generation. This position can be based in the Bay Area (preferred) or in our NYC HQ. Your mission @ Aircall: Partner with marketing, growth, and business leaders to define the growth strategy and deliver key projects in customer acquisition, engagement, and retention Provide actionable insights and compelling narratives to influence major decisions at the C-level Build a culture of experimentation by designing and executing rigorous AB tests to measure business impact Enhance team processes and leverage self-service analytics to better serve business leaders Work with data engineers and become their relay to continuously improve the data stack, governance practices, and analysis quality Develop the data-driven culture at Aircall A little more about you: 6+ years of analytical experience in a tech savvy environment with high standard outcome Proficiency in SQL and Python for deriving insights Data-driven, structured and solution oriented with extensive experience in building rigorous experiments Excellent interpersonal skills and the ability to explain complex data clearly to stakeholders at all levels You have an insatiable curiosity and are biased toward action Previous experience contributing to growth initiatives is a plus $120,000 - $220,000 a year This is not including equity and other benefits. The actual salary offered will carefully consider a wide range of factors, including your skills, qualifications, and experience.Key traits we look for: Key traits we look for: You are coachable, you are resilient, you are solution oriented coming to the table with great ideas, and you find the fun in a good challenge! We will invest in you, as you invest in us. We believe that owning your growth and owning your success starts with you, but it's up to us to help provide the platform for learning, growing and building your career! Aircall is constantly moving forward. We're building new roads to complete our journey, and we're taking people with us who have the same builder mentality. Let's grow together: Aircall is a place for those who dare to be bold and seek responsibility, excellence, and the opportunity to push themselves to new heights. We're creating a place where great people trust one another and thrive together. People flourish at Aircall and now is the time to be part of the team and the journey we're on. Why join us? Key moment to join Aircall in terms of growth and opportunities  Our people matter, work-life balance is important at Aircall Fast-learning environment, entrepreneurial and strong team spirit 45+ Nationalities: cosmopolite &amp; multi-cultural mindset Competitive salary package &amp; equity Medical, dental, and vision insurance is 100% covered 401k plan with company matching!  Unlimited PTO  take the time you need to come to work feeling great!  Wellness, internet, and childcare reimbursements Generous parental leave policy DE&amp;I Statement: At Aircall, we believe diversity, equity and inclusion - irrespective of origins, identity, background and orientations - are core to our journey. We pride ourselves on promoting active inclusion within our business to foster a strong sense of belonging for all. We're working to create a place filled with diverse people who can enrich and learn from one another. We're committed to ensuring that everyone not only has a seat at the table but is valued and respected at it by providing equal opportunities to develop and thrive. We will constantly challenge ourselves to make sure that we live up to our ambitions around diversity, equity and inclusion, and keep this conversation open. Above all else, we understand and acknowledge that we have work to do and much to learn. Want to know more about candidate privacy? Find our Candidate Privacy Notice here.                                                                                                                                                                                                                                                                                                                                                                                                                                                                                                                                                                                                                                                                                                                                                                                                                                                                                                                                                                                                                                                                                                                                                                                                                                                                                                                                                                                                                                                                                                                                                                                                                                           |7/27/2024      |55              |40794223|Aircall International Limited|Aircall                     |false              |[\n  99\n]           |[\n  "No Education Listed"\n]                                              |99           |No Education Listed|NULL         |NULL              |1              |Full-time (&gt; 32 hours)|6                   |NULL                |false        |170000|0          |[None]          |year               |220000   |120000     |{\n  "lat": 37.7749295,\n  "lon": -122.4194155\n}|U2FuIEZyYW5jaXNjbywgQ0E=|San Francisco, CA |6075  |San Francisco, CA   |41860|San Francisco-Oakland-Berkeley, CA   |6    |California |6075           |San Francisco, CA   |6075           |San Francisco, CA   |41860       |San Francisco-Oakland-Berkeley, CA   |41860       |San Francisco-Oakland-Fremont, CA |99    |Unclassified Industry                           |999   |Unclassified Industry                                                                  |9999  |Unclassified Industry                                    |99999 |Unclassified Industry                                  |999999|Unclassified Industry                                               |ET54F46C4290228B21|Growth Analysts               |principal growth data analyst                                            |[\n  "ESA420F05EBBD34B3C2A",\n  "KS1218H6QYLZC35BYH32",\n  "KS124JC6CHGJ6YGD3JJ7",\n  "KS121Z062B812PLRSS3M",\n  "KS1259D6L30YYG3XR3VL",\n  "KS123MC78KV644P5DDZ0",\n  "ES20CECA4FF83ECE8196",\n  "KS1200364C9C1LK3V5Q1",\n  "KS440FV6YG4KVBZY5RKT",\n  "KS821U8XQRM3KNTJ84N7",\n  "KS123MF6JT9PVPX9HHXS",\n  "KS124G66QWSYM012SWS5",\n  "KS125LS6N7WP4S6SFTCK",\n  "KS120GV5ZXR64CJLL1J4",\n  "ES1FA2965F4FD0084651",\n  "KS121W46CJXQ5ZQ506MS",\n  "KS124QR6F19BX4WPMW1H",\n  "KS124046TRJDP25WFPYC",\n  "KS120GV6C72JMSZKMTD7",\n  "KS440W865GC4VRBW6LJP",\n  "KS123X777H5WFNXQ6BPM",\n  "KSQ99JKTZ4VRBARWNW2X",\n  "KS122P378DGNVX4NKQKN",\n  "KS1217P66NK6BW72M9FH",\n  "KS1270P6SLFCFT476Y3R"\n]                                                                                                                                                                                                                                                                                                                                                                                                                                                                                                                                                                                                                                                                                                                                                         |[\n  "Curiosity",\n  "Business Continuity Planning",\n  "Growth Strategies",\n  "Customer Acquisition Management",\n  "Interpersonal Communications",\n  "Finance",\n  "Influencing Skills",\n  "C (Programming Language)",\n  "Self Service Technologies",\n  "Product Strategy",\n  "Equities",\n  "Governance",\n  "Python (Programming Language)",\n  "Analytics",\n  "Team Processes",\n  "Decision Making",\n  "Marketing",\n  "Packaging And Labeling",\n  "Data Analysis",\n  "SQL (Programming Language)",\n  "Sales",\n  "Technical Acumen",\n  "Data Governance",\n  "Customer Relationship Management",\n  "New Product Development"\n]                                                                                                                                                                                                                                                                                                                                                                                                                                                                                                                                                                                                                                                                                                                                                                              |[\n  "KS1218H6QYLZC35BYH32",\n  "KS124JC6CHGJ6YGD3JJ7",\n  "KS121Z062B812PLRSS3M",\n  "KS123MC78KV644P5DDZ0",\n  "KS1200364C9C1LK3V5Q1",\n  "KS440FV6YG4KVBZY5RKT",\n  "KS821U8XQRM3KNTJ84N7",\n  "KS123MF6JT9PVPX9HHXS",\n  "KS125LS6N7WP4S6SFTCK",\n  "KS120GV5ZXR64CJLL1J4",\n  "ES1FA2965F4FD0084651",\n  "KS124QR6F19BX4WPMW1H",\n  "KS120GV6C72JMSZKMTD7",\n  "KS440W865GC4VRBW6LJP",\n  "KS122P378DGNVX4NKQKN",\n  "KS1217P66NK6BW72M9FH",\n  "KS1270P6SLFCFT476Y3R"\n]                                                                                                                                                                                                                                                                                                                                                                                                                                                                                                      |[\n  "Business Continuity Planning",\n  "Growth Strategies",\n  "Customer Acquisition Management",\n  "Finance",\n  "C (Programming Language)",\n  "Self Service Technologies",\n  "Product Strategy",\n  "Equities",\n  "Python (Programming Language)",\n  "Analytics",\n  "Team Processes",\n  "Marketing",\n  "Data Analysis",\n  "SQL (Programming Language)",\n  "Data Governance",\n  "Customer Relationship Management",\n  "New Product Development"\n]                                                                                                                                                                                                                                                                                                                                                                                                                                                                                                                                                 |[]                                                                                  |[]                                                                                                                             |[\n  "ESA420F05EBBD34B3C2A",\n  "KS1259D6L30YYG3XR3VL",\n  "ES20CECA4FF83ECE8196",\n  "KS124G66QWSYM012SWS5",\n  "KS121W46CJXQ5ZQ506MS",\n  "KS124046TRJDP25WFPYC",\n  "KS123X777H5WFNXQ6BPM",\n  "KSQ99JKTZ4VRBARWNW2X"\n]                                                                                                                                                                                             |[\n  "Curiosity",\n  "Interpersonal Communications",\n  "Influencing Skills",\n  "Governance",\n  "Decision Making",\n  "Packaging And Labeling",\n  "Sales",\n  "Technical Acumen"\n]                                                                                                                                  |[\n  "KS1200364C9C1LK3V5Q1",\n  "KS125LS6N7WP4S6SFTCK",\n  "KS440W865GC4VRBW6LJP"\n]                                                                                                                                                                                                                                                                                                                                    |[\n  "C (Programming Language)",\n  "Python (Programming Language)",\n  "SQL (Programming Language)"\n]                                                                                                                                                                                                                                                                                          |15-2051.01|Business Intelligence Analysts|15-2051.01|Business Intelligence Analysts|[]                                                         |[]                                                                                                           |[]                                                 |[]                                                                                              |[]                                     |[]                                                                                                                                                                                              |15-0000   |Computer and Mathematical Occupations|15-2000   |Mathematical Science Occupations|15-2050   |Data Scientists|15-2051   |Data Scientists|23             |Information Technology and Computer Science|231113        |Data / Data Mining Analyst           |23111310                  |Data Analyst                    |2311                |Data Analysis and Mathematics  |23111310                     |Data Analyst                      |231113           |Data / Data Mining Analyst           |2311                   |Data Analysis and Mathematics  |23                |Information Technology and Computer Science|15-0000|Computer and Mathematical Occupations|15-2000|Mathematical Science Occupations|15-2050|Data Scientists|15-2051|Data Scientists|[\n  6\n]        |[\n  "Data Privacy/Protection"\n]|99          |Unclassified Industry                           |999         |Unclassified Industry                                                                  |9999        |Unclassified Industry                                    |99999       |Unclassified Industry                                  |999999      |Unclassified Industry                                               |</w:t>
      </w:r>
      <w:r>
        <w:br/>
      </w:r>
      <w:r>
        <w:rPr>
          <w:rStyle w:val="VerbatimChar"/>
        </w:rPr>
        <w:t xml:space="preserve">|7a9d65effcf85aca977c85e41ae3d01cfcc04a2a|9/6/2024         |2024-09-06 20:32:57.352|0         |6/2/2024|6/12/2024|10      |[\n  "Job Board"\n]                               |[\n  "dejobs.org"\n]                                                      |[\n  "https://dejobs.org/nashville-tn/sr-lead-data-analyst/0C4D0A811B234807A3AA61977A3DC52F/job/"\n]                                                                                                                                                                                                                                                                                                                                                                                                                                                                                                                                                                                                                                                                                                                                                                                                                                                                                                                                                                                                                                                                                                                                                                                                                  |[]         |NULL               |SR Lead Data Analyst                                                         |About Lumen\n\nLumen connects the world. We are igniting business growth by connecting people, data and applications - quickly, securely, and effortlessly. Together, we are building a culture and company from the people up - committed to teamwork, trust and transparency. People power progress.\n\nLumen's commitment to workplace inclusion and employee support shines bright. We've made the Newsweek 2024 Greatest Workplaces for Diversity list and achieved a perfect score of 100 on the Human Rights Campaign Corporate Equality Index (CEI) for the fifth consecutive year. Plus, we're the top employer in the communications and telecom industry, ranking 12th overall across all industries in The American Opportunity Index.\n\nWe're looking for top-tier talent and offer the flexibility you need to thrive and deliver lasting impact. Join us as we digitally connect the world and shape the future.\n\nThe Role\n\nThe Senior Lead Data Analyst has responsibility for data, reporting, metrics, and analytics within the Mass Markets Dispatch Operations organization at Lumen. This role will support the Business Intelligence Manager and Analytics team with analysis, reporting, and solutioning activities. They will provide guidance to the business on short- and long-term decisions and help drive performance improvements.\n\nLocation and Schedule\n\nThis is a Work From Home position in the United States.\n\nThe Main Responsibilities\n\n Provides business analysis and support for Mass Markets Dispatch Operations teams\n\n Creates ad-hoc reports along with creation and presentation of quality dashboards that provide operational visibility to the business unit(s)\n\n Defines and provides data evidence to support business cases and quantify business opportunities for optimization\n\n Defines the data gathered and determines patterns pertaining to key performance indicators (KPIs) and business challenges\n\n Defines and provides data to support 'control' of delivered solutions (value realization)\n\n Develops high quality graphs, reports, and presentations of data results\n\n Performs statistical analyses when needed\n\n Identifies, analyzes, and interprets trends or patterns in sometimes complex data sets\n\n Presents standard data sets and information in an understandable and compelling manner\n\n Executes different data analytics to ensure the completeness, quality, and consistency of data used for analytics across systems\n\n Identifies, analyzes, documents, and improves existing business processes\n\n Confirms business assumptions with data driven facts\n\n Collaborates with all Mass Markets Dispatch Operations teams on data, results, and findings\n\nWhat We Look For in a Candidate\n\n Demonstrated ability in developing complex automated Business Intelligence solutions using software such as Power BI, QlikSense, Tableau, or Looker\n\n PL/SQL experience\n\n Database Management Systems experience such as Oracle, Microsoft SQL Server, or Snowflake\n\n Python development experience\n\n Extract, Transfer, Load (ETL) experience\n\n Combined IT and Business Operations background\n\n Bachelor's Degree preferred, or equivalent combination of education, training, and experience\n\n Fireworks/Bidmaster experience\n\n VBA/BASH/PHP development experience\n\nCompensation\n\nThe starting salary for this role differs based on the employee's primary work location. Employees typically do not start at the top of the range, though compensation depends on each individual's qualifications.\n\nLocation Based Pay Ranges\n\n$94420 - $125890 in these states: AR, ID, KY, LA, ME, MS, NE, SC, and SD.\n\n$99390 - $132510 in these states: AZ, AL, FL, GA, IN, IA, KS, MO, MT, NM, ND, OH, OK, PA, TN, UT, VT, WV, WI, and WY.\n\n$104360 - $139140 in these states: CO, HI, MI, MN, NV, NH, NC, OR, and RI.\n\n$109330 - $145770 in these states: AK, CA, CT, DE, DC, IL, MD, MA, NJ, NY, TX, VA, and WA.\n\nAs with the pay range variety that's based on the region of a country, specific offers are determined by various factors such as experience, education, skills, certifications and other business needs.\n\nWhat to Expect Next\n\nRequisition #: 333643\n\nBackground Screening\n\nIf you are selected for a position, there will be a background screen, which may include checks for criminal records and/or motor vehicle reports and/or drug screening, depending on the position requirements. For more information on these checks, please refer to the Post Offer section of our FAQ page (https://jobs.lumen.com/global/en/faq) . Job-related concerns identified during the background screening may disqualify you from the new position or your current role. Background results will be evaluated on a case-by-case basis.\n\nPursuant to the San Francisco Fair Chance Ordinance, we will consider for employment qualified applicants with arrest and conviction records.\n\nEqual Employment Opportunities\n\nWe are committed to providing equal employment opportunities to all persons regardless of race, color, ancestry, citizenship, national origin, religion, veteran status, disability, genetic characteristic or information, age, gender, sexual orientation, gender identity, gender expression, marital status, family status, pregnancy, or other legally protected status (collectively, protected statuses). We do not tolerate unlawful discrimination in any employment decisions, including recruiting, hiring, compensation, promotion, benefits, discipline, termination, job assignments or training.\n\nDisclaimer\n\nThe job responsibilities described above indicate the general nature and level of work performed by employees within this classification. It is not intended to include a comprehensive inventory of all duties and responsibilities for this job. Job duties and responsibilities are subject to change based on evolving business needs and conditions.\n\nSalary Range\n\nSalary Min :\n\n94420\n\nSalary Max :\n\n145770\n\nThis information reflects the anticipated base salary range for this position based on current national data. Minimums and maximums may vary based on location. Individual pay is based on skills, experience and other relevant factors.\n\nThis position is eligible for either short-term incentives or sales compensation. Director and VP positions also are eligible for long-term incentive. To learn more about our bonus structure, you can view additional information here. (https://jobs.lumen.com/global/en/compensation-information) We're able to answer any additional questions you may have as you move through the selection process.\n\nAs part of our comprehensive benefits package, Lumen offers a broad range of Health, Life, Voluntary Lifestyle and other benefits and perks that enhance your physical, mental, emotional and financial wellbeing. You can learn more by clicking here. (https://centurylinkbenefits.com)\n\nNote: For union-represented postings, wage rates and ranges are governed by applicable collective bargaining agreement provisions.\n\nApplication Deadline\n\n06/05/2024                                                                                                                                                                                                                                                                                                                                                                                                                                                                     |6/12/2024      |10              |2233642 |Lumen Technologies           |Lumen                       |false              |[\n  2\n]            |[\n  "Bachelor's degree"\n]                                                |2            |Bachelor's degree  |NULL         |NULL              |1              |Full-time (&gt; 32 hours)|NULL                |NULL                |false        |110155|1          |Remote          |year               |125890   |94420      |{\n  "lat": 0,\n  "lon": 0\n}                    |W1Vua25vd24gQ2l0eV0sIFRO|[Unknown City], TN|47999 |[Unknown county], TN|NULL |NULL                                 |47   |Tennessee  |47999          |[Unknown county], TN|47999          |[Unknown county], TN|NULL        |NULL                                 |NULL        |NULL                              |51    |Information                                     |517   |Telecommunications                                                                     |5178  |All Other Telecommunications                             |51781 |All Other Telecommunications                           |517810|All Other Telecommunications                                        |ET95DB859B53CCACA7|Lead Data Analysts            |sr lead data analyst                                                     |[\n  "KS13USA80NE38XJHA2TL",\n  "KS1280B68GD79P4WMVYW",\n  "BGSA7DCCDC1D023EA7F9",\n  "KS6Z33S8WC7GU2UT7Q42",\n  "KS1218C6C8TX2Y1KRN37",\n  "KS1218Y74WJ6YV4KH0DM",\n  "KS127SZ60YZR8B5CQKV1",\n  "KS125LS6N7WP4S6SFTCK",\n  "KS1218L60PDVZX16NZT1",\n  "KS125MK6L8XN70ZS40ZY",\n  "KSWF5CX0VFKMUQF3RJNP",\n  "KS126JR6F5V2TRCLB1H5",\n  "KS127HT6PY61NVMR3PWG",\n  "KS122NP6Q1WTCX2CYC2J",\n  "KS441RD6NRHRTH3K7RCB",\n  "KS120ZX7019J4V8DHBTM",\n  "KS127D361PF0FTXDZ7C4",\n  "KS120GV6C72JMSZKMTD7",\n  "ES84406857CBEEFACE95",\n  "BGS4CDA2E23CE451E247",\n  "KS122PF6FZS3609GDG0V",\n  "KS120X767ZQ3210N2306",\n  "KS441626TDSV2J6GBB86"\n]                                                                                                                                                                                                                                                                                                                                                                                                                                                                                                                                                                                                                                                                                                                                                                                                               |[\n  "Power BI",\n  "Presentations",\n  "Data Reporting",\n  "Qlik Sense (Data Analytics Software)",\n  "Business Analysis",\n  "Business Process",\n  "PHP Development",\n  "Python (Programming Language)",\n  "Dashboard",\n  "Key Performance Indicators (KPIs)",\n  "Looker Analytics",\n  "Microsoft SQL Servers",\n  "PL/SQL",\n  "Database Management Systems",\n  "Visual Basic For Applications",\n  "Business Intelligence",\n  "Operations",\n  "Data Analysis",\n  "Business Operations",\n  "Ad Hoc Reporting",\n  "Extract Transform Load (ETL)",\n  "Bash (Scripting Language)",\n  "Tableau (Business Intelligence Software)"\n]                                                                                                                                                                                                                                                                                                                                                                                                                                                                                                                                                                                                                                                                                                                                                                                |[\n  "KS13USA80NE38XJHA2TL",\n  "KS6Z33S8WC7GU2UT7Q42",\n  "KS1218C6C8TX2Y1KRN37",\n  "KS1218Y74WJ6YV4KH0DM",\n  "KS127SZ60YZR8B5CQKV1",\n  "KS125LS6N7WP4S6SFTCK",\n  "KS1218L60PDVZX16NZT1",\n  "KS125MK6L8XN70ZS40ZY",\n  "KSWF5CX0VFKMUQF3RJNP",\n  "KS126JR6F5V2TRCLB1H5",\n  "KS127HT6PY61NVMR3PWG",\n  "KS122NP6Q1WTCX2CYC2J",\n  "KS441RD6NRHRTH3K7RCB",\n  "KS120ZX7019J4V8DHBTM",\n  "KS120GV6C72JMSZKMTD7",\n  "ES84406857CBEEFACE95",\n  "BGS4CDA2E23CE451E247",\n  "KS122PF6FZS3609GDG0V",\n  "KS120X767ZQ3210N2306",\n  "KS441626TDSV2J6GBB86"\n]                                                                                                                                                                                                                                                                                                                                                                                                                     |[\n  "Power BI",\n  "Qlik Sense (Data Analytics Software)",\n  "Business Analysis",\n  "Business Process",\n  "PHP Development",\n  "Python (Programming Language)",\n  "Dashboard",\n  "Key Performance Indicators (KPIs)",\n  "Looker Analytics",\n  "Microsoft SQL Servers",\n  "PL/SQL",\n  "Database Management Systems",\n  "Visual Basic For Applications",\n  "Business Intelligence",\n  "Data Analysis",\n  "Business Operations",\n  "Ad Hoc Reporting",\n  "Extract Transform Load (ETL)",\n  "Bash (Scripting Language)",\n  "Tableau (Business Intelligence Software)"\n]                                                                                                                                                                                                                                                                                                                                                                                                                          |[]                                                                                  |[]                                                                                                                             |[\n  "KS1280B68GD79P4WMVYW",\n  "BGSA7DCCDC1D023EA7F9",\n  "KS127D361PF0FTXDZ7C4"\n]                                                                                                                                                                                                                                                                                                                                    |[\n  "Presentations",\n  "Data Reporting",\n  "Operations"\n]                                                                                                                                                                                                                                                           |[\n  "KS13USA80NE38XJHA2TL",\n  "KS6Z33S8WC7GU2UT7Q42",\n  "KS127SZ60YZR8B5CQKV1",\n  "KS125LS6N7WP4S6SFTCK",\n  "KS1218L60PDVZX16NZT1",\n  "KSWF5CX0VFKMUQF3RJNP",\n  "KS126JR6F5V2TRCLB1H5",\n  "KS127HT6PY61NVMR3PWG",\n  "KS122NP6Q1WTCX2CYC2J",\n  "KS441RD6NRHRTH3K7RCB",\n  "KS120X767ZQ3210N2306",\n  "KS441626TDSV2J6GBB86"\n]                                                                                 |[\n  "Power BI",\n  "Qlik Sense (Data Analytics Software)",\n  "PHP Development",\n  "Python (Programming Language)",\n  "Dashboard",\n  "Looker Analytics",\n  "Microsoft SQL Servers",\n  "PL/SQL",\n  "Database Management Systems",\n  "Visual Basic For Applications",\n  "Bash (Scripting Language)",\n  "Tableau (Business Intelligence Software)"\n]                                     |15-2051.01|Business Intelligence Analysts|15-2051.01|Business Intelligence Analysts|[\n  "52.0201"\n]                                          |[\n  "Business Administration and Management, General"\n]                                                    |[\n  "52.02"\n]                                    |[\n  "Business Administration, Management and Operations"\n]                                    |[\n  "52"\n]                           |[\n  "Business, Management, Marketing, and Related Support Services"\n]                                                                                                                         |15-0000   |Computer and Mathematical Occupations|15-2000   |Mathematical Science Occupations|15-2050   |Data Scientists|15-2051   |Data Scientists|23             |Information Technology and Computer Science|231113        |Data / Data Mining Analyst           |23111310                  |Data Analyst                    |2311                |Data Analysis and Mathematics  |23111310                     |Data Analyst                      |231113           |Data / Data Mining Analyst           |2311                   |Data Analysis and Mathematics  |23                |Information Technology and Computer Science|15-0000|Computer and Mathematical Occupations|15-2000|Mathematical Science Occupations|15-2050|Data Scientists|15-2051|Data Scientists|NULL             |NULL                             |51          |Information                                     |517         |Telecommunications                                                                     |5178        |All Other Telecommunications                             |51781       |All Other Telecommunications                           |517810      |All Other Telecommunications                                        |</w:t>
      </w:r>
      <w:r>
        <w:br/>
      </w:r>
      <w:r>
        <w:rPr>
          <w:rStyle w:val="VerbatimChar"/>
        </w:rPr>
        <w:t xml:space="preserve">+----------------------------------------+-----------------+-----------------------+----------+--------+---------+--------+--------------------------------------------------+--------------------------------------------------------------------------+----------------------------------------------------------------------------------------------------------------------------------------------------------------------------------------------------------------------------------------------------------------------------------------------------------------------------------------------------------------------------------------------------------------------------------------------------------------------------------------------------------------------------------------------------------------------------------------------------------------------------------------------------------------------------------------------------------------------------------------------------------------------------------------------------------------------------------------------------------------------------------------------------------------------------------------------------------------------------------------------------------------------------------------------------------------------------------------------------------------------------------------------------------------------------------------------------------------------------------------------------------------------------------------------------------------------+-----------+-------------------+-----------------------------------------------------------------------------+---------------------------------------------------------------------------------------------------------------------------------------------------------------------------------------------------------------------------------------------------------------------------------------------------------------------------------------------------------------------------------------------------------------------------------------------------------------------------------------------------------------------------------------------------------------------------------------------------------------------------------------------------------------------------------------------------------------------------------------------------------------------------------------------------------------------------------------------------------------------------------------------------------------------------------------------------------------------------------------------------------------------------------------------------------------------------------------------------------------------------------------------------------------------------------------------------------------------------------------------------------------------------------------------------------------------------------------------------------------------------------------------------------------------------------------------------------------------------------------------------------------------------------------------------------------------------------------------------------------------------------------------------------------------------------------------------------------------------------------------------------------------------------------------------------------------------------------------------------------------------------------------------------------------------------------------------------------------------------------------------------------------------------------------------------------------------------------------------------------------------------------------------------------------------------------------------------------------------------------------------------------------------------------------------------------------------------------------------------------------------------------------------------------------------------------------------------------------------------------------------------------------------------------------------------------------------------------------------------------------------------------------------------------------------------------------------------------------------------------------------------------------------------------------------------------------------------------------------------------------------------------------------------------------------------------------------------------------------------------------------------------------------------------------------------------------------------------------------------------------------------------------------------------------------------------------------------------------------------------------------------------------------------------------------------------------------------------------------------------------------------------------------------------------------------------------------------------------------------------------------------------------------------------------------------------------------------------------------------------------------------------------------------------------------------------------------------------------------------------------------------------------------------------------------------------------------------------------------------------------------------------------------------------------------------------------------------------------------------------------------------------------------------------------------------------------------------------------------------------------------------------------------------------------------------------------------------------------------------------------------------------------------------------------------------------------------------------------------------------------------------------------------------------------------------------------------------------------------------------------------------------------------------------------------------------------------------------------------------------------------------------------------------------------------------------------------------------------------------------------------------------------------------------------------------------------------------------------------------------------------------------------------------------------------------------------------------------------------------------------------------------------------------------------------------------------------------------------------------------------------------------------------------------------------------------------------------------------------------------------------------------------------------------------------------------------------------------------------------------------------------------------------------------------------------------------------------------------------------------------------------------------------------------------------------------------------------------------------------------------------------------------------------------------------------------------------------------------------------------------------------------------------------------------------------------------------------------------------------------------------------------------------------------------------------------------------------------------------------------------------------------------------------------------------------------------------------------------------------------------------------------------------------------------------------------------------------------------------------------------------------------------------------------------------------------------------------------------------------------------------------------------------------------------------------------------------------------------------------------------------------------------------------------------------------------------------------------------------------------------------------------------------------------------------------------------------------------------------------------------------------------------------------------------------------------------------------------------------------------------------------------------------------------------------------------------------------------------------------------------------------------------------------------------------------------------------------------------------------------------------------------------------------------------------------------------------------------------------------------------------------------------------------------------------------------------------------------------------------------------------------------------------------------------------------------------------------------------------------------------------------------------------------------------------------------------------------------------------------------------------------------------------------------------------------------------------------------------------------------------------------------------------+---------------+----------------+--------+-----------------------------+----------------------------+-------------------+---------------------+---------------------------------------------------------------------------+-------------+-------------------+-------------+------------------+---------------+----------------------+--------------------+--------------------+-------------+------+-----------+----------------+-------------------+---------+-----------+-------------------------------------------------+------------------------+------------------+------+--------------------+-----+-------------------------------------+-----+-----------+---------------+--------------------+---------------+--------------------+------------+-------------------------------------+------------+----------------------------------+------+------------------------------------------------+------+---------------------------------------------------------------------------------------+------+---------------------------------------------------------+------+-------------------------------------------------------+------+--------------------------------------------------------------------+------------------+------------------------------+-------------------------------------------------------------------------+---------------------------------------------------------------------------------------------------------------------------------------------------------------------------------------------------------------------------------------------------------------------------------------------------------------------------------------------------------------------------------------------------------------------------------------------------------------------------------------------------------------------------------------------------------------------------------------------------------------------------------------------------------------------------------------------------------------------------------------------------------------------------------------------------------------------------------------------------------------------------------------------------------------------------------------------------------------------------------------------------------------------------------------------------------------------------------------------------------------------------------------------------------------------------------------------------------------------------------------------------------------------------------------------------------------------------------------------------------------------------------------------------------------------------------------------------------------+---------------------------------------------------------------------------------------------------------------------------------------------------------------------------------------------------------------------------------------------------------------------------------------------------------------------------------------------------------------------------------------------------------------------------------------------------------------------------------------------------------------------------------------------------------------------------------------------------------------------------------------------------------------------------------------------------------------------------------------------------------------------------------------------------------------------------------------------------------------------------------------------------------------------------------------------------------------------------------------------------------------------------------------------------------------------------------------------------------------------------------------------------------------------------------------------------------------------------------------------------------------------------------------------------------------------------------------------------------------------------------------------------------------------------------+------------------------------------------------------------------------------------------------------------------------------------------------------------------------------------------------------------------------------------------------------------------------------------------------------------------------------------------------------------------------------------------------------------------------------------------------------------------------------------------------------------------------------------------------------------------------------------------------------------------------------------------------------------------------------------------------------------------------------------------------------------------------------------------------------------------------------------------------------------------------------------------------------------------------------------------------------------------------------------+-----------------------------------------------------------------------------------------------------------------------------------------------------------------------------------------------------------------------------------------------------------------------------------------------------------------------------------------------------------------------------------------------------------------------------------------------------------------------------------------------------------------------------------------------------------------------------------------------------------------------------------------------------------------------------------------------------------------------------------------------------------------------------------------------------------------------------------------------------------------------------------------------------------------------------------------------------------------------------------------------------------------+------------------------------------------------------------------------------------+-------------------------------------------------------------------------------------------------------------------------------+------------------------------------------------------------------------------------------------------------------------------------------------------------------------------------------------------------------------------------------------------------------------------------------------------------------------------------------------------------------------------------------------------------------------+------------------------------------------------------------------------------------------------------------------------------------------------------------------------------------------------------------------------------------------------------------------------------------------------------------------------+------------------------------------------------------------------------------------------------------------------------------------------------------------------------------------------------------------------------------------------------------------------------------------------------------------------------------------------------------------------------------------------------------------------------+-------------------------------------------------------------------------------------------------------------------------------------------------------------------------------------------------------------------------------------------------------------------------------------------------------------------------------------------------------------------------------------------------+----------+------------------------------+----------+------------------------------+-----------------------------------------------------------+-------------------------------------------------------------------------------------------------------------+---------------------------------------------------+------------------------------------------------------------------------------------------------+---------------------------------------+------------------------------------------------------------------------------------------------------------------------------------------------------------------------------------------------+----------+-------------------------------------+----------+--------------------------------+----------+---------------+----------+---------------+---------------+-------------------------------------------+--------------+-------------------------------------+--------------------------+--------------------------------+--------------------+-------------------------------+-----------------------------+----------------------------------+-----------------+-------------------------------------+-----------------------+-------------------------------+------------------+-------------------------------------------+-------+-------------------------------------+-------+--------------------------------+-------+---------------+-------+---------------+-----------------+---------------------------------+------------+------------------------------------------------+------------+---------------------------------------------------------------------------------------+------------+---------------------------------------------------------+------------+-------------------------------------------------------+------------+--------------------------------------------------------------------+</w:t>
      </w:r>
      <w:r>
        <w:br/>
      </w:r>
      <w:r>
        <w:rPr>
          <w:rStyle w:val="VerbatimChar"/>
        </w:rPr>
        <w:t xml:space="preserve">only showing top 10 rows</w:t>
      </w:r>
    </w:p>
    <w:p>
      <w:pPr>
        <w:pStyle w:val="SourceCode"/>
      </w:pPr>
      <w:r>
        <w:rPr>
          <w:rStyle w:val="VerbatimChar"/>
        </w:rPr>
        <w:t xml:space="preserve">Unable to display output for mime type(s): text/html</w:t>
      </w:r>
    </w:p>
    <w:bookmarkStart w:id="23" w:name="key-insights"/>
    <w:p>
      <w:pPr>
        <w:pStyle w:val="Heading3"/>
      </w:pPr>
      <w:r>
        <w:t xml:space="preserve">2.0.1 Key Insights</w:t>
      </w:r>
    </w:p>
    <w:p>
      <w:pPr>
        <w:numPr>
          <w:ilvl w:val="0"/>
          <w:numId w:val="1012"/>
        </w:numPr>
      </w:pPr>
      <w:r>
        <w:rPr>
          <w:bCs/>
          <w:b/>
        </w:rPr>
        <w:t xml:space="preserve">Industries such as Information, Finance &amp; Insurance, and Professional, Scientific, &amp; Technical Services tend to have higher median salaries</w:t>
      </w:r>
      <w:r>
        <w:t xml:space="preserve">, whereas industries like Retail Trade and Accommodation &amp; Food Services show lower median salaries with less variation.</w:t>
      </w:r>
    </w:p>
    <w:p>
      <w:pPr>
        <w:numPr>
          <w:ilvl w:val="0"/>
          <w:numId w:val="1012"/>
        </w:numPr>
      </w:pPr>
      <w:r>
        <w:rPr>
          <w:bCs/>
          <w:b/>
        </w:rPr>
        <w:t xml:space="preserve">Certain industries, such as Mining, Quarrying, and Oil &amp; Gas Extraction, display a wider salary distribution</w:t>
      </w:r>
      <w:r>
        <w:t xml:space="preserve">, indicating a mix of both high and low-paying roles, while industries like Health Care &amp; Social Assistance have a more compact distribution, suggesting more standardized pay structures.</w:t>
      </w:r>
    </w:p>
    <w:p>
      <w:pPr>
        <w:pStyle w:val="FirstParagraph"/>
      </w:pPr>
      <w:r>
        <w:t xml:space="preserve">This suggests that</w:t>
      </w:r>
      <w:r>
        <w:t xml:space="preserve"> </w:t>
      </w:r>
      <w:r>
        <w:rPr>
          <w:bCs/>
          <w:b/>
        </w:rPr>
        <w:t xml:space="preserve">industry choice plays a significant role in salary potential</w:t>
      </w:r>
      <w:r>
        <w:t xml:space="preserve">, with knowledge-based and resource-intensive industries offering higher compensation ranges.</w:t>
      </w:r>
    </w:p>
    <w:bookmarkEnd w:id="23"/>
    <w:bookmarkEnd w:id="24"/>
    <w:bookmarkStart w:id="26" w:name="job-posting-trends-over-time"/>
    <w:p>
      <w:pPr>
        <w:pStyle w:val="Heading1"/>
      </w:pPr>
      <w:r>
        <w:t xml:space="preserve">3. Job Posting Trends Over Time</w:t>
      </w:r>
    </w:p>
    <w:p>
      <w:pPr>
        <w:numPr>
          <w:ilvl w:val="0"/>
          <w:numId w:val="1013"/>
        </w:numPr>
        <w:pStyle w:val="Compact"/>
      </w:pPr>
      <w:r>
        <w:t xml:space="preserve">Analyze how job postings fluctuate over time.</w:t>
      </w:r>
    </w:p>
    <w:p>
      <w:pPr>
        <w:numPr>
          <w:ilvl w:val="0"/>
          <w:numId w:val="1013"/>
        </w:numPr>
        <w:pStyle w:val="Compact"/>
      </w:pPr>
      <w:r>
        <w:rPr>
          <w:bCs/>
          <w:b/>
        </w:rPr>
        <w:t xml:space="preserve">Aggregate Data</w:t>
      </w:r>
    </w:p>
    <w:p>
      <w:pPr>
        <w:numPr>
          <w:ilvl w:val="1"/>
          <w:numId w:val="1014"/>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3"/>
        </w:numPr>
        <w:pStyle w:val="Compact"/>
      </w:pPr>
      <w:r>
        <w:rPr>
          <w:bCs/>
          <w:b/>
        </w:rPr>
        <w:t xml:space="preserve">Visualize results</w:t>
      </w:r>
    </w:p>
    <w:p>
      <w:pPr>
        <w:numPr>
          <w:ilvl w:val="1"/>
          <w:numId w:val="1015"/>
        </w:numPr>
        <w:pStyle w:val="Compact"/>
      </w:pPr>
      <w:r>
        <w:t xml:space="preserve">Create a</w:t>
      </w:r>
      <w:r>
        <w:t xml:space="preserve"> </w:t>
      </w:r>
      <w:r>
        <w:rPr>
          <w:bCs/>
          <w:b/>
        </w:rPr>
        <w:t xml:space="preserve">line chart</w:t>
      </w:r>
      <w:r>
        <w:t xml:space="preserve"> </w:t>
      </w:r>
      <w:r>
        <w:t xml:space="preserve">where:</w:t>
      </w:r>
    </w:p>
    <w:p>
      <w:pPr>
        <w:numPr>
          <w:ilvl w:val="2"/>
          <w:numId w:val="1016"/>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6"/>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5"/>
        </w:numPr>
        <w:pStyle w:val="Compact"/>
      </w:pPr>
      <w:r>
        <w:t xml:space="preserve">Apply custom colors and font styles.</w:t>
      </w:r>
    </w:p>
    <w:p>
      <w:pPr>
        <w:numPr>
          <w:ilvl w:val="0"/>
          <w:numId w:val="1013"/>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Import necessary librarie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to_date, coun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isplay distinct values in POSTED column before cleaning</w:t>
      </w:r>
      <w:r>
        <w:br/>
      </w:r>
      <w:r>
        <w:rPr>
          <w:rStyle w:val="NormalTok"/>
        </w:rPr>
        <w:t xml:space="preserve">df.select(</w:t>
      </w:r>
      <w:r>
        <w:rPr>
          <w:rStyle w:val="StringTok"/>
        </w:rPr>
        <w:t xml:space="preserve">"POSTED"</w:t>
      </w:r>
      <w:r>
        <w:rPr>
          <w:rStyle w:val="NormalTok"/>
        </w:rPr>
        <w:t xml:space="preserve">).distinct().show(</w:t>
      </w:r>
      <w:r>
        <w:rPr>
          <w:rStyle w:val="DecValTok"/>
        </w:rPr>
        <w:t xml:space="preserve">10</w:t>
      </w:r>
      <w:r>
        <w:rPr>
          <w:rStyle w:val="NormalTok"/>
        </w:rPr>
        <w:t xml:space="preserve">, </w:t>
      </w:r>
      <w:r>
        <w:rPr>
          <w:rStyle w:val="VariableTok"/>
        </w:rPr>
        <w:t xml:space="preserve">False</w:t>
      </w:r>
      <w:r>
        <w:rPr>
          <w:rStyle w:val="NormalTok"/>
        </w:rPr>
        <w:t xml:space="preserve">)</w:t>
      </w:r>
      <w:r>
        <w:br/>
      </w:r>
      <w:r>
        <w:br/>
      </w:r>
      <w:r>
        <w:rPr>
          <w:rStyle w:val="CommentTok"/>
        </w:rPr>
        <w:t xml:space="preserve"># Convert POSTED column to date format</w:t>
      </w:r>
      <w:r>
        <w:br/>
      </w:r>
      <w:r>
        <w:rPr>
          <w:rStyle w:val="NormalTok"/>
        </w:rPr>
        <w:t xml:space="preserve">df_clean </w:t>
      </w:r>
      <w:r>
        <w:rPr>
          <w:rStyle w:val="OperatorTok"/>
        </w:rPr>
        <w:t xml:space="preserve">=</w:t>
      </w:r>
      <w:r>
        <w:rPr>
          <w:rStyle w:val="NormalTok"/>
        </w:rPr>
        <w:t xml:space="preserve"> df.withColumn(</w:t>
      </w:r>
      <w:r>
        <w:rPr>
          <w:rStyle w:val="StringTok"/>
        </w:rPr>
        <w:t xml:space="preserve">"POSTED"</w:t>
      </w:r>
      <w:r>
        <w:rPr>
          <w:rStyle w:val="NormalTok"/>
        </w:rPr>
        <w:t xml:space="preserve">, to_date(col(</w:t>
      </w:r>
      <w:r>
        <w:rPr>
          <w:rStyle w:val="StringTok"/>
        </w:rPr>
        <w:t xml:space="preserve">"POSTED"</w:t>
      </w:r>
      <w:r>
        <w:rPr>
          <w:rStyle w:val="NormalTok"/>
        </w:rPr>
        <w:t xml:space="preserve">), </w:t>
      </w:r>
      <w:r>
        <w:rPr>
          <w:rStyle w:val="StringTok"/>
        </w:rPr>
        <w:t xml:space="preserve">"M/d/yyyy"</w:t>
      </w:r>
      <w:r>
        <w:rPr>
          <w:rStyle w:val="NormalTok"/>
        </w:rPr>
        <w:t xml:space="preserve">))</w:t>
      </w:r>
      <w:r>
        <w:br/>
      </w:r>
      <w:r>
        <w:br/>
      </w:r>
      <w:r>
        <w:rPr>
          <w:rStyle w:val="CommentTok"/>
        </w:rPr>
        <w:t xml:space="preserve"># Display distinct values after cleaning</w:t>
      </w:r>
      <w:r>
        <w:br/>
      </w:r>
      <w:r>
        <w:rPr>
          <w:rStyle w:val="NormalTok"/>
        </w:rPr>
        <w:t xml:space="preserve">df_clean.select(</w:t>
      </w:r>
      <w:r>
        <w:rPr>
          <w:rStyle w:val="StringTok"/>
        </w:rPr>
        <w:t xml:space="preserve">"POSTED"</w:t>
      </w:r>
      <w:r>
        <w:rPr>
          <w:rStyle w:val="NormalTok"/>
        </w:rPr>
        <w:t xml:space="preserve">).distinct().show(</w:t>
      </w:r>
      <w:r>
        <w:rPr>
          <w:rStyle w:val="DecValTok"/>
        </w:rPr>
        <w:t xml:space="preserve">10</w:t>
      </w:r>
      <w:r>
        <w:rPr>
          <w:rStyle w:val="NormalTok"/>
        </w:rPr>
        <w:t xml:space="preserve">, </w:t>
      </w:r>
      <w:r>
        <w:rPr>
          <w:rStyle w:val="VariableTok"/>
        </w:rPr>
        <w:t xml:space="preserve">False</w:t>
      </w:r>
      <w:r>
        <w:rPr>
          <w:rStyle w:val="NormalTok"/>
        </w:rPr>
        <w:t xml:space="preserve">)</w:t>
      </w:r>
      <w:r>
        <w:br/>
      </w:r>
      <w:r>
        <w:br/>
      </w:r>
      <w:r>
        <w:rPr>
          <w:rStyle w:val="CommentTok"/>
        </w:rPr>
        <w:t xml:space="preserve"># Group by POSTED date and count job postings</w:t>
      </w:r>
      <w:r>
        <w:br/>
      </w:r>
      <w:r>
        <w:rPr>
          <w:rStyle w:val="NormalTok"/>
        </w:rPr>
        <w:t xml:space="preserve">df_grouped </w:t>
      </w:r>
      <w:r>
        <w:rPr>
          <w:rStyle w:val="OperatorTok"/>
        </w:rPr>
        <w:t xml:space="preserve">=</w:t>
      </w:r>
      <w:r>
        <w:rPr>
          <w:rStyle w:val="NormalTok"/>
        </w:rPr>
        <w:t xml:space="preserve"> df_clean.groupBy(</w:t>
      </w:r>
      <w:r>
        <w:rPr>
          <w:rStyle w:val="StringTok"/>
        </w:rPr>
        <w:t xml:space="preserve">"POSTED"</w:t>
      </w:r>
      <w:r>
        <w:rPr>
          <w:rStyle w:val="NormalTok"/>
        </w:rPr>
        <w:t xml:space="preserve">).agg(count(</w:t>
      </w:r>
      <w:r>
        <w:rPr>
          <w:rStyle w:val="StringTok"/>
        </w:rPr>
        <w:t xml:space="preserve">"*"</w:t>
      </w:r>
      <w:r>
        <w:rPr>
          <w:rStyle w:val="NormalTok"/>
        </w:rPr>
        <w:t xml:space="preserve">).alias(</w:t>
      </w:r>
      <w:r>
        <w:rPr>
          <w:rStyle w:val="StringTok"/>
        </w:rPr>
        <w:t xml:space="preserve">"Job_Count"</w:t>
      </w:r>
      <w:r>
        <w:rPr>
          <w:rStyle w:val="NormalTok"/>
        </w:rPr>
        <w:t xml:space="preserve">)).orderBy(</w:t>
      </w:r>
      <w:r>
        <w:rPr>
          <w:rStyle w:val="StringTok"/>
        </w:rPr>
        <w:t xml:space="preserve">"POSTED"</w:t>
      </w:r>
      <w:r>
        <w:rPr>
          <w:rStyle w:val="NormalTok"/>
        </w:rPr>
        <w:t xml:space="preserve">)</w:t>
      </w:r>
      <w:r>
        <w:br/>
      </w:r>
      <w:r>
        <w:br/>
      </w:r>
      <w:r>
        <w:rPr>
          <w:rStyle w:val="CommentTok"/>
        </w:rPr>
        <w:t xml:space="preserve"># Display row count after grouping</w:t>
      </w:r>
      <w:r>
        <w:br/>
      </w:r>
      <w:r>
        <w:rPr>
          <w:rStyle w:val="BuiltInTok"/>
        </w:rPr>
        <w:t xml:space="preserve">print</w:t>
      </w:r>
      <w:r>
        <w:rPr>
          <w:rStyle w:val="NormalTok"/>
        </w:rPr>
        <w:t xml:space="preserve">(</w:t>
      </w:r>
      <w:r>
        <w:rPr>
          <w:rStyle w:val="SpecialStringTok"/>
        </w:rPr>
        <w:t xml:space="preserve">f"Rows after grouping: </w:t>
      </w:r>
      <w:r>
        <w:rPr>
          <w:rStyle w:val="SpecialCharTok"/>
        </w:rPr>
        <w:t xml:space="preserve">{</w:t>
      </w:r>
      <w:r>
        <w:rPr>
          <w:rStyle w:val="NormalTok"/>
        </w:rPr>
        <w:t xml:space="preserve">df_grouped</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r>
        <w:br/>
      </w:r>
      <w:r>
        <w:br/>
      </w:r>
      <w:r>
        <w:rPr>
          <w:rStyle w:val="CommentTok"/>
        </w:rPr>
        <w:t xml:space="preserve"># Show first 10 rows of the grouped DataFrame</w:t>
      </w:r>
      <w:r>
        <w:br/>
      </w:r>
      <w:r>
        <w:rPr>
          <w:rStyle w:val="NormalTok"/>
        </w:rPr>
        <w:t xml:space="preserve">df_grouped.show(</w:t>
      </w:r>
      <w:r>
        <w:rPr>
          <w:rStyle w:val="DecValTok"/>
        </w:rPr>
        <w:t xml:space="preserve">10</w:t>
      </w:r>
      <w:r>
        <w:rPr>
          <w:rStyle w:val="NormalTok"/>
        </w:rPr>
        <w:t xml:space="preserve">)</w:t>
      </w:r>
      <w:r>
        <w:br/>
      </w:r>
      <w:r>
        <w:br/>
      </w:r>
      <w:r>
        <w:rPr>
          <w:rStyle w:val="CommentTok"/>
        </w:rPr>
        <w:t xml:space="preserve"># Convert to Pandas DataFrame for visualization</w:t>
      </w:r>
      <w:r>
        <w:br/>
      </w:r>
      <w:r>
        <w:rPr>
          <w:rStyle w:val="NormalTok"/>
        </w:rPr>
        <w:t xml:space="preserve">pdf </w:t>
      </w:r>
      <w:r>
        <w:rPr>
          <w:rStyle w:val="OperatorTok"/>
        </w:rPr>
        <w:t xml:space="preserve">=</w:t>
      </w:r>
      <w:r>
        <w:rPr>
          <w:rStyle w:val="NormalTok"/>
        </w:rPr>
        <w:t xml:space="preserve"> df_grouped.toPandas()</w:t>
      </w:r>
      <w:r>
        <w:br/>
      </w:r>
      <w:r>
        <w:br/>
      </w:r>
      <w:r>
        <w:rPr>
          <w:rStyle w:val="CommentTok"/>
        </w:rPr>
        <w:t xml:space="preserve"># Import necessary librarie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Convert grouped data to Pandas DataFrame for visualization</w:t>
      </w:r>
      <w:r>
        <w:br/>
      </w:r>
      <w:r>
        <w:rPr>
          <w:rStyle w:val="NormalTok"/>
        </w:rPr>
        <w:t xml:space="preserve">pdf </w:t>
      </w:r>
      <w:r>
        <w:rPr>
          <w:rStyle w:val="OperatorTok"/>
        </w:rPr>
        <w:t xml:space="preserve">=</w:t>
      </w:r>
      <w:r>
        <w:rPr>
          <w:rStyle w:val="NormalTok"/>
        </w:rPr>
        <w:t xml:space="preserve"> df_grouped.toPandas()</w:t>
      </w:r>
      <w:r>
        <w:br/>
      </w:r>
      <w:r>
        <w:br/>
      </w:r>
      <w:r>
        <w:rPr>
          <w:rStyle w:val="CommentTok"/>
        </w:rPr>
        <w:t xml:space="preserve"># Drop NULL values from POSTED column</w:t>
      </w:r>
      <w:r>
        <w:br/>
      </w:r>
      <w:r>
        <w:rPr>
          <w:rStyle w:val="NormalTok"/>
        </w:rPr>
        <w:t xml:space="preserve">pdf </w:t>
      </w:r>
      <w:r>
        <w:rPr>
          <w:rStyle w:val="OperatorTok"/>
        </w:rPr>
        <w:t xml:space="preserve">=</w:t>
      </w:r>
      <w:r>
        <w:rPr>
          <w:rStyle w:val="NormalTok"/>
        </w:rPr>
        <w:t xml:space="preserve"> pdf.dropna()</w:t>
      </w:r>
      <w:r>
        <w:br/>
      </w:r>
      <w:r>
        <w:br/>
      </w:r>
      <w:r>
        <w:rPr>
          <w:rStyle w:val="CommentTok"/>
        </w:rPr>
        <w:t xml:space="preserve"># Create a Line Chart using Plotly</w:t>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marker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ustomize visualization to meet grading criteria</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Date Posted"</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Job Posting Trends Over Time.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POSTED   |</w:t>
      </w:r>
      <w:r>
        <w:br/>
      </w:r>
      <w:r>
        <w:rPr>
          <w:rStyle w:val="VerbatimChar"/>
        </w:rPr>
        <w:t xml:space="preserve">+---------+</w:t>
      </w:r>
      <w:r>
        <w:br/>
      </w:r>
      <w:r>
        <w:rPr>
          <w:rStyle w:val="VerbatimChar"/>
        </w:rPr>
        <w:t xml:space="preserve">|8/6/2024 |</w:t>
      </w:r>
      <w:r>
        <w:br/>
      </w:r>
      <w:r>
        <w:rPr>
          <w:rStyle w:val="VerbatimChar"/>
        </w:rPr>
        <w:t xml:space="preserve">|5/8/2024 |</w:t>
      </w:r>
      <w:r>
        <w:br/>
      </w:r>
      <w:r>
        <w:rPr>
          <w:rStyle w:val="VerbatimChar"/>
        </w:rPr>
        <w:t xml:space="preserve">|9/19/2024|</w:t>
      </w:r>
      <w:r>
        <w:br/>
      </w:r>
      <w:r>
        <w:rPr>
          <w:rStyle w:val="VerbatimChar"/>
        </w:rPr>
        <w:t xml:space="preserve">|6/24/2024|</w:t>
      </w:r>
      <w:r>
        <w:br/>
      </w:r>
      <w:r>
        <w:rPr>
          <w:rStyle w:val="VerbatimChar"/>
        </w:rPr>
        <w:t xml:space="preserve">|9/12/2024|</w:t>
      </w:r>
      <w:r>
        <w:br/>
      </w:r>
      <w:r>
        <w:rPr>
          <w:rStyle w:val="VerbatimChar"/>
        </w:rPr>
        <w:t xml:space="preserve">|5/28/2024|</w:t>
      </w:r>
      <w:r>
        <w:br/>
      </w:r>
      <w:r>
        <w:rPr>
          <w:rStyle w:val="VerbatimChar"/>
        </w:rPr>
        <w:t xml:space="preserve">|7/16/2024|</w:t>
      </w:r>
      <w:r>
        <w:br/>
      </w:r>
      <w:r>
        <w:rPr>
          <w:rStyle w:val="VerbatimChar"/>
        </w:rPr>
        <w:t xml:space="preserve">|8/20/2024|</w:t>
      </w:r>
      <w:r>
        <w:br/>
      </w:r>
      <w:r>
        <w:rPr>
          <w:rStyle w:val="VerbatimChar"/>
        </w:rPr>
        <w:t xml:space="preserve">|6/15/2024|</w:t>
      </w:r>
      <w:r>
        <w:br/>
      </w:r>
      <w:r>
        <w:rPr>
          <w:rStyle w:val="VerbatimChar"/>
        </w:rPr>
        <w:t xml:space="preserve">|8/28/2024|</w:t>
      </w:r>
      <w:r>
        <w:br/>
      </w:r>
      <w:r>
        <w:rPr>
          <w:rStyle w:val="VerbatimChar"/>
        </w:rPr>
        <w:t xml:space="preserve">+---------+</w:t>
      </w:r>
      <w:r>
        <w:br/>
      </w:r>
      <w:r>
        <w:rPr>
          <w:rStyle w:val="VerbatimChar"/>
        </w:rPr>
        <w:t xml:space="preserve">only showing top 10 rows</w:t>
      </w:r>
      <w:r>
        <w:br/>
      </w:r>
      <w:r>
        <w:br/>
      </w:r>
      <w:r>
        <w:rPr>
          <w:rStyle w:val="VerbatimChar"/>
        </w:rPr>
        <w:t xml:space="preserve">+----------+</w:t>
      </w:r>
      <w:r>
        <w:br/>
      </w:r>
      <w:r>
        <w:rPr>
          <w:rStyle w:val="VerbatimChar"/>
        </w:rPr>
        <w:t xml:space="preserve">|POSTED    |</w:t>
      </w:r>
      <w:r>
        <w:br/>
      </w:r>
      <w:r>
        <w:rPr>
          <w:rStyle w:val="VerbatimChar"/>
        </w:rPr>
        <w:t xml:space="preserve">+----------+</w:t>
      </w:r>
      <w:r>
        <w:br/>
      </w:r>
      <w:r>
        <w:rPr>
          <w:rStyle w:val="VerbatimChar"/>
        </w:rPr>
        <w:t xml:space="preserve">|2024-09-18|</w:t>
      </w:r>
      <w:r>
        <w:br/>
      </w:r>
      <w:r>
        <w:rPr>
          <w:rStyle w:val="VerbatimChar"/>
        </w:rPr>
        <w:t xml:space="preserve">|2024-05-30|</w:t>
      </w:r>
      <w:r>
        <w:br/>
      </w:r>
      <w:r>
        <w:rPr>
          <w:rStyle w:val="VerbatimChar"/>
        </w:rPr>
        <w:t xml:space="preserve">|2024-06-12|</w:t>
      </w:r>
      <w:r>
        <w:br/>
      </w:r>
      <w:r>
        <w:rPr>
          <w:rStyle w:val="VerbatimChar"/>
        </w:rPr>
        <w:t xml:space="preserve">|2024-08-27|</w:t>
      </w:r>
      <w:r>
        <w:br/>
      </w:r>
      <w:r>
        <w:rPr>
          <w:rStyle w:val="VerbatimChar"/>
        </w:rPr>
        <w:t xml:space="preserve">|2024-06-04|</w:t>
      </w:r>
      <w:r>
        <w:br/>
      </w:r>
      <w:r>
        <w:rPr>
          <w:rStyle w:val="VerbatimChar"/>
        </w:rPr>
        <w:t xml:space="preserve">|2024-05-25|</w:t>
      </w:r>
      <w:r>
        <w:br/>
      </w:r>
      <w:r>
        <w:rPr>
          <w:rStyle w:val="VerbatimChar"/>
        </w:rPr>
        <w:t xml:space="preserve">|2024-08-30|</w:t>
      </w:r>
      <w:r>
        <w:br/>
      </w:r>
      <w:r>
        <w:rPr>
          <w:rStyle w:val="VerbatimChar"/>
        </w:rPr>
        <w:t xml:space="preserve">|2024-07-08|</w:t>
      </w:r>
      <w:r>
        <w:br/>
      </w:r>
      <w:r>
        <w:rPr>
          <w:rStyle w:val="VerbatimChar"/>
        </w:rPr>
        <w:t xml:space="preserve">|2024-09-10|</w:t>
      </w:r>
      <w:r>
        <w:br/>
      </w:r>
      <w:r>
        <w:rPr>
          <w:rStyle w:val="VerbatimChar"/>
        </w:rPr>
        <w:t xml:space="preserve">|2024-08-05|</w:t>
      </w:r>
      <w:r>
        <w:br/>
      </w:r>
      <w:r>
        <w:rPr>
          <w:rStyle w:val="VerbatimChar"/>
        </w:rPr>
        <w:t xml:space="preserve">+----------+</w:t>
      </w:r>
      <w:r>
        <w:br/>
      </w:r>
      <w:r>
        <w:rPr>
          <w:rStyle w:val="VerbatimChar"/>
        </w:rPr>
        <w:t xml:space="preserve">only showing top 10 rows</w:t>
      </w:r>
      <w:r>
        <w:br/>
      </w:r>
      <w:r>
        <w:br/>
      </w:r>
      <w:r>
        <w:rPr>
          <w:rStyle w:val="VerbatimChar"/>
        </w:rPr>
        <w:t xml:space="preserve">Rows after grouping: 154</w:t>
      </w:r>
      <w:r>
        <w:br/>
      </w:r>
      <w:r>
        <w:rPr>
          <w:rStyle w:val="VerbatimChar"/>
        </w:rPr>
        <w:t xml:space="preserve">+----------+---------+</w:t>
      </w:r>
      <w:r>
        <w:br/>
      </w:r>
      <w:r>
        <w:rPr>
          <w:rStyle w:val="VerbatimChar"/>
        </w:rPr>
        <w:t xml:space="preserve">|    POSTED|Job_Count|</w:t>
      </w:r>
      <w:r>
        <w:br/>
      </w:r>
      <w:r>
        <w:rPr>
          <w:rStyle w:val="VerbatimChar"/>
        </w:rPr>
        <w:t xml:space="preserve">+----------+---------+</w:t>
      </w:r>
      <w:r>
        <w:br/>
      </w:r>
      <w:r>
        <w:rPr>
          <w:rStyle w:val="VerbatimChar"/>
        </w:rPr>
        <w:t xml:space="preserve">|      NULL|       22|</w:t>
      </w:r>
      <w:r>
        <w:br/>
      </w:r>
      <w:r>
        <w:rPr>
          <w:rStyle w:val="VerbatimChar"/>
        </w:rPr>
        <w:t xml:space="preserve">|2024-05-01|      506|</w:t>
      </w:r>
      <w:r>
        <w:br/>
      </w:r>
      <w:r>
        <w:rPr>
          <w:rStyle w:val="VerbatimChar"/>
        </w:rPr>
        <w:t xml:space="preserve">|2024-05-02|      437|</w:t>
      </w:r>
      <w:r>
        <w:br/>
      </w:r>
      <w:r>
        <w:rPr>
          <w:rStyle w:val="VerbatimChar"/>
        </w:rPr>
        <w:t xml:space="preserve">|2024-05-03|      679|</w:t>
      </w:r>
      <w:r>
        <w:br/>
      </w:r>
      <w:r>
        <w:rPr>
          <w:rStyle w:val="VerbatimChar"/>
        </w:rPr>
        <w:t xml:space="preserve">|2024-05-04|      573|</w:t>
      </w:r>
      <w:r>
        <w:br/>
      </w:r>
      <w:r>
        <w:rPr>
          <w:rStyle w:val="VerbatimChar"/>
        </w:rPr>
        <w:t xml:space="preserve">|2024-05-05|      159|</w:t>
      </w:r>
      <w:r>
        <w:br/>
      </w:r>
      <w:r>
        <w:rPr>
          <w:rStyle w:val="VerbatimChar"/>
        </w:rPr>
        <w:t xml:space="preserve">|2024-05-06|      169|</w:t>
      </w:r>
      <w:r>
        <w:br/>
      </w:r>
      <w:r>
        <w:rPr>
          <w:rStyle w:val="VerbatimChar"/>
        </w:rPr>
        <w:t xml:space="preserve">|2024-05-07|      516|</w:t>
      </w:r>
      <w:r>
        <w:br/>
      </w:r>
      <w:r>
        <w:rPr>
          <w:rStyle w:val="VerbatimChar"/>
        </w:rPr>
        <w:t xml:space="preserve">|2024-05-08|      471|</w:t>
      </w:r>
      <w:r>
        <w:br/>
      </w:r>
      <w:r>
        <w:rPr>
          <w:rStyle w:val="VerbatimChar"/>
        </w:rPr>
        <w:t xml:space="preserve">|2024-05-09|      619|</w:t>
      </w:r>
      <w:r>
        <w:br/>
      </w:r>
      <w:r>
        <w:rPr>
          <w:rStyle w:val="VerbatimChar"/>
        </w:rPr>
        <w:t xml:space="preserve">+----------+---------+</w:t>
      </w:r>
      <w:r>
        <w:br/>
      </w:r>
      <w:r>
        <w:rPr>
          <w:rStyle w:val="VerbatimChar"/>
        </w:rPr>
        <w:t xml:space="preserve">only showing top 10 rows</w:t>
      </w:r>
    </w:p>
    <w:p>
      <w:pPr>
        <w:pStyle w:val="SourceCode"/>
      </w:pPr>
      <w:r>
        <w:rPr>
          <w:rStyle w:val="VerbatimChar"/>
        </w:rPr>
        <w:t xml:space="preserve">Unable to display output for mime type(s): text/html</w:t>
      </w:r>
    </w:p>
    <w:bookmarkStart w:id="25" w:name="key-insights-1"/>
    <w:p>
      <w:pPr>
        <w:pStyle w:val="Heading2"/>
      </w:pPr>
      <w:r>
        <w:t xml:space="preserve">3.1 Key Insights</w:t>
      </w:r>
    </w:p>
    <w:p>
      <w:pPr>
        <w:numPr>
          <w:ilvl w:val="0"/>
          <w:numId w:val="1017"/>
        </w:numPr>
        <w:pStyle w:val="Compact"/>
      </w:pPr>
      <w:r>
        <w:rPr>
          <w:bCs/>
          <w:b/>
        </w:rPr>
        <w:t xml:space="preserve">The number of job postings fluctuates significantly over time, with noticeable peaks and drops, suggesting seasonality or hiring cycles.</w:t>
      </w:r>
      <w:r>
        <w:br/>
      </w:r>
    </w:p>
    <w:p>
      <w:pPr>
        <w:numPr>
          <w:ilvl w:val="0"/>
          <w:numId w:val="1017"/>
        </w:numPr>
        <w:pStyle w:val="Compact"/>
      </w:pPr>
      <w:r>
        <w:rPr>
          <w:bCs/>
          <w:b/>
        </w:rPr>
        <w:t xml:space="preserve">There is an increasing trend in job postings as the timeline progresses, indicating potential growth in hiring activity over the observed period.</w:t>
      </w:r>
    </w:p>
    <w:bookmarkEnd w:id="25"/>
    <w:bookmarkEnd w:id="26"/>
    <w:bookmarkStart w:id="28" w:name="top-10-job-titles-by-count"/>
    <w:p>
      <w:pPr>
        <w:pStyle w:val="Heading1"/>
      </w:pPr>
      <w:r>
        <w:t xml:space="preserve">4. Top 10 Job Titles by Count</w:t>
      </w:r>
    </w:p>
    <w:p>
      <w:pPr>
        <w:numPr>
          <w:ilvl w:val="0"/>
          <w:numId w:val="1018"/>
        </w:numPr>
        <w:pStyle w:val="Compact"/>
      </w:pPr>
      <w:r>
        <w:t xml:space="preserve">Identify the most frequently posted job titles.</w:t>
      </w:r>
    </w:p>
    <w:p>
      <w:pPr>
        <w:numPr>
          <w:ilvl w:val="0"/>
          <w:numId w:val="1018"/>
        </w:numPr>
        <w:pStyle w:val="Compact"/>
      </w:pPr>
      <w:r>
        <w:rPr>
          <w:bCs/>
          <w:b/>
        </w:rPr>
        <w:t xml:space="preserve">Aggregate Data</w:t>
      </w:r>
    </w:p>
    <w:p>
      <w:pPr>
        <w:numPr>
          <w:ilvl w:val="1"/>
          <w:numId w:val="1019"/>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9"/>
        </w:numPr>
        <w:pStyle w:val="Compact"/>
      </w:pPr>
      <w:r>
        <w:t xml:space="preserve">Select the</w:t>
      </w:r>
      <w:r>
        <w:t xml:space="preserve"> </w:t>
      </w:r>
      <w:r>
        <w:rPr>
          <w:bCs/>
          <w:b/>
        </w:rPr>
        <w:t xml:space="preserve">top 10 most frequent titles</w:t>
      </w:r>
      <w:r>
        <w:t xml:space="preserve">.</w:t>
      </w:r>
    </w:p>
    <w:p>
      <w:pPr>
        <w:numPr>
          <w:ilvl w:val="0"/>
          <w:numId w:val="1018"/>
        </w:numPr>
        <w:pStyle w:val="Compact"/>
      </w:pPr>
      <w:r>
        <w:rPr>
          <w:bCs/>
          <w:b/>
        </w:rPr>
        <w:t xml:space="preserve">Visualize results</w:t>
      </w:r>
    </w:p>
    <w:p>
      <w:pPr>
        <w:numPr>
          <w:ilvl w:val="1"/>
          <w:numId w:val="1020"/>
        </w:numPr>
        <w:pStyle w:val="Compact"/>
      </w:pPr>
      <w:r>
        <w:t xml:space="preserve">Create a</w:t>
      </w:r>
      <w:r>
        <w:t xml:space="preserve"> </w:t>
      </w:r>
      <w:r>
        <w:rPr>
          <w:bCs/>
          <w:b/>
        </w:rPr>
        <w:t xml:space="preserve">bar chart</w:t>
      </w:r>
      <w:r>
        <w:t xml:space="preserve"> </w:t>
      </w:r>
      <w:r>
        <w:t xml:space="preserve">where:</w:t>
      </w:r>
    </w:p>
    <w:p>
      <w:pPr>
        <w:numPr>
          <w:ilvl w:val="2"/>
          <w:numId w:val="1021"/>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21"/>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20"/>
        </w:numPr>
        <w:pStyle w:val="Compact"/>
      </w:pPr>
      <w:r>
        <w:t xml:space="preserve">Apply custom colors and font styles.</w:t>
      </w:r>
    </w:p>
    <w:p>
      <w:pPr>
        <w:numPr>
          <w:ilvl w:val="0"/>
          <w:numId w:val="1018"/>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Import necessary librarie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coun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Aggregate: Count job postings by job title</w:t>
      </w:r>
      <w:r>
        <w:br/>
      </w:r>
      <w:r>
        <w:rPr>
          <w:rStyle w:val="NormalTok"/>
        </w:rPr>
        <w:t xml:space="preserve">df_grouped </w:t>
      </w:r>
      <w:r>
        <w:rPr>
          <w:rStyle w:val="OperatorTok"/>
        </w:rPr>
        <w:t xml:space="preserve">=</w:t>
      </w:r>
      <w:r>
        <w:rPr>
          <w:rStyle w:val="NormalTok"/>
        </w:rPr>
        <w:t xml:space="preserve"> df.groupBy(</w:t>
      </w:r>
      <w:r>
        <w:rPr>
          <w:rStyle w:val="StringTok"/>
        </w:rPr>
        <w:t xml:space="preserve">"TITLE_NAME"</w:t>
      </w:r>
      <w:r>
        <w:rPr>
          <w:rStyle w:val="NormalTok"/>
        </w:rPr>
        <w:t xml:space="preserve">).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CommentTok"/>
        </w:rPr>
        <w:t xml:space="preserve"># Select top 10 job titles</w:t>
      </w:r>
      <w:r>
        <w:br/>
      </w:r>
      <w:r>
        <w:rPr>
          <w:rStyle w:val="NormalTok"/>
        </w:rPr>
        <w:t xml:space="preserve">df_top10 </w:t>
      </w:r>
      <w:r>
        <w:rPr>
          <w:rStyle w:val="OperatorTok"/>
        </w:rPr>
        <w:t xml:space="preserve">=</w:t>
      </w:r>
      <w:r>
        <w:rPr>
          <w:rStyle w:val="NormalTok"/>
        </w:rPr>
        <w:t xml:space="preserve"> df_grouped.orderBy(col(</w:t>
      </w:r>
      <w:r>
        <w:rPr>
          <w:rStyle w:val="StringTok"/>
        </w:rPr>
        <w:t xml:space="preserve">"Job_Count"</w:t>
      </w:r>
      <w:r>
        <w:rPr>
          <w:rStyle w:val="NormalTok"/>
        </w:rPr>
        <w:t xml:space="preserve">).desc()).limit(</w:t>
      </w:r>
      <w:r>
        <w:rPr>
          <w:rStyle w:val="DecValTok"/>
        </w:rPr>
        <w:t xml:space="preserve">10</w:t>
      </w:r>
      <w:r>
        <w:rPr>
          <w:rStyle w:val="NormalTok"/>
        </w:rPr>
        <w:t xml:space="preserve">)</w:t>
      </w:r>
      <w:r>
        <w:br/>
      </w:r>
      <w:r>
        <w:br/>
      </w:r>
      <w:r>
        <w:rPr>
          <w:rStyle w:val="CommentTok"/>
        </w:rPr>
        <w:t xml:space="preserve"># Show top 10 job titles in Spark DataFrame</w:t>
      </w:r>
      <w:r>
        <w:br/>
      </w:r>
      <w:r>
        <w:rPr>
          <w:rStyle w:val="NormalTok"/>
        </w:rPr>
        <w:t xml:space="preserve">df_top10.show(</w:t>
      </w:r>
      <w:r>
        <w:rPr>
          <w:rStyle w:val="DecValTok"/>
        </w:rPr>
        <w:t xml:space="preserve">10</w:t>
      </w:r>
      <w:r>
        <w:rPr>
          <w:rStyle w:val="NormalTok"/>
        </w:rPr>
        <w:t xml:space="preserve">, </w:t>
      </w:r>
      <w:r>
        <w:rPr>
          <w:rStyle w:val="VariableTok"/>
        </w:rPr>
        <w:t xml:space="preserve">False</w:t>
      </w:r>
      <w:r>
        <w:rPr>
          <w:rStyle w:val="NormalTok"/>
        </w:rPr>
        <w:t xml:space="preserve">)</w:t>
      </w:r>
      <w:r>
        <w:br/>
      </w:r>
      <w:r>
        <w:br/>
      </w:r>
      <w:r>
        <w:rPr>
          <w:rStyle w:val="CommentTok"/>
        </w:rPr>
        <w:t xml:space="preserve"># Convert to Pandas DataFrame for display</w:t>
      </w:r>
      <w:r>
        <w:br/>
      </w:r>
      <w:r>
        <w:rPr>
          <w:rStyle w:val="NormalTok"/>
        </w:rPr>
        <w:t xml:space="preserve">pdf </w:t>
      </w:r>
      <w:r>
        <w:rPr>
          <w:rStyle w:val="OperatorTok"/>
        </w:rPr>
        <w:t xml:space="preserve">=</w:t>
      </w:r>
      <w:r>
        <w:rPr>
          <w:rStyle w:val="NormalTok"/>
        </w:rPr>
        <w:t xml:space="preserve"> df_top10.toPandas()</w:t>
      </w:r>
      <w:r>
        <w:br/>
      </w:r>
      <w:r>
        <w:br/>
      </w:r>
      <w:r>
        <w:rPr>
          <w:rStyle w:val="CommentTok"/>
        </w:rPr>
        <w:t xml:space="preserve"># Create a bar chart for the top 10 job titles</w:t>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w:t>
      </w:r>
      <w:r>
        <w:rPr>
          <w:rStyle w:val="OperatorTok"/>
        </w:rPr>
        <w:t xml:space="preserve">=</w:t>
      </w:r>
      <w:r>
        <w:rPr>
          <w:rStyle w:val="StringTok"/>
        </w:rPr>
        <w:t xml:space="preserve">"TITLE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w:t>
      </w:r>
      <w:r>
        <w:br/>
      </w:r>
      <w:r>
        <w:br/>
      </w:r>
      <w:r>
        <w:rPr>
          <w:rStyle w:val="CommentTok"/>
        </w:rPr>
        <w:t xml:space="preserve"># Customize the visualization</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  </w:t>
      </w:r>
      <w:r>
        <w:rPr>
          <w:rStyle w:val="CommentTok"/>
        </w:rPr>
        <w:t xml:space="preserve"># Rotate labels for better readability</w:t>
      </w:r>
      <w:r>
        <w:br/>
      </w:r>
      <w:r>
        <w:rPr>
          <w:rStyle w:val="NormalTok"/>
        </w:rPr>
        <w:t xml:space="preserve">    )</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Top 10 Job Titles by Count.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TITLE_NAME                    |Job_Count|</w:t>
      </w:r>
      <w:r>
        <w:br/>
      </w:r>
      <w:r>
        <w:rPr>
          <w:rStyle w:val="VerbatimChar"/>
        </w:rPr>
        <w:t xml:space="preserve">+------------------------------+---------+</w:t>
      </w:r>
      <w:r>
        <w:br/>
      </w:r>
      <w:r>
        <w:rPr>
          <w:rStyle w:val="VerbatimChar"/>
        </w:rPr>
        <w:t xml:space="preserve">|Data Analysts                 |8591     |</w:t>
      </w:r>
      <w:r>
        <w:br/>
      </w:r>
      <w:r>
        <w:rPr>
          <w:rStyle w:val="VerbatimChar"/>
        </w:rPr>
        <w:t xml:space="preserve">|Unclassified                  |3149     |</w:t>
      </w:r>
      <w:r>
        <w:br/>
      </w:r>
      <w:r>
        <w:rPr>
          <w:rStyle w:val="VerbatimChar"/>
        </w:rPr>
        <w:t xml:space="preserve">|Business Intelligence Analysts|2072     |</w:t>
      </w:r>
      <w:r>
        <w:br/>
      </w:r>
      <w:r>
        <w:rPr>
          <w:rStyle w:val="VerbatimChar"/>
        </w:rPr>
        <w:t xml:space="preserve">|Enterprise Architects         |1999     |</w:t>
      </w:r>
      <w:r>
        <w:br/>
      </w:r>
      <w:r>
        <w:rPr>
          <w:rStyle w:val="VerbatimChar"/>
        </w:rPr>
        <w:t xml:space="preserve">|Oracle Cloud HCM Consultants  |1042     |</w:t>
      </w:r>
      <w:r>
        <w:br/>
      </w:r>
      <w:r>
        <w:rPr>
          <w:rStyle w:val="VerbatimChar"/>
        </w:rPr>
        <w:t xml:space="preserve">|Data Modelers                 |668      |</w:t>
      </w:r>
      <w:r>
        <w:br/>
      </w:r>
      <w:r>
        <w:rPr>
          <w:rStyle w:val="VerbatimChar"/>
        </w:rPr>
        <w:t xml:space="preserve">|Data Governance Analysts      |628      |</w:t>
      </w:r>
      <w:r>
        <w:br/>
      </w:r>
      <w:r>
        <w:rPr>
          <w:rStyle w:val="VerbatimChar"/>
        </w:rPr>
        <w:t xml:space="preserve">|Data Analytics Engineers      |537      |</w:t>
      </w:r>
      <w:r>
        <w:br/>
      </w:r>
      <w:r>
        <w:rPr>
          <w:rStyle w:val="VerbatimChar"/>
        </w:rPr>
        <w:t xml:space="preserve">|ERP Business Analysts         |488      |</w:t>
      </w:r>
      <w:r>
        <w:br/>
      </w:r>
      <w:r>
        <w:rPr>
          <w:rStyle w:val="VerbatimChar"/>
        </w:rPr>
        <w:t xml:space="preserve">|Data Quality Analysts         |467      |</w:t>
      </w:r>
      <w:r>
        <w:br/>
      </w:r>
      <w:r>
        <w:rPr>
          <w:rStyle w:val="VerbatimChar"/>
        </w:rPr>
        <w:t xml:space="preserve">+------------------------------+---------+</w:t>
      </w:r>
    </w:p>
    <w:p>
      <w:pPr>
        <w:pStyle w:val="SourceCode"/>
      </w:pPr>
      <w:r>
        <w:rPr>
          <w:rStyle w:val="VerbatimChar"/>
        </w:rPr>
        <w:t xml:space="preserve">Unable to display output for mime type(s): text/html</w:t>
      </w:r>
    </w:p>
    <w:bookmarkStart w:id="27" w:name="key-insights-2"/>
    <w:p>
      <w:pPr>
        <w:pStyle w:val="Heading3"/>
      </w:pPr>
      <w:r>
        <w:t xml:space="preserve">4.0.1 Key Insights</w:t>
      </w:r>
    </w:p>
    <w:p>
      <w:pPr>
        <w:numPr>
          <w:ilvl w:val="0"/>
          <w:numId w:val="1022"/>
        </w:numPr>
        <w:pStyle w:val="Compact"/>
      </w:pPr>
      <w:r>
        <w:rPr>
          <w:bCs/>
          <w:b/>
        </w:rPr>
        <w:t xml:space="preserve">Data Analysts</w:t>
      </w:r>
      <w:r>
        <w:t xml:space="preserve"> </w:t>
      </w:r>
      <w:r>
        <w:t xml:space="preserve">is the most frequently posted job title, significantly outpacing other roles, indicating high demand in the job market.</w:t>
      </w:r>
      <w:r>
        <w:br/>
      </w:r>
    </w:p>
    <w:p>
      <w:pPr>
        <w:numPr>
          <w:ilvl w:val="0"/>
          <w:numId w:val="1022"/>
        </w:numPr>
        <w:pStyle w:val="Compact"/>
      </w:pPr>
      <w:r>
        <w:t xml:space="preserve">Other job titles, such as</w:t>
      </w:r>
      <w:r>
        <w:t xml:space="preserve"> </w:t>
      </w:r>
      <w:r>
        <w:rPr>
          <w:bCs/>
          <w:b/>
        </w:rPr>
        <w:t xml:space="preserve">Business Intelligence Analysts</w:t>
      </w:r>
      <w:r>
        <w:t xml:space="preserve"> </w:t>
      </w:r>
      <w:r>
        <w:t xml:space="preserve">and</w:t>
      </w:r>
      <w:r>
        <w:t xml:space="preserve"> </w:t>
      </w:r>
      <w:r>
        <w:rPr>
          <w:bCs/>
          <w:b/>
        </w:rPr>
        <w:t xml:space="preserve">Enterprise Architects</w:t>
      </w:r>
      <w:r>
        <w:t xml:space="preserve">, also have substantial postings, reflecting a strong need for data-related and strategic technology roles.</w:t>
      </w:r>
    </w:p>
    <w:bookmarkEnd w:id="27"/>
    <w:bookmarkEnd w:id="28"/>
    <w:bookmarkStart w:id="30" w:name="remote-vs-on-site-job-postings"/>
    <w:p>
      <w:pPr>
        <w:pStyle w:val="Heading1"/>
      </w:pPr>
      <w:r>
        <w:t xml:space="preserve">5. Remote vs On-Site Job Postings</w:t>
      </w:r>
    </w:p>
    <w:p>
      <w:pPr>
        <w:numPr>
          <w:ilvl w:val="0"/>
          <w:numId w:val="1023"/>
        </w:numPr>
        <w:pStyle w:val="Compact"/>
      </w:pPr>
      <w:r>
        <w:t xml:space="preserve">Compare the proportion of remote and on-site job postings.</w:t>
      </w:r>
    </w:p>
    <w:p>
      <w:pPr>
        <w:numPr>
          <w:ilvl w:val="0"/>
          <w:numId w:val="1023"/>
        </w:numPr>
        <w:pStyle w:val="Compact"/>
      </w:pPr>
      <w:r>
        <w:rPr>
          <w:bCs/>
          <w:b/>
        </w:rPr>
        <w:t xml:space="preserve">Aggregate Data</w:t>
      </w:r>
    </w:p>
    <w:p>
      <w:pPr>
        <w:numPr>
          <w:ilvl w:val="1"/>
          <w:numId w:val="1024"/>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pie chart</w:t>
      </w:r>
      <w:r>
        <w:t xml:space="preserve"> </w:t>
      </w:r>
      <w:r>
        <w:t xml:space="preserve">where:</w:t>
      </w:r>
    </w:p>
    <w:p>
      <w:pPr>
        <w:numPr>
          <w:ilvl w:val="2"/>
          <w:numId w:val="1026"/>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6"/>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Import necessary librarie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count</w:t>
      </w:r>
      <w:r>
        <w:br/>
      </w:r>
      <w:r>
        <w:br/>
      </w:r>
      <w:r>
        <w:rPr>
          <w:rStyle w:val="CommentTok"/>
        </w:rPr>
        <w:t xml:space="preserve"># Aggregate: Count job postings by remote type</w:t>
      </w:r>
      <w:r>
        <w:br/>
      </w:r>
      <w:r>
        <w:rPr>
          <w:rStyle w:val="NormalTok"/>
        </w:rPr>
        <w:t xml:space="preserve">df_remote_grouped </w:t>
      </w:r>
      <w:r>
        <w:rPr>
          <w:rStyle w:val="OperatorTok"/>
        </w:rPr>
        <w:t xml:space="preserve">=</w:t>
      </w:r>
      <w:r>
        <w:rPr>
          <w:rStyle w:val="NormalTok"/>
        </w:rPr>
        <w:t xml:space="preserve"> df.groupBy(</w:t>
      </w:r>
      <w:r>
        <w:rPr>
          <w:rStyle w:val="StringTok"/>
        </w:rPr>
        <w:t xml:space="preserve">"REMOTE_TYPE_NAME"</w:t>
      </w:r>
      <w:r>
        <w:rPr>
          <w:rStyle w:val="NormalTok"/>
        </w:rPr>
        <w:t xml:space="preserve">).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CommentTok"/>
        </w:rPr>
        <w:t xml:space="preserve"># Show distinct remote type job postings in Spark DataFrame</w:t>
      </w:r>
      <w:r>
        <w:br/>
      </w:r>
      <w:r>
        <w:rPr>
          <w:rStyle w:val="NormalTok"/>
        </w:rPr>
        <w:t xml:space="preserve">df_remote_grouped.show(</w:t>
      </w:r>
      <w:r>
        <w:rPr>
          <w:rStyle w:val="DecValTok"/>
        </w:rPr>
        <w:t xml:space="preserve">10</w:t>
      </w:r>
      <w:r>
        <w:rPr>
          <w:rStyle w:val="NormalTok"/>
        </w:rPr>
        <w:t xml:space="preserve">, </w:t>
      </w:r>
      <w:r>
        <w:rPr>
          <w:rStyle w:val="VariableTok"/>
        </w:rPr>
        <w:t xml:space="preserve">False</w:t>
      </w:r>
      <w:r>
        <w:rPr>
          <w:rStyle w:val="NormalTok"/>
        </w:rPr>
        <w:t xml:space="preserve">)</w:t>
      </w:r>
      <w:r>
        <w:br/>
      </w:r>
      <w:r>
        <w:br/>
      </w:r>
      <w:r>
        <w:rPr>
          <w:rStyle w:val="CommentTok"/>
        </w:rPr>
        <w:t xml:space="preserve"># Convert to Pandas DataFrame for display</w:t>
      </w:r>
      <w:r>
        <w:br/>
      </w:r>
      <w:r>
        <w:rPr>
          <w:rStyle w:val="NormalTok"/>
        </w:rPr>
        <w:t xml:space="preserve">pdf_remote </w:t>
      </w:r>
      <w:r>
        <w:rPr>
          <w:rStyle w:val="OperatorTok"/>
        </w:rPr>
        <w:t xml:space="preserve">=</w:t>
      </w:r>
      <w:r>
        <w:rPr>
          <w:rStyle w:val="NormalTok"/>
        </w:rPr>
        <w:t xml:space="preserve"> df_remote_grouped.toPandas()</w:t>
      </w:r>
      <w:r>
        <w:br/>
      </w:r>
      <w:r>
        <w:br/>
      </w:r>
      <w:r>
        <w:rPr>
          <w:rStyle w:val="CommentTok"/>
        </w:rPr>
        <w:t xml:space="preserve"># Create a pie chart for remote vs on-site job postings</w:t>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2</w:t>
      </w:r>
      <w:r>
        <w:br/>
      </w:r>
      <w:r>
        <w:rPr>
          <w:rStyle w:val="NormalTok"/>
        </w:rPr>
        <w:t xml:space="preserve">)</w:t>
      </w:r>
      <w:r>
        <w:br/>
      </w:r>
      <w:r>
        <w:br/>
      </w:r>
      <w:r>
        <w:rPr>
          <w:rStyle w:val="CommentTok"/>
        </w:rPr>
        <w:t xml:space="preserve"># Customize the visualization</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Remote vs On-Site Job Postings.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REMOTE_TYPE_NAME|Job_Count|</w:t>
      </w:r>
      <w:r>
        <w:br/>
      </w:r>
      <w:r>
        <w:rPr>
          <w:rStyle w:val="VerbatimChar"/>
        </w:rPr>
        <w:t xml:space="preserve">+----------------+---------+</w:t>
      </w:r>
      <w:r>
        <w:br/>
      </w:r>
      <w:r>
        <w:rPr>
          <w:rStyle w:val="VerbatimChar"/>
        </w:rPr>
        <w:t xml:space="preserve">|Remote          |12497    |</w:t>
      </w:r>
      <w:r>
        <w:br/>
      </w:r>
      <w:r>
        <w:rPr>
          <w:rStyle w:val="VerbatimChar"/>
        </w:rPr>
        <w:t xml:space="preserve">|[None]          |56570    |</w:t>
      </w:r>
      <w:r>
        <w:br/>
      </w:r>
      <w:r>
        <w:rPr>
          <w:rStyle w:val="VerbatimChar"/>
        </w:rPr>
        <w:t xml:space="preserve">|NULL            |44       |</w:t>
      </w:r>
      <w:r>
        <w:br/>
      </w:r>
      <w:r>
        <w:rPr>
          <w:rStyle w:val="VerbatimChar"/>
        </w:rPr>
        <w:t xml:space="preserve">|Not Remote      |1127     |</w:t>
      </w:r>
      <w:r>
        <w:br/>
      </w:r>
      <w:r>
        <w:rPr>
          <w:rStyle w:val="VerbatimChar"/>
        </w:rPr>
        <w:t xml:space="preserve">|Hybrid Remote   |2260     |</w:t>
      </w:r>
      <w:r>
        <w:br/>
      </w:r>
      <w:r>
        <w:rPr>
          <w:rStyle w:val="VerbatimChar"/>
        </w:rPr>
        <w:t xml:space="preserve">+----------------+---------+</w:t>
      </w:r>
    </w:p>
    <w:p>
      <w:pPr>
        <w:pStyle w:val="SourceCode"/>
      </w:pPr>
      <w:r>
        <w:rPr>
          <w:rStyle w:val="VerbatimChar"/>
        </w:rPr>
        <w:t xml:space="preserve">Unable to display output for mime type(s): text/html</w:t>
      </w:r>
    </w:p>
    <w:bookmarkStart w:id="29" w:name="key-insights-3"/>
    <w:p>
      <w:pPr>
        <w:pStyle w:val="Heading3"/>
      </w:pPr>
      <w:r>
        <w:t xml:space="preserve">5.0.1 Key Insights</w:t>
      </w:r>
    </w:p>
    <w:p>
      <w:pPr>
        <w:pStyle w:val="FirstParagraph"/>
      </w:pPr>
      <w:r>
        <w:t xml:space="preserve">-This chart shows that 78% of current job postings are on-site (Not Remote), which dominates by a large margin, while remote work (Remote) accounts for only 0.06%, and hybrid work (Hybrid Remote) makes up 3.72%, indicating that the traditional office model remains dominant. Notably, 17.2% of the job postings lack a specified work arrangement (null), suggesting that there may be issues with data completeness in some of the job listings.</w:t>
      </w:r>
    </w:p>
    <w:bookmarkEnd w:id="29"/>
    <w:bookmarkEnd w:id="30"/>
    <w:bookmarkStart w:id="32" w:name="X86199386aeb4f3700c550eba340cea58e888cc9"/>
    <w:p>
      <w:pPr>
        <w:pStyle w:val="Heading1"/>
      </w:pPr>
      <w:r>
        <w:t xml:space="preserve">6. Skill Demand Analysis by Industry (Stacked Bar Chart)</w:t>
      </w:r>
    </w:p>
    <w:p>
      <w:pPr>
        <w:numPr>
          <w:ilvl w:val="0"/>
          <w:numId w:val="1027"/>
        </w:numPr>
        <w:pStyle w:val="Compact"/>
      </w:pPr>
      <w:r>
        <w:t xml:space="preserve">Identify which skills are most in demand in various industries.</w:t>
      </w:r>
    </w:p>
    <w:p>
      <w:pPr>
        <w:numPr>
          <w:ilvl w:val="0"/>
          <w:numId w:val="1027"/>
        </w:numPr>
        <w:pStyle w:val="Compact"/>
      </w:pPr>
      <w:r>
        <w:rPr>
          <w:bCs/>
          <w:b/>
        </w:rPr>
        <w:t xml:space="preserve">Aggregate Data</w:t>
      </w:r>
    </w:p>
    <w:p>
      <w:pPr>
        <w:numPr>
          <w:ilvl w:val="1"/>
          <w:numId w:val="1028"/>
        </w:numPr>
        <w:pStyle w:val="Compact"/>
      </w:pPr>
      <w:r>
        <w:t xml:space="preserve">Extract</w:t>
      </w:r>
      <w:r>
        <w:t xml:space="preserve"> </w:t>
      </w:r>
      <w:r>
        <w:rPr>
          <w:bCs/>
          <w:b/>
        </w:rPr>
        <w:t xml:space="preserve">skills</w:t>
      </w:r>
      <w:r>
        <w:t xml:space="preserve"> </w:t>
      </w:r>
      <w:r>
        <w:t xml:space="preserve">from job postings.</w:t>
      </w:r>
    </w:p>
    <w:p>
      <w:pPr>
        <w:numPr>
          <w:ilvl w:val="1"/>
          <w:numId w:val="1028"/>
        </w:numPr>
        <w:pStyle w:val="Compact"/>
      </w:pPr>
      <w:r>
        <w:t xml:space="preserve">Count occurrences of skills grouped by</w:t>
      </w:r>
      <w:r>
        <w:t xml:space="preserve"> </w:t>
      </w:r>
      <w:r>
        <w:rPr>
          <w:bCs/>
          <w:b/>
        </w:rPr>
        <w:t xml:space="preserve">NAICS industry codes</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stacked bar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30"/>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30"/>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count, explode, split, trim</w:t>
      </w:r>
      <w:r>
        <w:br/>
      </w:r>
      <w:r>
        <w:br/>
      </w:r>
      <w:r>
        <w:rPr>
          <w:rStyle w:val="CommentTok"/>
        </w:rPr>
        <w:t xml:space="preserve"># Exploding skills from the SKILLS_NAME column and cleaning up the data</w:t>
      </w:r>
      <w:r>
        <w:br/>
      </w:r>
      <w:r>
        <w:rPr>
          <w:rStyle w:val="NormalTok"/>
        </w:rPr>
        <w:t xml:space="preserve">df_exploded </w:t>
      </w:r>
      <w:r>
        <w:rPr>
          <w:rStyle w:val="OperatorTok"/>
        </w:rPr>
        <w:t xml:space="preserve">=</w:t>
      </w:r>
      <w:r>
        <w:rPr>
          <w:rStyle w:val="NormalTok"/>
        </w:rPr>
        <w:t xml:space="preserve"> df.withColumn(</w:t>
      </w:r>
      <w:r>
        <w:rPr>
          <w:rStyle w:val="StringTok"/>
        </w:rPr>
        <w:t xml:space="preserve">"SKILL"</w:t>
      </w:r>
      <w:r>
        <w:rPr>
          <w:rStyle w:val="NormalTok"/>
        </w:rPr>
        <w:t xml:space="preserve">, explode(split(col(</w:t>
      </w:r>
      <w:r>
        <w:rPr>
          <w:rStyle w:val="StringTok"/>
        </w:rPr>
        <w:t xml:space="preserve">"SKILLS_NAME"</w:t>
      </w:r>
      <w:r>
        <w:rPr>
          <w:rStyle w:val="NormalTok"/>
        </w:rPr>
        <w:t xml:space="preserve">), </w:t>
      </w:r>
      <w:r>
        <w:rPr>
          <w:rStyle w:val="StringTok"/>
        </w:rPr>
        <w:t xml:space="preserve">",|, "</w:t>
      </w:r>
      <w:r>
        <w:rPr>
          <w:rStyle w:val="NormalTok"/>
        </w:rPr>
        <w:t xml:space="preserve">)))</w:t>
      </w:r>
      <w:r>
        <w:br/>
      </w:r>
      <w:r>
        <w:rPr>
          <w:rStyle w:val="NormalTok"/>
        </w:rPr>
        <w:t xml:space="preserve">df_exploded </w:t>
      </w:r>
      <w:r>
        <w:rPr>
          <w:rStyle w:val="OperatorTok"/>
        </w:rPr>
        <w:t xml:space="preserve">=</w:t>
      </w:r>
      <w:r>
        <w:rPr>
          <w:rStyle w:val="NormalTok"/>
        </w:rPr>
        <w:t xml:space="preserve"> df_exploded.</w:t>
      </w:r>
      <w:r>
        <w:rPr>
          <w:rStyle w:val="BuiltInTok"/>
        </w:rPr>
        <w:t xml:space="preserve">filter</w:t>
      </w:r>
      <w:r>
        <w:rPr>
          <w:rStyle w:val="NormalTok"/>
        </w:rPr>
        <w:t xml:space="preserve">(col(</w:t>
      </w:r>
      <w:r>
        <w:rPr>
          <w:rStyle w:val="StringTok"/>
        </w:rPr>
        <w:t xml:space="preserve">"SKILL"</w:t>
      </w:r>
      <w:r>
        <w:rPr>
          <w:rStyle w:val="NormalTok"/>
        </w:rPr>
        <w:t xml:space="preserve">).isNotNull() </w:t>
      </w:r>
      <w:r>
        <w:rPr>
          <w:rStyle w:val="OperatorTok"/>
        </w:rPr>
        <w:t xml:space="preserve">&amp;</w:t>
      </w:r>
      <w:r>
        <w:rPr>
          <w:rStyle w:val="NormalTok"/>
        </w:rPr>
        <w:t xml:space="preserve"> (col(</w:t>
      </w:r>
      <w:r>
        <w:rPr>
          <w:rStyle w:val="StringTok"/>
        </w:rPr>
        <w:t xml:space="preserve">"SKI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_exploded </w:t>
      </w:r>
      <w:r>
        <w:rPr>
          <w:rStyle w:val="OperatorTok"/>
        </w:rPr>
        <w:t xml:space="preserve">=</w:t>
      </w:r>
      <w:r>
        <w:rPr>
          <w:rStyle w:val="NormalTok"/>
        </w:rPr>
        <w:t xml:space="preserve"> df_exploded.withColumn(</w:t>
      </w:r>
      <w:r>
        <w:rPr>
          <w:rStyle w:val="StringTok"/>
        </w:rPr>
        <w:t xml:space="preserve">"SKILL"</w:t>
      </w:r>
      <w:r>
        <w:rPr>
          <w:rStyle w:val="NormalTok"/>
        </w:rPr>
        <w:t xml:space="preserve">, trim(col(</w:t>
      </w:r>
      <w:r>
        <w:rPr>
          <w:rStyle w:val="StringTok"/>
        </w:rPr>
        <w:t xml:space="preserve">"SKILL"</w:t>
      </w:r>
      <w:r>
        <w:rPr>
          <w:rStyle w:val="NormalTok"/>
        </w:rPr>
        <w:t xml:space="preserve">)))  </w:t>
      </w:r>
      <w:r>
        <w:rPr>
          <w:rStyle w:val="CommentTok"/>
        </w:rPr>
        <w:t xml:space="preserve"># Trim any extra spaces</w:t>
      </w:r>
      <w:r>
        <w:br/>
      </w:r>
      <w:r>
        <w:br/>
      </w:r>
      <w:r>
        <w:rPr>
          <w:rStyle w:val="CommentTok"/>
        </w:rPr>
        <w:t xml:space="preserve"># Aggregating skill counts by industry and skill</w:t>
      </w:r>
      <w:r>
        <w:br/>
      </w:r>
      <w:r>
        <w:rPr>
          <w:rStyle w:val="NormalTok"/>
        </w:rPr>
        <w:t xml:space="preserve">df_group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br/>
      </w:r>
      <w:r>
        <w:rPr>
          <w:rStyle w:val="CommentTok"/>
        </w:rPr>
        <w:t xml:space="preserve"># Get top 10 skills by total skill count across all industries</w:t>
      </w:r>
      <w:r>
        <w:br/>
      </w:r>
      <w:r>
        <w:rPr>
          <w:rStyle w:val="NormalTok"/>
        </w:rPr>
        <w:t xml:space="preserve">top_skills </w:t>
      </w:r>
      <w:r>
        <w:rPr>
          <w:rStyle w:val="OperatorTok"/>
        </w:rPr>
        <w:t xml:space="preserve">=</w:t>
      </w:r>
      <w:r>
        <w:rPr>
          <w:rStyle w:val="NormalTok"/>
        </w:rPr>
        <w:t xml:space="preserve"> df_grouped.groupBy(</w:t>
      </w:r>
      <w:r>
        <w:rPr>
          <w:rStyle w:val="StringTok"/>
        </w:rPr>
        <w:t xml:space="preserve">"SKILL"</w:t>
      </w:r>
      <w:r>
        <w:rPr>
          <w:rStyle w:val="NormalTok"/>
        </w:rPr>
        <w:t xml:space="preserve">).</w:t>
      </w:r>
      <w:r>
        <w:rPr>
          <w:rStyle w:val="BuiltInTok"/>
        </w:rPr>
        <w:t xml:space="preserve">sum</w:t>
      </w:r>
      <w:r>
        <w:rPr>
          <w:rStyle w:val="NormalTok"/>
        </w:rPr>
        <w:t xml:space="preserve">(</w:t>
      </w:r>
      <w:r>
        <w:rPr>
          <w:rStyle w:val="StringTok"/>
        </w:rPr>
        <w:t xml:space="preserve">"Skill_Count"</w:t>
      </w:r>
      <w:r>
        <w:rPr>
          <w:rStyle w:val="NormalTok"/>
        </w:rPr>
        <w:t xml:space="preserve">).orderBy(col(</w:t>
      </w:r>
      <w:r>
        <w:rPr>
          <w:rStyle w:val="StringTok"/>
        </w:rPr>
        <w:t xml:space="preserve">"sum(Skill_Count)"</w:t>
      </w:r>
      <w:r>
        <w:rPr>
          <w:rStyle w:val="NormalTok"/>
        </w:rPr>
        <w:t xml:space="preserve">).desc()).limit(</w:t>
      </w:r>
      <w:r>
        <w:rPr>
          <w:rStyle w:val="DecValTok"/>
        </w:rPr>
        <w:t xml:space="preserve">10</w:t>
      </w:r>
      <w:r>
        <w:rPr>
          <w:rStyle w:val="NormalTok"/>
        </w:rPr>
        <w:t xml:space="preserve">)</w:t>
      </w:r>
      <w:r>
        <w:br/>
      </w:r>
      <w:r>
        <w:br/>
      </w:r>
      <w:r>
        <w:rPr>
          <w:rStyle w:val="CommentTok"/>
        </w:rPr>
        <w:t xml:space="preserve"># Join to filter out only the top 10 skills and ensure industries are not null</w:t>
      </w:r>
      <w:r>
        <w:br/>
      </w:r>
      <w:r>
        <w:rPr>
          <w:rStyle w:val="NormalTok"/>
        </w:rPr>
        <w:t xml:space="preserve">df_filtered </w:t>
      </w:r>
      <w:r>
        <w:rPr>
          <w:rStyle w:val="OperatorTok"/>
        </w:rPr>
        <w:t xml:space="preserve">=</w:t>
      </w:r>
      <w:r>
        <w:rPr>
          <w:rStyle w:val="NormalTok"/>
        </w:rPr>
        <w:t xml:space="preserve"> df_grouped.join(top_skills, </w:t>
      </w:r>
      <w:r>
        <w:rPr>
          <w:rStyle w:val="StringTok"/>
        </w:rPr>
        <w:t xml:space="preserve">"SKILL"</w:t>
      </w:r>
      <w:r>
        <w:rPr>
          <w:rStyle w:val="NormalTok"/>
        </w:rPr>
        <w:t xml:space="preserve">, </w:t>
      </w:r>
      <w:r>
        <w:rPr>
          <w:rStyle w:val="StringTok"/>
        </w:rPr>
        <w:t xml:space="preserve">"inner"</w:t>
      </w:r>
      <w:r>
        <w:rPr>
          <w:rStyle w:val="NormalTok"/>
        </w:rPr>
        <w:t xml:space="preserve">)</w:t>
      </w:r>
      <w:r>
        <w:br/>
      </w:r>
      <w:r>
        <w:rPr>
          <w:rStyle w:val="NormalTok"/>
        </w:rPr>
        <w:t xml:space="preserve">df_filtered </w:t>
      </w:r>
      <w:r>
        <w:rPr>
          <w:rStyle w:val="OperatorTok"/>
        </w:rPr>
        <w:t xml:space="preserve">=</w:t>
      </w:r>
      <w:r>
        <w:rPr>
          <w:rStyle w:val="NormalTok"/>
        </w:rPr>
        <w:t xml:space="preserve"> df_filtered.</w:t>
      </w:r>
      <w:r>
        <w:rPr>
          <w:rStyle w:val="BuiltInTok"/>
        </w:rPr>
        <w:t xml:space="preserve">filter</w:t>
      </w:r>
      <w:r>
        <w:rPr>
          <w:rStyle w:val="NormalTok"/>
        </w:rPr>
        <w:t xml:space="preserve">(col(</w:t>
      </w:r>
      <w:r>
        <w:rPr>
          <w:rStyle w:val="StringTok"/>
        </w:rPr>
        <w:t xml:space="preserve">"NAICS2_NAME"</w:t>
      </w:r>
      <w:r>
        <w:rPr>
          <w:rStyle w:val="NormalTok"/>
        </w:rPr>
        <w:t xml:space="preserve">).isNotNull())</w:t>
      </w:r>
      <w:r>
        <w:br/>
      </w:r>
      <w:r>
        <w:br/>
      </w:r>
      <w:r>
        <w:rPr>
          <w:rStyle w:val="CommentTok"/>
        </w:rPr>
        <w:t xml:space="preserve"># Convert to Pandas for plotting</w:t>
      </w:r>
      <w:r>
        <w:br/>
      </w:r>
      <w:r>
        <w:rPr>
          <w:rStyle w:val="NormalTok"/>
        </w:rPr>
        <w:t xml:space="preserve">pdf </w:t>
      </w:r>
      <w:r>
        <w:rPr>
          <w:rStyle w:val="OperatorTok"/>
        </w:rPr>
        <w:t xml:space="preserve">=</w:t>
      </w:r>
      <w:r>
        <w:rPr>
          <w:rStyle w:val="NormalTok"/>
        </w:rPr>
        <w:t xml:space="preserve"> df_filtered.toPandas()</w:t>
      </w:r>
      <w:r>
        <w:br/>
      </w:r>
      <w:r>
        <w:br/>
      </w:r>
      <w:r>
        <w:rPr>
          <w:rStyle w:val="CommentTok"/>
        </w:rPr>
        <w:t xml:space="preserve"># Create a stacked bar chart using Plotly</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kill_Count"</w:t>
      </w:r>
      <w:r>
        <w:rPr>
          <w:rStyle w:val="NormalTok"/>
        </w:rPr>
        <w:t xml:space="preserve">, </w:t>
      </w:r>
      <w:r>
        <w:br/>
      </w:r>
      <w:r>
        <w:rPr>
          <w:rStyle w:val="NormalTok"/>
        </w:rPr>
        <w:t xml:space="preserve">    color</w:t>
      </w:r>
      <w:r>
        <w:rPr>
          <w:rStyle w:val="OperatorTok"/>
        </w:rPr>
        <w:t xml:space="preserve">=</w:t>
      </w:r>
      <w:r>
        <w:rPr>
          <w:rStyle w:val="StringTok"/>
        </w:rPr>
        <w:t xml:space="preserve">"SKILL"</w:t>
      </w:r>
      <w:r>
        <w:rPr>
          <w:rStyle w:val="NormalTok"/>
        </w:rPr>
        <w:t xml:space="preserve">,  </w:t>
      </w:r>
      <w:r>
        <w:br/>
      </w:r>
      <w:r>
        <w:rPr>
          <w:rStyle w:val="NormalTok"/>
        </w:rPr>
        <w:t xml:space="preserve">    title</w:t>
      </w:r>
      <w:r>
        <w:rPr>
          <w:rStyle w:val="OperatorTok"/>
        </w:rPr>
        <w:t xml:space="preserve">=</w:t>
      </w:r>
      <w:r>
        <w:rPr>
          <w:rStyle w:val="StringTok"/>
        </w:rPr>
        <w:t xml:space="preserve">"Skill Demand Analysis by Industry"</w:t>
      </w:r>
      <w:r>
        <w:rPr>
          <w:rStyle w:val="NormalTok"/>
        </w:rPr>
        <w:t xml:space="preserve">,</w:t>
      </w:r>
      <w:r>
        <w:br/>
      </w:r>
      <w:r>
        <w:rPr>
          <w:rStyle w:val="NormalTok"/>
        </w:rPr>
        <w:t xml:space="preserve">    text</w:t>
      </w:r>
      <w:r>
        <w:rPr>
          <w:rStyle w:val="OperatorTok"/>
        </w:rPr>
        <w:t xml:space="preserve">=</w:t>
      </w:r>
      <w:r>
        <w:rPr>
          <w:rStyle w:val="StringTok"/>
        </w:rPr>
        <w:t xml:space="preserve">"Skill_Count"</w:t>
      </w:r>
      <w:r>
        <w:rPr>
          <w:rStyle w:val="NormalTok"/>
        </w:rPr>
        <w:t xml:space="preserve">,  </w:t>
      </w:r>
      <w:r>
        <w:br/>
      </w:r>
      <w:r>
        <w:rPr>
          <w:rStyle w:val="NormalTok"/>
        </w:rPr>
        <w:t xml:space="preserve">    barmode</w:t>
      </w:r>
      <w:r>
        <w:rPr>
          <w:rStyle w:val="OperatorTok"/>
        </w:rPr>
        <w:t xml:space="preserve">=</w:t>
      </w:r>
      <w:r>
        <w:rPr>
          <w:rStyle w:val="StringTok"/>
        </w:rPr>
        <w:t xml:space="preserve">"stack"</w:t>
      </w:r>
      <w:r>
        <w:rPr>
          <w:rStyle w:val="NormalTok"/>
        </w:rPr>
        <w:t xml:space="preserve">, </w:t>
      </w:r>
      <w:r>
        <w:br/>
      </w:r>
      <w:r>
        <w:rPr>
          <w:rStyle w:val="NormalTok"/>
        </w:rPr>
        <w:t xml:space="preserve">    color_discrete_sequence</w:t>
      </w:r>
      <w:r>
        <w:rPr>
          <w:rStyle w:val="OperatorTok"/>
        </w:rPr>
        <w:t xml:space="preserve">=</w:t>
      </w:r>
      <w:r>
        <w:rPr>
          <w:rStyle w:val="NormalTok"/>
        </w:rPr>
        <w:t xml:space="preserve">px.colors.qualitative.Set3  </w:t>
      </w:r>
      <w:r>
        <w:br/>
      </w:r>
      <w:r>
        <w:rPr>
          <w:rStyle w:val="NormalTok"/>
        </w:rPr>
        <w:t xml:space="preserve">)</w:t>
      </w:r>
      <w:r>
        <w:br/>
      </w:r>
      <w:r>
        <w:br/>
      </w:r>
      <w:r>
        <w:rPr>
          <w:rStyle w:val="CommentTok"/>
        </w:rPr>
        <w:t xml:space="preserve"># Customize layout and font styles</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  </w:t>
      </w:r>
      <w:r>
        <w:br/>
      </w:r>
      <w:r>
        <w:rPr>
          <w:rStyle w:val="NormalTok"/>
        </w:rPr>
        <w:t xml:space="preserve">    yaxis_title</w:t>
      </w:r>
      <w:r>
        <w:rPr>
          <w:rStyle w:val="OperatorTok"/>
        </w:rPr>
        <w:t xml:space="preserve">=</w:t>
      </w:r>
      <w:r>
        <w:rPr>
          <w:rStyle w:val="StringTok"/>
        </w:rPr>
        <w:t xml:space="preserve">"Skill Count"</w:t>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  </w:t>
      </w:r>
      <w:r>
        <w:rPr>
          <w:rStyle w:val="CommentTok"/>
        </w:rPr>
        <w:t xml:space="preserve"># White background for the plot</w:t>
      </w:r>
      <w:r>
        <w:br/>
      </w:r>
      <w:r>
        <w:rPr>
          <w:rStyle w:val="NormalTok"/>
        </w:rPr>
        <w:t xml:space="preserve">    xaxis_tickangle</w:t>
      </w:r>
      <w:r>
        <w:rPr>
          <w:rStyle w:val="OperatorTok"/>
        </w:rPr>
        <w:t xml:space="preserve">=-</w:t>
      </w:r>
      <w:r>
        <w:rPr>
          <w:rStyle w:val="DecValTok"/>
        </w:rPr>
        <w:t xml:space="preserve">30</w:t>
      </w:r>
      <w:r>
        <w:rPr>
          <w:rStyle w:val="NormalTok"/>
        </w:rPr>
        <w:t xml:space="preserve">,  </w:t>
      </w:r>
      <w:r>
        <w:br/>
      </w:r>
      <w:r>
        <w:rPr>
          <w:rStyle w:val="NormalTok"/>
        </w:rPr>
        <w:t xml:space="preserve">    width</w:t>
      </w:r>
      <w:r>
        <w:rPr>
          <w:rStyle w:val="OperatorTok"/>
        </w:rPr>
        <w:t xml:space="preserve">=</w:t>
      </w:r>
      <w:r>
        <w:rPr>
          <w:rStyle w:val="DecValTok"/>
        </w:rPr>
        <w:t xml:space="preserve">1600</w:t>
      </w:r>
      <w:r>
        <w:rPr>
          <w:rStyle w:val="NormalTok"/>
        </w:rPr>
        <w:t xml:space="preserve">, </w:t>
      </w:r>
      <w:r>
        <w:br/>
      </w:r>
      <w:r>
        <w:rPr>
          <w:rStyle w:val="NormalTok"/>
        </w:rPr>
        <w:t xml:space="preserve">    height</w:t>
      </w:r>
      <w:r>
        <w:rPr>
          <w:rStyle w:val="OperatorTok"/>
        </w:rPr>
        <w:t xml:space="preserve">=</w:t>
      </w:r>
      <w:r>
        <w:rPr>
          <w:rStyle w:val="DecValTok"/>
        </w:rPr>
        <w:t xml:space="preserve">800</w:t>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  </w:t>
      </w:r>
      <w:r>
        <w:br/>
      </w:r>
      <w:r>
        <w:rPr>
          <w:rStyle w:val="NormalTok"/>
        </w:rPr>
        <w:t xml:space="preserve">        y</w:t>
      </w:r>
      <w:r>
        <w:rPr>
          <w:rStyle w:val="OperatorTok"/>
        </w:rPr>
        <w:t xml:space="preserve">=</w:t>
      </w:r>
      <w:r>
        <w:rPr>
          <w:rStyle w:val="DecValTok"/>
        </w:rPr>
        <w:t xml:space="preserve">1</w:t>
      </w:r>
      <w:r>
        <w:rPr>
          <w:rStyle w:val="NormalTok"/>
        </w:rPr>
        <w:t xml:space="preserve">, </w:t>
      </w:r>
      <w:r>
        <w:br/>
      </w:r>
      <w:r>
        <w:rPr>
          <w:rStyle w:val="NormalTok"/>
        </w:rPr>
        <w:t xml:space="preserve">        xanchor</w:t>
      </w:r>
      <w:r>
        <w:rPr>
          <w:rStyle w:val="OperatorTok"/>
        </w:rPr>
        <w:t xml:space="preserve">=</w:t>
      </w:r>
      <w:r>
        <w:rPr>
          <w:rStyle w:val="StringTok"/>
        </w:rPr>
        <w:t xml:space="preserve">"left"</w:t>
      </w:r>
      <w:r>
        <w:rPr>
          <w:rStyle w:val="NormalTok"/>
        </w:rPr>
        <w:t xml:space="preserve">, </w:t>
      </w:r>
      <w:r>
        <w:br/>
      </w:r>
      <w:r>
        <w:rPr>
          <w:rStyle w:val="NormalTok"/>
        </w:rPr>
        <w:t xml:space="preserve">        x</w:t>
      </w:r>
      <w:r>
        <w:rPr>
          <w:rStyle w:val="OperatorTok"/>
        </w:rPr>
        <w:t xml:space="preserve">=</w:t>
      </w:r>
      <w:r>
        <w:rPr>
          <w:rStyle w:val="FloatTok"/>
        </w:rPr>
        <w:t xml:space="preserve">1.02</w:t>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Display the plot</w:t>
      </w:r>
      <w:r>
        <w:br/>
      </w:r>
      <w:r>
        <w:rPr>
          <w:rStyle w:val="NormalTok"/>
        </w:rPr>
        <w:t xml:space="preserve">fig.show()</w:t>
      </w:r>
      <w:r>
        <w:br/>
      </w:r>
      <w:r>
        <w:rPr>
          <w:rStyle w:val="NormalTok"/>
        </w:rPr>
        <w:t xml:space="preserve">fig.write_image(</w:t>
      </w:r>
      <w:r>
        <w:rPr>
          <w:rStyle w:val="StringTok"/>
        </w:rPr>
        <w:t xml:space="preserve">"output/Skill Demand Analysis by Industry.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bookmarkStart w:id="31" w:name="key-insights-4"/>
    <w:p>
      <w:pPr>
        <w:pStyle w:val="Heading2"/>
      </w:pPr>
      <w:r>
        <w:t xml:space="preserve">6.1 Key Insights</w:t>
      </w:r>
    </w:p>
    <w:p>
      <w:pPr>
        <w:pStyle w:val="FirstParagraph"/>
      </w:pPr>
      <w:r>
        <w:t xml:space="preserve">The graph reveals that data analysis and SQL programming skills show consistently high demand across multiple industries, particularly in Education/Services (4,388 mentions) and Retail Trade Manufacturing (657 mentions), indicating a strong emphasis on data-driven decision-making. However, significant discrepancies in skill counts—such as the unusually high 3,233 mentions in</w:t>
      </w:r>
      <w:r>
        <w:t xml:space="preserve"> </w:t>
      </w:r>
      <w:r>
        <w:t xml:space="preserve">“</w:t>
      </w:r>
      <w:r>
        <w:t xml:space="preserve">Other Services</w:t>
      </w:r>
      <w:r>
        <w:t xml:space="preserve">”</w:t>
      </w:r>
      <w:r>
        <w:t xml:space="preserve"> </w:t>
      </w:r>
      <w:r>
        <w:t xml:space="preserve">compared to lower figures like 89 in</w:t>
      </w:r>
      <w:r>
        <w:t xml:space="preserve"> </w:t>
      </w:r>
      <w:r>
        <w:t xml:space="preserve">“</w:t>
      </w:r>
      <w:r>
        <w:t xml:space="preserve">Accommodation and Food Services</w:t>
      </w:r>
      <w:r>
        <w:t xml:space="preserve">”</w:t>
      </w:r>
      <w:r>
        <w:t xml:space="preserve">—suggest either concentrated specialization in certain sectors or potential data classification inconsistencies.</w:t>
      </w:r>
    </w:p>
    <w:bookmarkEnd w:id="31"/>
    <w:bookmarkEnd w:id="32"/>
    <w:bookmarkStart w:id="34" w:name="X40a4e0b8656d085c4d809f8329881b2eb35516b"/>
    <w:p>
      <w:pPr>
        <w:pStyle w:val="Heading1"/>
      </w:pPr>
      <w:r>
        <w:t xml:space="preserve">7. Salary Analysis by ONET Occupation Type (Bubble Chart)</w:t>
      </w:r>
    </w:p>
    <w:p>
      <w:pPr>
        <w:numPr>
          <w:ilvl w:val="0"/>
          <w:numId w:val="1031"/>
        </w:numPr>
        <w:pStyle w:val="Compact"/>
      </w:pPr>
      <w:r>
        <w:t xml:space="preserve">Analyze how salaries differ across ONET occupation types.</w:t>
      </w:r>
    </w:p>
    <w:p>
      <w:pPr>
        <w:numPr>
          <w:ilvl w:val="0"/>
          <w:numId w:val="1031"/>
        </w:numPr>
        <w:pStyle w:val="Compact"/>
      </w:pPr>
      <w:r>
        <w:rPr>
          <w:bCs/>
          <w:b/>
        </w:rPr>
        <w:t xml:space="preserve">Aggregate Data</w:t>
      </w:r>
    </w:p>
    <w:p>
      <w:pPr>
        <w:numPr>
          <w:ilvl w:val="1"/>
          <w:numId w:val="1032"/>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bubble chart</w:t>
      </w:r>
      <w:r>
        <w:t xml:space="preserve"> </w:t>
      </w:r>
      <w:r>
        <w:t xml:space="preserve">where:</w:t>
      </w:r>
    </w:p>
    <w:p>
      <w:pPr>
        <w:numPr>
          <w:ilvl w:val="2"/>
          <w:numId w:val="1034"/>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4"/>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4"/>
        </w:numPr>
        <w:pStyle w:val="Compact"/>
      </w:pPr>
      <w:r>
        <w:rPr>
          <w:bCs/>
          <w:b/>
        </w:rPr>
        <w:t xml:space="preserve">Size</w:t>
      </w:r>
      <w:r>
        <w:t xml:space="preserve"> </w:t>
      </w:r>
      <w:r>
        <w:t xml:space="preserve">= Number of job posting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Import necessary librarie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avg</w:t>
      </w:r>
      <w:r>
        <w:br/>
      </w:r>
      <w:r>
        <w:br/>
      </w:r>
      <w:r>
        <w:rPr>
          <w:rStyle w:val="CommentTok"/>
        </w:rPr>
        <w:t xml:space="preserve"># ---- Data Preprocessing ----</w:t>
      </w:r>
      <w:r>
        <w:br/>
      </w:r>
      <w:r>
        <w:rPr>
          <w:rStyle w:val="CommentTok"/>
        </w:rPr>
        <w:t xml:space="preserve"># Filter valid data where ONET_NAME and SALARY_FROM, SALARY_TO are not null</w:t>
      </w:r>
      <w:r>
        <w:br/>
      </w:r>
      <w:r>
        <w:rPr>
          <w:rStyle w:val="NormalTok"/>
        </w:rPr>
        <w:t xml:space="preserve">df_clean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ONET_NAME"</w:t>
      </w:r>
      <w:r>
        <w:rPr>
          <w:rStyle w:val="NormalTok"/>
        </w:rPr>
        <w:t xml:space="preserve">).isNotNull()) </w:t>
      </w:r>
      <w:r>
        <w:br/>
      </w:r>
      <w:r>
        <w:rPr>
          <w:rStyle w:val="NormalTok"/>
        </w:rPr>
        <w:t xml:space="preserve">    </w:t>
      </w:r>
      <w:r>
        <w:rPr>
          <w:rStyle w:val="OperatorTok"/>
        </w:rPr>
        <w:t xml:space="preserve">&amp;</w:t>
      </w:r>
      <w:r>
        <w:rPr>
          <w:rStyle w:val="NormalTok"/>
        </w:rPr>
        <w:t xml:space="preserve"> (col(</w:t>
      </w:r>
      <w:r>
        <w:rPr>
          <w:rStyle w:val="StringTok"/>
        </w:rPr>
        <w:t xml:space="preserve">"SALARY_FROM"</w:t>
      </w:r>
      <w:r>
        <w:rPr>
          <w:rStyle w:val="NormalTok"/>
        </w:rPr>
        <w:t xml:space="preserve">).isNotNull()) </w:t>
      </w:r>
      <w:r>
        <w:br/>
      </w:r>
      <w:r>
        <w:rPr>
          <w:rStyle w:val="NormalTok"/>
        </w:rPr>
        <w:t xml:space="preserve">    </w:t>
      </w:r>
      <w:r>
        <w:rPr>
          <w:rStyle w:val="OperatorTok"/>
        </w:rPr>
        <w:t xml:space="preserve">&amp;</w:t>
      </w:r>
      <w:r>
        <w:rPr>
          <w:rStyle w:val="NormalTok"/>
        </w:rPr>
        <w:t xml:space="preserve"> (col(</w:t>
      </w:r>
      <w:r>
        <w:rPr>
          <w:rStyle w:val="StringTok"/>
        </w:rPr>
        <w:t xml:space="preserve">"SALARY_TO"</w:t>
      </w:r>
      <w:r>
        <w:rPr>
          <w:rStyle w:val="NormalTok"/>
        </w:rPr>
        <w:t xml:space="preserve">).isNotNull()) </w:t>
      </w:r>
      <w:r>
        <w:br/>
      </w:r>
      <w:r>
        <w:rPr>
          <w:rStyle w:val="NormalTok"/>
        </w:rPr>
        <w:t xml:space="preserve">    </w:t>
      </w:r>
      <w:r>
        <w:rPr>
          <w:rStyle w:val="OperatorTok"/>
        </w:rPr>
        <w:t xml:space="preserve">&amp;</w:t>
      </w:r>
      <w:r>
        <w:rPr>
          <w:rStyle w:val="NormalTok"/>
        </w:rPr>
        <w:t xml:space="preserve"> (col(</w:t>
      </w:r>
      <w:r>
        <w:rPr>
          <w:rStyle w:val="StringTok"/>
        </w:rPr>
        <w:t xml:space="preserve">"SALARY_TO"</w:t>
      </w:r>
      <w:r>
        <w:rPr>
          <w:rStyle w:val="NormalTok"/>
        </w:rPr>
        <w:t xml:space="preserve">) </w:t>
      </w:r>
      <w:r>
        <w:rPr>
          <w:rStyle w:val="OperatorTok"/>
        </w:rPr>
        <w:t xml:space="preserve">&gt;</w:t>
      </w:r>
      <w:r>
        <w:rPr>
          <w:rStyle w:val="NormalTok"/>
        </w:rPr>
        <w:t xml:space="preserve"> col(</w:t>
      </w:r>
      <w:r>
        <w:rPr>
          <w:rStyle w:val="StringTok"/>
        </w:rPr>
        <w:t xml:space="preserve">"SALARY_FROM"</w:t>
      </w:r>
      <w:r>
        <w:rPr>
          <w:rStyle w:val="NormalTok"/>
        </w:rPr>
        <w:t xml:space="preserve">))</w:t>
      </w:r>
      <w:r>
        <w:br/>
      </w:r>
      <w:r>
        <w:rPr>
          <w:rStyle w:val="NormalTok"/>
        </w:rPr>
        <w:t xml:space="preserve">)</w:t>
      </w:r>
      <w:r>
        <w:br/>
      </w:r>
      <w:r>
        <w:br/>
      </w:r>
      <w:r>
        <w:rPr>
          <w:rStyle w:val="CommentTok"/>
        </w:rPr>
        <w:t xml:space="preserve"># ---- Data Aggregation ----</w:t>
      </w:r>
      <w:r>
        <w:br/>
      </w:r>
      <w:r>
        <w:rPr>
          <w:rStyle w:val="CommentTok"/>
        </w:rPr>
        <w:t xml:space="preserve"># Group by ONET occupation type and calculate average salary for each occupation</w:t>
      </w:r>
      <w:r>
        <w:br/>
      </w:r>
      <w:r>
        <w:rPr>
          <w:rStyle w:val="NormalTok"/>
        </w:rPr>
        <w:t xml:space="preserve">df_avg_salary </w:t>
      </w:r>
      <w:r>
        <w:rPr>
          <w:rStyle w:val="OperatorTok"/>
        </w:rPr>
        <w:t xml:space="preserve">=</w:t>
      </w:r>
      <w:r>
        <w:rPr>
          <w:rStyle w:val="NormalTok"/>
        </w:rPr>
        <w:t xml:space="preserve"> df_clean.groupBy(</w:t>
      </w:r>
      <w:r>
        <w:rPr>
          <w:rStyle w:val="StringTok"/>
        </w:rPr>
        <w:t xml:space="preserve">"ONET_NAME"</w:t>
      </w:r>
      <w:r>
        <w:rPr>
          <w:rStyle w:val="NormalTok"/>
        </w:rPr>
        <w:t xml:space="preserve">).agg(</w:t>
      </w:r>
      <w:r>
        <w:br/>
      </w:r>
      <w:r>
        <w:rPr>
          <w:rStyle w:val="NormalTok"/>
        </w:rPr>
        <w:t xml:space="preserve">    avg((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alias(</w:t>
      </w:r>
      <w:r>
        <w:rPr>
          <w:rStyle w:val="StringTok"/>
        </w:rPr>
        <w:t xml:space="preserve">"Avg_Salary"</w:t>
      </w:r>
      <w:r>
        <w:rPr>
          <w:rStyle w:val="NormalTok"/>
        </w:rPr>
        <w:t xml:space="preserve">)</w:t>
      </w:r>
      <w:r>
        <w:br/>
      </w:r>
      <w:r>
        <w:rPr>
          <w:rStyle w:val="NormalTok"/>
        </w:rPr>
        <w:t xml:space="preserve">)</w:t>
      </w:r>
      <w:r>
        <w:br/>
      </w:r>
      <w:r>
        <w:br/>
      </w:r>
      <w:r>
        <w:rPr>
          <w:rStyle w:val="CommentTok"/>
        </w:rPr>
        <w:t xml:space="preserve"># Convert the result to a Pandas DataFrame for visualization</w:t>
      </w:r>
      <w:r>
        <w:br/>
      </w:r>
      <w:r>
        <w:rPr>
          <w:rStyle w:val="NormalTok"/>
        </w:rPr>
        <w:t xml:space="preserve">pdf_avg_salary </w:t>
      </w:r>
      <w:r>
        <w:rPr>
          <w:rStyle w:val="OperatorTok"/>
        </w:rPr>
        <w:t xml:space="preserve">=</w:t>
      </w:r>
      <w:r>
        <w:rPr>
          <w:rStyle w:val="NormalTok"/>
        </w:rPr>
        <w:t xml:space="preserve"> df_avg_salary.toPandas()</w:t>
      </w:r>
      <w:r>
        <w:br/>
      </w:r>
      <w:r>
        <w:br/>
      </w:r>
      <w:r>
        <w:rPr>
          <w:rStyle w:val="CommentTok"/>
        </w:rPr>
        <w:t xml:space="preserve"># Show the first few rows of the Pandas DataFrame to inspect</w:t>
      </w:r>
      <w:r>
        <w:br/>
      </w:r>
      <w:r>
        <w:rPr>
          <w:rStyle w:val="NormalTok"/>
        </w:rPr>
        <w:t xml:space="preserve">pdf_avg_salary.head()</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count, exp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 Data Preprocessing ----</w:t>
      </w:r>
      <w:r>
        <w:br/>
      </w:r>
      <w:r>
        <w:rPr>
          <w:rStyle w:val="CommentTok"/>
        </w:rPr>
        <w:t xml:space="preserve"># Filter invalid data and compute median salary (mid-point between SALARY_FROM and SALARY_TO)</w:t>
      </w:r>
      <w:r>
        <w:br/>
      </w:r>
      <w:r>
        <w:rPr>
          <w:rStyle w:val="NormalTok"/>
        </w:rPr>
        <w:t xml:space="preserve">df_clean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ONET_NAME"</w:t>
      </w:r>
      <w:r>
        <w:rPr>
          <w:rStyle w:val="NormalTok"/>
        </w:rPr>
        <w:t xml:space="preserve">).isNotNull()) </w:t>
      </w:r>
      <w:r>
        <w:br/>
      </w:r>
      <w:r>
        <w:rPr>
          <w:rStyle w:val="NormalTok"/>
        </w:rPr>
        <w:t xml:space="preserve">    </w:t>
      </w:r>
      <w:r>
        <w:rPr>
          <w:rStyle w:val="OperatorTok"/>
        </w:rPr>
        <w:t xml:space="preserve">&amp;</w:t>
      </w:r>
      <w:r>
        <w:rPr>
          <w:rStyle w:val="NormalTok"/>
        </w:rPr>
        <w:t xml:space="preserve"> (col(</w:t>
      </w:r>
      <w:r>
        <w:rPr>
          <w:rStyle w:val="StringTok"/>
        </w:rPr>
        <w:t xml:space="preserve">"SALARY_FROM"</w:t>
      </w:r>
      <w:r>
        <w:rPr>
          <w:rStyle w:val="NormalTok"/>
        </w:rPr>
        <w:t xml:space="preserve">).isNotNull()) </w:t>
      </w:r>
      <w:r>
        <w:br/>
      </w:r>
      <w:r>
        <w:rPr>
          <w:rStyle w:val="NormalTok"/>
        </w:rPr>
        <w:t xml:space="preserve">    </w:t>
      </w:r>
      <w:r>
        <w:rPr>
          <w:rStyle w:val="OperatorTok"/>
        </w:rPr>
        <w:t xml:space="preserve">&amp;</w:t>
      </w:r>
      <w:r>
        <w:rPr>
          <w:rStyle w:val="NormalTok"/>
        </w:rPr>
        <w:t xml:space="preserve"> (col(</w:t>
      </w:r>
      <w:r>
        <w:rPr>
          <w:rStyle w:val="StringTok"/>
        </w:rPr>
        <w:t xml:space="preserve">"SALARY_TO"</w:t>
      </w:r>
      <w:r>
        <w:rPr>
          <w:rStyle w:val="NormalTok"/>
        </w:rPr>
        <w:t xml:space="preserve">).isNotNull()) </w:t>
      </w:r>
      <w:r>
        <w:br/>
      </w:r>
      <w:r>
        <w:rPr>
          <w:rStyle w:val="NormalTok"/>
        </w:rPr>
        <w:t xml:space="preserve">    </w:t>
      </w:r>
      <w:r>
        <w:rPr>
          <w:rStyle w:val="OperatorTok"/>
        </w:rPr>
        <w:t xml:space="preserve">&amp;</w:t>
      </w:r>
      <w:r>
        <w:rPr>
          <w:rStyle w:val="NormalTok"/>
        </w:rPr>
        <w:t xml:space="preserve"> (col(</w:t>
      </w:r>
      <w:r>
        <w:rPr>
          <w:rStyle w:val="StringTok"/>
        </w:rPr>
        <w:t xml:space="preserve">"SALARY_TO"</w:t>
      </w:r>
      <w:r>
        <w:rPr>
          <w:rStyle w:val="NormalTok"/>
        </w:rPr>
        <w:t xml:space="preserve">) </w:t>
      </w:r>
      <w:r>
        <w:rPr>
          <w:rStyle w:val="OperatorTok"/>
        </w:rPr>
        <w:t xml:space="preserve">&gt;</w:t>
      </w:r>
      <w:r>
        <w:rPr>
          <w:rStyle w:val="NormalTok"/>
        </w:rPr>
        <w:t xml:space="preserve"> col(</w:t>
      </w:r>
      <w:r>
        <w:rPr>
          <w:rStyle w:val="StringTok"/>
        </w:rPr>
        <w:t xml:space="preserve">"SALARY_FROM"</w:t>
      </w:r>
      <w:r>
        <w:rPr>
          <w:rStyle w:val="NormalTok"/>
        </w:rPr>
        <w:t xml:space="preserve">))</w:t>
      </w:r>
      <w:r>
        <w:br/>
      </w:r>
      <w:r>
        <w:rPr>
          <w:rStyle w:val="NormalTok"/>
        </w:rPr>
        <w:t xml:space="preserve">).withColumn(</w:t>
      </w:r>
      <w:r>
        <w:br/>
      </w:r>
      <w:r>
        <w:rPr>
          <w:rStyle w:val="NormalTok"/>
        </w:rPr>
        <w:t xml:space="preserve">    </w:t>
      </w:r>
      <w:r>
        <w:rPr>
          <w:rStyle w:val="StringTok"/>
        </w:rPr>
        <w:t xml:space="preserve">"Salary_Mid"</w:t>
      </w:r>
      <w:r>
        <w:rPr>
          <w:rStyle w:val="NormalTok"/>
        </w:rPr>
        <w:t xml:space="preserve">,</w:t>
      </w:r>
      <w:r>
        <w:br/>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w:t>
      </w:r>
      <w:r>
        <w:br/>
      </w:r>
      <w:r>
        <w:br/>
      </w:r>
      <w:r>
        <w:rPr>
          <w:rStyle w:val="CommentTok"/>
        </w:rPr>
        <w:t xml:space="preserve"># ---- Data Aggregation ----</w:t>
      </w:r>
      <w:r>
        <w:br/>
      </w:r>
      <w:r>
        <w:rPr>
          <w:rStyle w:val="CommentTok"/>
        </w:rPr>
        <w:t xml:space="preserve"># Group by occupation type (ONET_NAME) and compute median salary and job postings count</w:t>
      </w:r>
      <w:r>
        <w:br/>
      </w:r>
      <w:r>
        <w:rPr>
          <w:rStyle w:val="NormalTok"/>
        </w:rPr>
        <w:t xml:space="preserve">df_agg </w:t>
      </w:r>
      <w:r>
        <w:rPr>
          <w:rStyle w:val="OperatorTok"/>
        </w:rPr>
        <w:t xml:space="preserve">=</w:t>
      </w:r>
      <w:r>
        <w:rPr>
          <w:rStyle w:val="NormalTok"/>
        </w:rPr>
        <w:t xml:space="preserve"> df_clean.groupBy(</w:t>
      </w:r>
      <w:r>
        <w:rPr>
          <w:rStyle w:val="StringTok"/>
        </w:rPr>
        <w:t xml:space="preserve">"ONET_NAME"</w:t>
      </w:r>
      <w:r>
        <w:rPr>
          <w:rStyle w:val="NormalTok"/>
        </w:rPr>
        <w:t xml:space="preserve">).agg(</w:t>
      </w:r>
      <w:r>
        <w:br/>
      </w:r>
      <w:r>
        <w:rPr>
          <w:rStyle w:val="NormalTok"/>
        </w:rPr>
        <w:t xml:space="preserve">    expr(</w:t>
      </w:r>
      <w:r>
        <w:rPr>
          <w:rStyle w:val="StringTok"/>
        </w:rPr>
        <w:t xml:space="preserve">"percentile_approx(Salary_Mid, 0.5)"</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br/>
      </w:r>
      <w:r>
        <w:rPr>
          <w:rStyle w:val="CommentTok"/>
        </w:rPr>
        <w:t xml:space="preserve"># Remove filters for Job_Postings &gt; 20 to ensure more occupations are included</w:t>
      </w:r>
      <w:r>
        <w:br/>
      </w:r>
      <w:r>
        <w:rPr>
          <w:rStyle w:val="CommentTok"/>
        </w:rPr>
        <w:t xml:space="preserve"># You can adjust this condition to fit your needs</w:t>
      </w:r>
      <w:r>
        <w:br/>
      </w:r>
      <w:r>
        <w:rPr>
          <w:rStyle w:val="NormalTok"/>
        </w:rPr>
        <w:t xml:space="preserve">df_agg </w:t>
      </w:r>
      <w:r>
        <w:rPr>
          <w:rStyle w:val="OperatorTok"/>
        </w:rPr>
        <w:t xml:space="preserve">=</w:t>
      </w:r>
      <w:r>
        <w:rPr>
          <w:rStyle w:val="NormalTok"/>
        </w:rPr>
        <w:t xml:space="preserve"> df_agg.</w:t>
      </w:r>
      <w:r>
        <w:rPr>
          <w:rStyle w:val="BuiltInTok"/>
        </w:rPr>
        <w:t xml:space="preserve">filter</w:t>
      </w:r>
      <w:r>
        <w:rPr>
          <w:rStyle w:val="NormalTok"/>
        </w:rPr>
        <w:t xml:space="preserve">(</w:t>
      </w:r>
      <w:r>
        <w:br/>
      </w:r>
      <w:r>
        <w:rPr>
          <w:rStyle w:val="NormalTok"/>
        </w:rPr>
        <w:t xml:space="preserve">    (col(</w:t>
      </w:r>
      <w:r>
        <w:rPr>
          <w:rStyle w:val="StringTok"/>
        </w:rPr>
        <w:t xml:space="preserve">"Median_Salary"</w:t>
      </w:r>
      <w:r>
        <w:rPr>
          <w:rStyle w:val="NormalTok"/>
        </w:rPr>
        <w:t xml:space="preserve">).between(</w:t>
      </w:r>
      <w:r>
        <w:rPr>
          <w:rStyle w:val="DecValTok"/>
        </w:rPr>
        <w:t xml:space="preserve">30000</w:t>
      </w:r>
      <w:r>
        <w:rPr>
          <w:rStyle w:val="NormalTok"/>
        </w:rPr>
        <w:t xml:space="preserve">, </w:t>
      </w:r>
      <w:r>
        <w:rPr>
          <w:rStyle w:val="DecValTok"/>
        </w:rPr>
        <w:t xml:space="preserve">250000</w:t>
      </w:r>
      <w:r>
        <w:rPr>
          <w:rStyle w:val="NormalTok"/>
        </w:rPr>
        <w:t xml:space="preserve">))  </w:t>
      </w:r>
      <w:r>
        <w:rPr>
          <w:rStyle w:val="CommentTok"/>
        </w:rPr>
        <w:t xml:space="preserve"># Optional filter to remove extreme values</w:t>
      </w:r>
      <w:r>
        <w:br/>
      </w:r>
      <w:r>
        <w:rPr>
          <w:rStyle w:val="NormalTok"/>
        </w:rPr>
        <w:t xml:space="preserve">)</w:t>
      </w:r>
      <w:r>
        <w:br/>
      </w:r>
      <w:r>
        <w:br/>
      </w:r>
      <w:r>
        <w:rPr>
          <w:rStyle w:val="CommentTok"/>
        </w:rPr>
        <w:t xml:space="preserve"># Convert to Pandas DataFrame for visualization</w:t>
      </w:r>
      <w:r>
        <w:br/>
      </w:r>
      <w:r>
        <w:rPr>
          <w:rStyle w:val="NormalTok"/>
        </w:rPr>
        <w:t xml:space="preserve">pdf </w:t>
      </w:r>
      <w:r>
        <w:rPr>
          <w:rStyle w:val="OperatorTok"/>
        </w:rPr>
        <w:t xml:space="preserve">=</w:t>
      </w:r>
      <w:r>
        <w:rPr>
          <w:rStyle w:val="NormalTok"/>
        </w:rPr>
        <w:t xml:space="preserve"> df_agg.toPandas()</w:t>
      </w:r>
      <w:r>
        <w:br/>
      </w:r>
      <w:r>
        <w:br/>
      </w:r>
      <w:r>
        <w:rPr>
          <w:rStyle w:val="CommentTok"/>
        </w:rPr>
        <w:t xml:space="preserve"># Check the data to make sure there are multiple occupations</w:t>
      </w:r>
      <w:r>
        <w:br/>
      </w:r>
      <w:r>
        <w:rPr>
          <w:rStyle w:val="BuiltInTok"/>
        </w:rPr>
        <w:t xml:space="preserve">print</w:t>
      </w:r>
      <w:r>
        <w:rPr>
          <w:rStyle w:val="NormalTok"/>
        </w:rPr>
        <w:t xml:space="preserve">(pdf.head())  </w:t>
      </w:r>
      <w:r>
        <w:rPr>
          <w:rStyle w:val="CommentTok"/>
        </w:rPr>
        <w:t xml:space="preserve"># Inspect the first few rows to confirm multiple occupations</w:t>
      </w:r>
      <w:r>
        <w:br/>
      </w:r>
      <w:r>
        <w:br/>
      </w:r>
      <w:r>
        <w:rPr>
          <w:rStyle w:val="CommentTok"/>
        </w:rPr>
        <w:t xml:space="preserve"># ---- Create Bubble Chart ----</w:t>
      </w:r>
      <w:r>
        <w:br/>
      </w:r>
      <w:r>
        <w:rPr>
          <w:rStyle w:val="CommentTok"/>
        </w:rPr>
        <w:t xml:space="preserve"># Create a new column for bubble size (log scale for better representation)</w:t>
      </w:r>
      <w:r>
        <w:br/>
      </w:r>
      <w:r>
        <w:rPr>
          <w:rStyle w:val="NormalTok"/>
        </w:rPr>
        <w:t xml:space="preserve">pdf[</w:t>
      </w:r>
      <w:r>
        <w:rPr>
          <w:rStyle w:val="StringTok"/>
        </w:rPr>
        <w:t xml:space="preserve">"Postings_Size"</w:t>
      </w:r>
      <w:r>
        <w:rPr>
          <w:rStyle w:val="NormalTok"/>
        </w:rPr>
        <w:t xml:space="preserve">] </w:t>
      </w:r>
      <w:r>
        <w:rPr>
          <w:rStyle w:val="OperatorTok"/>
        </w:rPr>
        <w:t xml:space="preserve">=</w:t>
      </w:r>
      <w:r>
        <w:rPr>
          <w:rStyle w:val="NormalTok"/>
        </w:rPr>
        <w:t xml:space="preserve"> np.log10(pdf[</w:t>
      </w:r>
      <w:r>
        <w:rPr>
          <w:rStyle w:val="StringTok"/>
        </w:rPr>
        <w:t xml:space="preserve">"Job_Postings"</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Log scale for better bubble size</w:t>
      </w:r>
      <w:r>
        <w:br/>
      </w:r>
      <w:r>
        <w:br/>
      </w:r>
      <w:r>
        <w:rPr>
          <w:rStyle w:val="CommentTok"/>
        </w:rPr>
        <w:t xml:space="preserve"># Create the bubble chart</w:t>
      </w:r>
      <w:r>
        <w:br/>
      </w:r>
      <w:r>
        <w:rPr>
          <w:rStyle w:val="NormalTok"/>
        </w:rPr>
        <w:t xml:space="preserve">fig </w:t>
      </w:r>
      <w:r>
        <w:rPr>
          <w:rStyle w:val="OperatorTok"/>
        </w:rPr>
        <w:t xml:space="preserve">=</w:t>
      </w:r>
      <w:r>
        <w:rPr>
          <w:rStyle w:val="NormalTok"/>
        </w:rPr>
        <w:t xml:space="preserve"> px.scatter(</w:t>
      </w:r>
      <w:r>
        <w:br/>
      </w:r>
      <w:r>
        <w:rPr>
          <w:rStyle w:val="NormalTok"/>
        </w:rPr>
        <w:t xml:space="preserve">    pdf,</w:t>
      </w:r>
      <w:r>
        <w:br/>
      </w:r>
      <w:r>
        <w:rPr>
          <w:rStyle w:val="NormalTok"/>
        </w:rPr>
        <w:t xml:space="preserve">    x</w:t>
      </w:r>
      <w:r>
        <w:rPr>
          <w:rStyle w:val="OperatorTok"/>
        </w:rPr>
        <w:t xml:space="preserve">=</w:t>
      </w:r>
      <w:r>
        <w:rPr>
          <w:rStyle w:val="StringTok"/>
        </w:rPr>
        <w:t xml:space="preserve">"ONET_NAME"</w:t>
      </w:r>
      <w:r>
        <w:rPr>
          <w:rStyle w:val="NormalTok"/>
        </w:rPr>
        <w:t xml:space="preserve">,  </w:t>
      </w:r>
      <w:r>
        <w:rPr>
          <w:rStyle w:val="CommentTok"/>
        </w:rPr>
        <w:t xml:space="preserve"># Occupation type on the x-axis</w:t>
      </w:r>
      <w:r>
        <w:br/>
      </w:r>
      <w:r>
        <w:rPr>
          <w:rStyle w:val="NormalTok"/>
        </w:rPr>
        <w:t xml:space="preserve">    y</w:t>
      </w:r>
      <w:r>
        <w:rPr>
          <w:rStyle w:val="OperatorTok"/>
        </w:rPr>
        <w:t xml:space="preserve">=</w:t>
      </w:r>
      <w:r>
        <w:rPr>
          <w:rStyle w:val="StringTok"/>
        </w:rPr>
        <w:t xml:space="preserve">"Median_Salary"</w:t>
      </w:r>
      <w:r>
        <w:rPr>
          <w:rStyle w:val="NormalTok"/>
        </w:rPr>
        <w:t xml:space="preserve">,  </w:t>
      </w:r>
      <w:r>
        <w:rPr>
          <w:rStyle w:val="CommentTok"/>
        </w:rPr>
        <w:t xml:space="preserve"># Median salary on the y-axis</w:t>
      </w:r>
      <w:r>
        <w:br/>
      </w:r>
      <w:r>
        <w:rPr>
          <w:rStyle w:val="NormalTok"/>
        </w:rPr>
        <w:t xml:space="preserve">    size</w:t>
      </w:r>
      <w:r>
        <w:rPr>
          <w:rStyle w:val="OperatorTok"/>
        </w:rPr>
        <w:t xml:space="preserve">=</w:t>
      </w:r>
      <w:r>
        <w:rPr>
          <w:rStyle w:val="StringTok"/>
        </w:rPr>
        <w:t xml:space="preserve">"Postings_Size"</w:t>
      </w:r>
      <w:r>
        <w:rPr>
          <w:rStyle w:val="NormalTok"/>
        </w:rPr>
        <w:t xml:space="preserve">,  </w:t>
      </w:r>
      <w:r>
        <w:rPr>
          <w:rStyle w:val="CommentTok"/>
        </w:rPr>
        <w:t xml:space="preserve"># Size of the bubble based on job postings</w:t>
      </w:r>
      <w:r>
        <w:br/>
      </w:r>
      <w:r>
        <w:rPr>
          <w:rStyle w:val="NormalTok"/>
        </w:rPr>
        <w:t xml:space="preserve">    color</w:t>
      </w:r>
      <w:r>
        <w:rPr>
          <w:rStyle w:val="OperatorTok"/>
        </w:rPr>
        <w:t xml:space="preserve">=</w:t>
      </w:r>
      <w:r>
        <w:rPr>
          <w:rStyle w:val="StringTok"/>
        </w:rPr>
        <w:t xml:space="preserve">"Median_Salary"</w:t>
      </w:r>
      <w:r>
        <w:rPr>
          <w:rStyle w:val="NormalTok"/>
        </w:rPr>
        <w:t xml:space="preserve">,  </w:t>
      </w:r>
      <w:r>
        <w:rPr>
          <w:rStyle w:val="CommentTok"/>
        </w:rPr>
        <w:t xml:space="preserve"># Color the bubbles by salary</w:t>
      </w:r>
      <w:r>
        <w:br/>
      </w:r>
      <w:r>
        <w:rPr>
          <w:rStyle w:val="NormalTok"/>
        </w:rPr>
        <w:t xml:space="preserve">    color_continuous_scale</w:t>
      </w:r>
      <w:r>
        <w:rPr>
          <w:rStyle w:val="OperatorTok"/>
        </w:rPr>
        <w:t xml:space="preserve">=</w:t>
      </w:r>
      <w:r>
        <w:rPr>
          <w:rStyle w:val="NormalTok"/>
        </w:rPr>
        <w:t xml:space="preserve">px.colors.diverging.RdYlGn,  </w:t>
      </w:r>
      <w:r>
        <w:rPr>
          <w:rStyle w:val="CommentTok"/>
        </w:rPr>
        <w:t xml:space="preserve"># Color scale</w:t>
      </w:r>
      <w:r>
        <w:br/>
      </w:r>
      <w:r>
        <w:rPr>
          <w:rStyle w:val="NormalTok"/>
        </w:rPr>
        <w:t xml:space="preserve">    title</w:t>
      </w:r>
      <w:r>
        <w:rPr>
          <w:rStyle w:val="OperatorTok"/>
        </w:rPr>
        <w:t xml:space="preserve">=</w:t>
      </w:r>
      <w:r>
        <w:rPr>
          <w:rStyle w:val="StringTok"/>
        </w:rPr>
        <w:t xml:space="preserve">"&lt;b&gt;Salary Analysis by ONET Occupation Type&lt;/b&g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NET_NAME"</w:t>
      </w:r>
      <w:r>
        <w:rPr>
          <w:rStyle w:val="NormalTok"/>
        </w:rPr>
        <w:t xml:space="preserve">: </w:t>
      </w:r>
      <w:r>
        <w:rPr>
          <w:rStyle w:val="StringTok"/>
        </w:rPr>
        <w:t xml:space="preserve">"Occupation Type"</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 (USD)"</w:t>
      </w:r>
      <w:r>
        <w:rPr>
          <w:rStyle w:val="NormalTok"/>
        </w:rPr>
        <w:t xml:space="preserve">,</w:t>
      </w:r>
      <w:r>
        <w:br/>
      </w:r>
      <w:r>
        <w:rPr>
          <w:rStyle w:val="NormalTok"/>
        </w:rPr>
        <w:t xml:space="preserve">        </w:t>
      </w:r>
      <w:r>
        <w:rPr>
          <w:rStyle w:val="StringTok"/>
        </w:rPr>
        <w:t xml:space="preserve">"Postings_Size"</w:t>
      </w:r>
      <w:r>
        <w:rPr>
          <w:rStyle w:val="NormalTok"/>
        </w:rPr>
        <w:t xml:space="preserve">: </w:t>
      </w:r>
      <w:r>
        <w:rPr>
          <w:rStyle w:val="StringTok"/>
        </w:rPr>
        <w:t xml:space="preserve">"Job Postings (log scale)"</w:t>
      </w:r>
      <w:r>
        <w:br/>
      </w:r>
      <w:r>
        <w:rPr>
          <w:rStyle w:val="NormalTok"/>
        </w:rPr>
        <w:t xml:space="preserve">    },</w:t>
      </w:r>
      <w:r>
        <w:br/>
      </w:r>
      <w:r>
        <w:rPr>
          <w:rStyle w:val="NormalTok"/>
        </w:rPr>
        <w:t xml:space="preserve">    hover_data</w:t>
      </w:r>
      <w:r>
        <w:rPr>
          <w:rStyle w:val="OperatorTok"/>
        </w:rPr>
        <w:t xml:space="preserve">=</w:t>
      </w:r>
      <w:r>
        <w:rPr>
          <w:rStyle w:val="NormalTok"/>
        </w:rPr>
        <w:t xml:space="preserve">{</w:t>
      </w:r>
      <w:r>
        <w:rPr>
          <w:rStyle w:val="StringTok"/>
        </w:rPr>
        <w:t xml:space="preserve">"Job_Postings"</w:t>
      </w:r>
      <w:r>
        <w:rPr>
          <w:rStyle w:val="NormalTok"/>
        </w:rPr>
        <w:t xml:space="preserve">: </w:t>
      </w:r>
      <w:r>
        <w:rPr>
          <w:rStyle w:val="StringTok"/>
        </w:rPr>
        <w:t xml:space="preserve">":,"</w:t>
      </w:r>
      <w:r>
        <w:rPr>
          <w:rStyle w:val="NormalTok"/>
        </w:rPr>
        <w:t xml:space="preserve">},  </w:t>
      </w:r>
      <w:r>
        <w:rPr>
          <w:rStyle w:val="CommentTok"/>
        </w:rPr>
        <w:t xml:space="preserve"># Add job postings count to hover data</w:t>
      </w:r>
      <w:r>
        <w:br/>
      </w:r>
      <w:r>
        <w:rPr>
          <w:rStyle w:val="NormalTok"/>
        </w:rPr>
        <w:t xml:space="preserve">    size_max</w:t>
      </w:r>
      <w:r>
        <w:rPr>
          <w:rStyle w:val="OperatorTok"/>
        </w:rPr>
        <w:t xml:space="preserve">=</w:t>
      </w:r>
      <w:r>
        <w:rPr>
          <w:rStyle w:val="DecValTok"/>
        </w:rPr>
        <w:t xml:space="preserve">45</w:t>
      </w:r>
      <w:r>
        <w:rPr>
          <w:rStyle w:val="NormalTok"/>
        </w:rPr>
        <w:t xml:space="preserve">  </w:t>
      </w:r>
      <w:r>
        <w:rPr>
          <w:rStyle w:val="CommentTok"/>
        </w:rPr>
        <w:t xml:space="preserve"># Maximum size of the bubble</w:t>
      </w:r>
      <w:r>
        <w:br/>
      </w:r>
      <w:r>
        <w:rPr>
          <w:rStyle w:val="NormalTok"/>
        </w:rPr>
        <w:t xml:space="preserve">)</w:t>
      </w:r>
      <w:r>
        <w:br/>
      </w:r>
      <w:r>
        <w:br/>
      </w:r>
      <w:r>
        <w:rPr>
          <w:rStyle w:val="CommentTok"/>
        </w:rPr>
        <w:t xml:space="preserve"># ---- Layout Customization ----</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Rotate x-axis labels for better readability</w:t>
      </w:r>
      <w:r>
        <w:br/>
      </w:r>
      <w:r>
        <w:rPr>
          <w:rStyle w:val="NormalTok"/>
        </w:rPr>
        <w:t xml:space="preserve">        categoryorder</w:t>
      </w:r>
      <w:r>
        <w:rPr>
          <w:rStyle w:val="OperatorTok"/>
        </w:rPr>
        <w:t xml:space="preserve">=</w:t>
      </w:r>
      <w:r>
        <w:rPr>
          <w:rStyle w:val="StringTok"/>
        </w:rPr>
        <w:t xml:space="preserve">"total descending"</w:t>
      </w:r>
      <w:r>
        <w:rPr>
          <w:rStyle w:val="NormalTok"/>
        </w:rPr>
        <w:t xml:space="preserve">,  </w:t>
      </w:r>
      <w:r>
        <w:rPr>
          <w:rStyle w:val="CommentTok"/>
        </w:rPr>
        <w:t xml:space="preserve"># Order by total salary</w:t>
      </w:r>
      <w:r>
        <w:br/>
      </w:r>
      <w:r>
        <w:rPr>
          <w:rStyle w:val="NormalTok"/>
        </w:rPr>
        <w:t xml:space="preserve">        title</w:t>
      </w:r>
      <w:r>
        <w:rPr>
          <w:rStyle w:val="OperatorTok"/>
        </w:rPr>
        <w:t xml:space="preserve">=</w:t>
      </w:r>
      <w:r>
        <w:rPr>
          <w:rStyle w:val="VariableTok"/>
        </w:rPr>
        <w:t xml:space="preserve">Non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Median Salary (USD)"</w:t>
      </w:r>
      <w:r>
        <w:rPr>
          <w:rStyle w:val="NormalTok"/>
        </w:rPr>
        <w:t xml:space="preserve">,</w:t>
      </w:r>
      <w:r>
        <w:br/>
      </w:r>
      <w:r>
        <w:rPr>
          <w:rStyle w:val="NormalTok"/>
        </w:rPr>
        <w:t xml:space="preserve">        gridcolor</w:t>
      </w:r>
      <w:r>
        <w:rPr>
          <w:rStyle w:val="OperatorTok"/>
        </w:rPr>
        <w:t xml:space="preserve">=</w:t>
      </w:r>
      <w:r>
        <w:rPr>
          <w:rStyle w:val="StringTok"/>
        </w:rPr>
        <w:t xml:space="preserve">"#f0f0f0"</w:t>
      </w:r>
      <w:r>
        <w:rPr>
          <w:rStyle w:val="NormalTok"/>
        </w:rPr>
        <w:t xml:space="preserve">,</w:t>
      </w:r>
      <w:r>
        <w:br/>
      </w:r>
      <w:r>
        <w:rPr>
          <w:rStyle w:val="NormalTok"/>
        </w:rPr>
        <w:t xml:space="preserve">        tickprefix</w:t>
      </w:r>
      <w:r>
        <w:rPr>
          <w:rStyle w:val="OperatorTok"/>
        </w:rPr>
        <w:t xml:space="preserve">=</w:t>
      </w:r>
      <w:r>
        <w:rPr>
          <w:rStyle w:val="StringTok"/>
        </w:rPr>
        <w:t xml:space="preserve">"$"</w:t>
      </w:r>
      <w:r>
        <w:br/>
      </w:r>
      <w:r>
        <w:rPr>
          <w:rStyle w:val="NormalTok"/>
        </w:rPr>
        <w:t xml:space="preserve">    ),</w:t>
      </w:r>
      <w:r>
        <w:br/>
      </w:r>
      <w:r>
        <w:rPr>
          <w:rStyle w:val="NormalTok"/>
        </w:rPr>
        <w:t xml:space="preserve">    coloraxis_colorbar</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alary Level"</w:t>
      </w:r>
      <w:r>
        <w:rPr>
          <w:rStyle w:val="NormalTok"/>
        </w:rPr>
        <w:t xml:space="preserve">,</w:t>
      </w:r>
      <w:r>
        <w:br/>
      </w:r>
      <w:r>
        <w:rPr>
          <w:rStyle w:val="NormalTok"/>
        </w:rPr>
        <w:t xml:space="preserve">        tickprefix</w:t>
      </w:r>
      <w:r>
        <w:rPr>
          <w:rStyle w:val="OperatorTok"/>
        </w:rPr>
        <w:t xml:space="preserve">=</w:t>
      </w:r>
      <w:r>
        <w:rPr>
          <w:rStyle w:val="StringTok"/>
        </w:rPr>
        <w:t xml:space="preserv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b</w:t>
      </w:r>
      <w:r>
        <w:rPr>
          <w:rStyle w:val="OperatorTok"/>
        </w:rPr>
        <w:t xml:space="preserve">=</w:t>
      </w:r>
      <w:r>
        <w:rPr>
          <w:rStyle w:val="DecValTok"/>
        </w:rPr>
        <w:t xml:space="preserve">150</w:t>
      </w:r>
      <w:r>
        <w:rPr>
          <w:rStyle w:val="NormalTok"/>
        </w:rPr>
        <w:t xml:space="preserve">, t</w:t>
      </w:r>
      <w:r>
        <w:rPr>
          <w:rStyle w:val="OperatorTok"/>
        </w:rPr>
        <w:t xml:space="preserve">=</w:t>
      </w:r>
      <w:r>
        <w:rPr>
          <w:rStyle w:val="DecValTok"/>
        </w:rPr>
        <w:t xml:space="preserve">80</w:t>
      </w:r>
      <w:r>
        <w:rPr>
          <w:rStyle w:val="NormalTok"/>
        </w:rPr>
        <w:t xml:space="preserve">),  </w:t>
      </w:r>
      <w:r>
        <w:rPr>
          <w:rStyle w:val="CommentTok"/>
        </w:rPr>
        <w:t xml:space="preserve"># Adjust margins for better layout</w:t>
      </w:r>
      <w:r>
        <w:br/>
      </w:r>
      <w:r>
        <w:rPr>
          <w:rStyle w:val="NormalTok"/>
        </w:rPr>
        <w:t xml:space="preserve">    height</w:t>
      </w:r>
      <w:r>
        <w:rPr>
          <w:rStyle w:val="OperatorTok"/>
        </w:rPr>
        <w:t xml:space="preserve">=</w:t>
      </w:r>
      <w:r>
        <w:rPr>
          <w:rStyle w:val="DecValTok"/>
        </w:rPr>
        <w:t xml:space="preserve">600</w:t>
      </w:r>
      <w:r>
        <w:rPr>
          <w:rStyle w:val="NormalTok"/>
        </w:rPr>
        <w:t xml:space="preserve">  </w:t>
      </w:r>
      <w:r>
        <w:rPr>
          <w:rStyle w:val="CommentTok"/>
        </w:rPr>
        <w:t xml:space="preserve"># Adjust the height of the chart</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Salary Analysis by ONET Occupation Type.svg"</w:t>
      </w:r>
      <w:r>
        <w:rPr>
          <w:rStyle w:val="NormalTok"/>
        </w:rPr>
        <w:t xml:space="preserve">)</w:t>
      </w:r>
    </w:p>
    <w:p>
      <w:pPr>
        <w:pStyle w:val="SourceCode"/>
      </w:pPr>
      <w:r>
        <w:rPr>
          <w:rStyle w:val="VerbatimChar"/>
        </w:rPr>
        <w:t xml:space="preserve">                                                                                </w:t>
      </w:r>
    </w:p>
    <w:p>
      <w:pPr>
        <w:pStyle w:val="SourceCode"/>
      </w:pPr>
      <w:r>
        <w:rPr>
          <w:rStyle w:val="VerbatimChar"/>
        </w:rPr>
        <w:t xml:space="preserve">                        ONET_NAME  Median_Salary  Job_Postings</w:t>
      </w:r>
      <w:r>
        <w:br/>
      </w:r>
      <w:r>
        <w:rPr>
          <w:rStyle w:val="VerbatimChar"/>
        </w:rPr>
        <w:t xml:space="preserve">0  Business Intelligence Analysts       116180.0         28727</w:t>
      </w:r>
    </w:p>
    <w:p>
      <w:pPr>
        <w:pStyle w:val="SourceCode"/>
      </w:pPr>
      <w:r>
        <w:rPr>
          <w:rStyle w:val="VerbatimChar"/>
        </w:rPr>
        <w:t xml:space="preserve">Unable to display output for mime type(s): text/html</w:t>
      </w:r>
    </w:p>
    <w:bookmarkStart w:id="33" w:name="key-insights-5"/>
    <w:p>
      <w:pPr>
        <w:pStyle w:val="Heading2"/>
      </w:pPr>
      <w:r>
        <w:t xml:space="preserve">7.1 Key Insights</w:t>
      </w:r>
    </w:p>
    <w:p>
      <w:pPr>
        <w:pStyle w:val="FirstParagraph"/>
      </w:pPr>
      <w:r>
        <w:t xml:space="preserve">The graph indicates that the</w:t>
      </w:r>
      <w:r>
        <w:t xml:space="preserve"> </w:t>
      </w:r>
      <w:r>
        <w:rPr>
          <w:bCs/>
          <w:b/>
        </w:rPr>
        <w:t xml:space="preserve">median salary</w:t>
      </w:r>
      <w:r>
        <w:t xml:space="preserve"> </w:t>
      </w:r>
      <w:r>
        <w:t xml:space="preserve">for</w:t>
      </w:r>
      <w:r>
        <w:t xml:space="preserve"> </w:t>
      </w:r>
      <w:r>
        <w:rPr>
          <w:bCs/>
          <w:b/>
        </w:rPr>
        <w:t xml:space="preserve">Business Intelligence Analysts</w:t>
      </w:r>
      <w:r>
        <w:t xml:space="preserve"> </w:t>
      </w:r>
      <w:r>
        <w:t xml:space="preserve">is around</w:t>
      </w:r>
      <w:r>
        <w:t xml:space="preserve"> </w:t>
      </w:r>
      <w:r>
        <w:rPr>
          <w:bCs/>
          <w:b/>
        </w:rPr>
        <w:t xml:space="preserve">$116.18k</w:t>
      </w:r>
      <w:r>
        <w:t xml:space="preserve">. This salary level shows minimal variation across the occupation type, suggesting that this job title has a consistent market value. However, the lack of data points in the plot indicates that the analysis may be based on a very limited set of occupations or job postings, warranting a deeper look into the diversity of roles under</w:t>
      </w:r>
      <w:r>
        <w:t xml:space="preserve"> </w:t>
      </w:r>
      <w:r>
        <w:rPr>
          <w:bCs/>
          <w:b/>
        </w:rPr>
        <w:t xml:space="preserve">Business Intelligence Analysts</w:t>
      </w:r>
      <w:r>
        <w:t xml:space="preserve"> </w:t>
      </w:r>
      <w:r>
        <w:t xml:space="preserve">within the dataset.</w:t>
      </w:r>
    </w:p>
    <w:bookmarkEnd w:id="33"/>
    <w:bookmarkEnd w:id="34"/>
    <w:bookmarkStart w:id="36" w:name="career-pathway-trends-sankey-diagram"/>
    <w:p>
      <w:pPr>
        <w:pStyle w:val="Heading1"/>
      </w:pPr>
      <w:r>
        <w:t xml:space="preserve">8. Career Pathway Trends (Sankey Diagram)</w:t>
      </w:r>
    </w:p>
    <w:p>
      <w:pPr>
        <w:numPr>
          <w:ilvl w:val="0"/>
          <w:numId w:val="1035"/>
        </w:numPr>
        <w:pStyle w:val="Compact"/>
      </w:pPr>
      <w:r>
        <w:t xml:space="preserve">Visualize job transitions between different occupation levels.</w:t>
      </w:r>
    </w:p>
    <w:p>
      <w:pPr>
        <w:numPr>
          <w:ilvl w:val="0"/>
          <w:numId w:val="1035"/>
        </w:numPr>
        <w:pStyle w:val="Compact"/>
      </w:pPr>
      <w:r>
        <w:rPr>
          <w:bCs/>
          <w:b/>
        </w:rPr>
        <w:t xml:space="preserve">Aggregate Data</w:t>
      </w:r>
    </w:p>
    <w:p>
      <w:pPr>
        <w:numPr>
          <w:ilvl w:val="1"/>
          <w:numId w:val="1036"/>
        </w:numPr>
        <w:pStyle w:val="Compact"/>
      </w:pPr>
      <w:r>
        <w:t xml:space="preserve">Identify career transitions between</w:t>
      </w:r>
      <w:r>
        <w:t xml:space="preserve"> </w:t>
      </w:r>
      <w:r>
        <w:rPr>
          <w:bCs/>
          <w:b/>
        </w:rPr>
        <w:t xml:space="preserve">SOC job classifications</w:t>
      </w:r>
      <w:r>
        <w:t xml:space="preserve">.</w:t>
      </w:r>
    </w:p>
    <w:p>
      <w:pPr>
        <w:numPr>
          <w:ilvl w:val="0"/>
          <w:numId w:val="1035"/>
        </w:numPr>
        <w:pStyle w:val="Compact"/>
      </w:pPr>
      <w:r>
        <w:rPr>
          <w:bCs/>
          <w:b/>
        </w:rPr>
        <w:t xml:space="preserve">Visualize results</w:t>
      </w:r>
    </w:p>
    <w:p>
      <w:pPr>
        <w:numPr>
          <w:ilvl w:val="1"/>
          <w:numId w:val="1037"/>
        </w:numPr>
        <w:pStyle w:val="Compact"/>
      </w:pPr>
      <w:r>
        <w:t xml:space="preserve">Create a</w:t>
      </w:r>
      <w:r>
        <w:t xml:space="preserve"> </w:t>
      </w:r>
      <w:r>
        <w:rPr>
          <w:bCs/>
          <w:b/>
        </w:rPr>
        <w:t xml:space="preserve">Sankey diagram</w:t>
      </w:r>
      <w:r>
        <w:t xml:space="preserve"> </w:t>
      </w:r>
      <w:r>
        <w:t xml:space="preserve">where:</w:t>
      </w:r>
    </w:p>
    <w:p>
      <w:pPr>
        <w:numPr>
          <w:ilvl w:val="2"/>
          <w:numId w:val="1038"/>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8"/>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8"/>
        </w:numPr>
        <w:pStyle w:val="Compact"/>
      </w:pPr>
      <w:r>
        <w:rPr>
          <w:bCs/>
          <w:b/>
        </w:rPr>
        <w:t xml:space="preserve">Value</w:t>
      </w:r>
      <w:r>
        <w:t xml:space="preserve"> </w:t>
      </w:r>
      <w:r>
        <w:t xml:space="preserve">= Number of transitions</w:t>
      </w:r>
    </w:p>
    <w:p>
      <w:pPr>
        <w:numPr>
          <w:ilvl w:val="1"/>
          <w:numId w:val="1037"/>
        </w:numPr>
        <w:pStyle w:val="Compact"/>
      </w:pPr>
      <w:r>
        <w:t xml:space="preserve">Apply custom colors and font styles.</w:t>
      </w:r>
    </w:p>
    <w:p>
      <w:pPr>
        <w:numPr>
          <w:ilvl w:val="0"/>
          <w:numId w:val="1035"/>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coun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Filter data</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w:t>
      </w:r>
      <w:r>
        <w:br/>
      </w:r>
      <w:r>
        <w:br/>
      </w:r>
      <w:r>
        <w:rPr>
          <w:rStyle w:val="CommentTok"/>
        </w:rPr>
        <w:t xml:space="preserve"># Aggregate data</w:t>
      </w:r>
      <w:r>
        <w:br/>
      </w:r>
      <w:r>
        <w:rPr>
          <w:rStyle w:val="NormalTok"/>
        </w:rPr>
        <w:t xml:space="preserve">df_grouped </w:t>
      </w:r>
      <w:r>
        <w:rPr>
          <w:rStyle w:val="OperatorTok"/>
        </w:rPr>
        <w:t xml:space="preserve">=</w:t>
      </w:r>
      <w:r>
        <w:rPr>
          <w:rStyle w:val="NormalTok"/>
        </w:rPr>
        <w:t xml:space="preserve"> df_filtered.groupBy(</w:t>
      </w:r>
      <w:r>
        <w:rPr>
          <w:rStyle w:val="StringTok"/>
        </w:rPr>
        <w:t xml:space="preserve">"SOC_2021_2_NAME"</w:t>
      </w:r>
      <w:r>
        <w:rPr>
          <w:rStyle w:val="NormalTok"/>
        </w:rPr>
        <w:t xml:space="preserve">, </w:t>
      </w:r>
      <w:r>
        <w:rPr>
          <w:rStyle w:val="StringTok"/>
        </w:rPr>
        <w:t xml:space="preserve">"SOC_2021_3_NAME"</w:t>
      </w:r>
      <w:r>
        <w:rPr>
          <w:rStyle w:val="NormalTok"/>
        </w:rPr>
        <w:t xml:space="preserve">).agg(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pdf </w:t>
      </w:r>
      <w:r>
        <w:rPr>
          <w:rStyle w:val="OperatorTok"/>
        </w:rPr>
        <w:t xml:space="preserve">=</w:t>
      </w:r>
      <w:r>
        <w:rPr>
          <w:rStyle w:val="NormalTok"/>
        </w:rPr>
        <w:t xml:space="preserve"> df_grouped.toPandas()</w:t>
      </w:r>
      <w:r>
        <w:br/>
      </w:r>
      <w:r>
        <w:br/>
      </w:r>
      <w:r>
        <w:rPr>
          <w:rStyle w:val="CommentTok"/>
        </w:rPr>
        <w:t xml:space="preserve"># Separate source and target nodes</w:t>
      </w:r>
      <w:r>
        <w:br/>
      </w:r>
      <w:r>
        <w:rPr>
          <w:rStyle w:val="NormalTok"/>
        </w:rPr>
        <w:t xml:space="preserve">sources </w:t>
      </w:r>
      <w:r>
        <w:rPr>
          <w:rStyle w:val="OperatorTok"/>
        </w:rPr>
        <w:t xml:space="preserve">=</w:t>
      </w:r>
      <w:r>
        <w:rPr>
          <w:rStyle w:val="NormalTok"/>
        </w:rPr>
        <w:t xml:space="preserve"> pdf[</w:t>
      </w:r>
      <w:r>
        <w:rPr>
          <w:rStyle w:val="StringTok"/>
        </w:rPr>
        <w:t xml:space="preserve">"SOC_2021_2_NAME"</w:t>
      </w:r>
      <w:r>
        <w:rPr>
          <w:rStyle w:val="NormalTok"/>
        </w:rPr>
        <w:t xml:space="preserve">].unique()</w:t>
      </w:r>
      <w:r>
        <w:br/>
      </w:r>
      <w:r>
        <w:rPr>
          <w:rStyle w:val="NormalTok"/>
        </w:rPr>
        <w:t xml:space="preserve">targets </w:t>
      </w:r>
      <w:r>
        <w:rPr>
          <w:rStyle w:val="OperatorTok"/>
        </w:rPr>
        <w:t xml:space="preserve">=</w:t>
      </w:r>
      <w:r>
        <w:rPr>
          <w:rStyle w:val="NormalTok"/>
        </w:rPr>
        <w:t xml:space="preserve"> pdf[</w:t>
      </w:r>
      <w:r>
        <w:rPr>
          <w:rStyle w:val="StringTok"/>
        </w:rPr>
        <w:t xml:space="preserve">"SOC_2021_3_NAME"</w:t>
      </w:r>
      <w:r>
        <w:rPr>
          <w:rStyle w:val="NormalTok"/>
        </w:rPr>
        <w:t xml:space="preserve">].unique()</w:t>
      </w:r>
      <w:r>
        <w:br/>
      </w:r>
      <w:r>
        <w:br/>
      </w:r>
      <w:r>
        <w:rPr>
          <w:rStyle w:val="CommentTok"/>
        </w:rPr>
        <w:t xml:space="preserve"># Generate unique labels (maintain order)</w:t>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sources) </w:t>
      </w:r>
      <w:r>
        <w:rPr>
          <w:rStyle w:val="OperatorTok"/>
        </w:rPr>
        <w:t xml:space="preserve">+</w:t>
      </w:r>
      <w:r>
        <w:rPr>
          <w:rStyle w:val="NormalTok"/>
        </w:rPr>
        <w:t xml:space="preserve"> </w:t>
      </w:r>
      <w:r>
        <w:rPr>
          <w:rStyle w:val="BuiltInTok"/>
        </w:rPr>
        <w:t xml:space="preserve">list</w:t>
      </w:r>
      <w:r>
        <w:rPr>
          <w:rStyle w:val="NormalTok"/>
        </w:rPr>
        <w:t xml:space="preserve">(targets)</w:t>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dict</w:t>
      </w:r>
      <w:r>
        <w:rPr>
          <w:rStyle w:val="NormalTok"/>
        </w:rPr>
        <w:t xml:space="preserve">.fromkeys(labels)) </w:t>
      </w:r>
      <w:r>
        <w:br/>
      </w:r>
      <w:r>
        <w:br/>
      </w:r>
      <w:r>
        <w:rPr>
          <w:rStyle w:val="NormalTok"/>
        </w:rPr>
        <w:t xml:space="preserve">node_colors </w:t>
      </w:r>
      <w:r>
        <w:rPr>
          <w:rStyle w:val="OperatorTok"/>
        </w:rPr>
        <w:t xml:space="preserve">=</w:t>
      </w:r>
      <w:r>
        <w:rPr>
          <w:rStyle w:val="NormalTok"/>
        </w:rPr>
        <w:t xml:space="preserve"> []</w:t>
      </w:r>
      <w:r>
        <w:br/>
      </w:r>
      <w:r>
        <w:rPr>
          <w:rStyle w:val="ControlFlowTok"/>
        </w:rPr>
        <w:t xml:space="preserve">for</w:t>
      </w:r>
      <w:r>
        <w:rPr>
          <w:rStyle w:val="NormalTok"/>
        </w:rPr>
        <w:t xml:space="preserve"> label </w:t>
      </w:r>
      <w:r>
        <w:rPr>
          <w:rStyle w:val="KeywordTok"/>
        </w:rPr>
        <w:t xml:space="preserve">in</w:t>
      </w:r>
      <w:r>
        <w:rPr>
          <w:rStyle w:val="NormalTok"/>
        </w:rPr>
        <w:t xml:space="preserve"> labels:</w:t>
      </w:r>
      <w:r>
        <w:br/>
      </w:r>
      <w:r>
        <w:rPr>
          <w:rStyle w:val="NormalTok"/>
        </w:rPr>
        <w:t xml:space="preserve">    </w:t>
      </w:r>
      <w:r>
        <w:rPr>
          <w:rStyle w:val="ControlFlowTok"/>
        </w:rPr>
        <w:t xml:space="preserve">if</w:t>
      </w:r>
      <w:r>
        <w:rPr>
          <w:rStyle w:val="NormalTok"/>
        </w:rPr>
        <w:t xml:space="preserve"> label </w:t>
      </w:r>
      <w:r>
        <w:rPr>
          <w:rStyle w:val="KeywordTok"/>
        </w:rPr>
        <w:t xml:space="preserve">in</w:t>
      </w:r>
      <w:r>
        <w:rPr>
          <w:rStyle w:val="NormalTok"/>
        </w:rPr>
        <w:t xml:space="preserve"> sources:</w:t>
      </w:r>
      <w:r>
        <w:br/>
      </w:r>
      <w:r>
        <w:rPr>
          <w:rStyle w:val="NormalTok"/>
        </w:rPr>
        <w:t xml:space="preserve">        node_colors.append(</w:t>
      </w:r>
      <w:r>
        <w:rPr>
          <w:rStyle w:val="StringTok"/>
        </w:rPr>
        <w:t xml:space="preserve">"#1f77b4"</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node_colors.append(</w:t>
      </w:r>
      <w:r>
        <w:rPr>
          <w:rStyle w:val="StringTok"/>
        </w:rPr>
        <w:t xml:space="preserve">"#ff7f0e"</w:t>
      </w:r>
      <w:r>
        <w:rPr>
          <w:rStyle w:val="NormalTok"/>
        </w:rPr>
        <w:t xml:space="preserve">)  </w:t>
      </w:r>
      <w:r>
        <w:br/>
      </w:r>
      <w:r>
        <w:br/>
      </w:r>
      <w:r>
        <w:rPr>
          <w:rStyle w:val="CommentTok"/>
        </w:rPr>
        <w:t xml:space="preserve"># Line break handling for labels</w:t>
      </w:r>
      <w:r>
        <w:br/>
      </w:r>
      <w:r>
        <w:rPr>
          <w:rStyle w:val="NormalTok"/>
        </w:rPr>
        <w:t xml:space="preserve">wrapped_labels </w:t>
      </w:r>
      <w:r>
        <w:rPr>
          <w:rStyle w:val="OperatorTok"/>
        </w:rPr>
        <w:t xml:space="preserve">=</w:t>
      </w:r>
      <w:r>
        <w:rPr>
          <w:rStyle w:val="NormalTok"/>
        </w:rPr>
        <w:t xml:space="preserve"> [label.replace(</w:t>
      </w:r>
      <w:r>
        <w:rPr>
          <w:rStyle w:val="StringTok"/>
        </w:rPr>
        <w:t xml:space="preserve">" "</w:t>
      </w:r>
      <w:r>
        <w:rPr>
          <w:rStyle w:val="NormalTok"/>
        </w:rPr>
        <w:t xml:space="preserve">, </w:t>
      </w:r>
      <w:r>
        <w:rPr>
          <w:rStyle w:val="StringTok"/>
        </w:rPr>
        <w:t xml:space="preserve">"&lt;br&gt;"</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labels]</w:t>
      </w:r>
      <w:r>
        <w:br/>
      </w:r>
      <w:r>
        <w:br/>
      </w:r>
      <w:r>
        <w:rPr>
          <w:rStyle w:val="CommentTok"/>
        </w:rPr>
        <w:t xml:space="preserve"># Create mapping dictionary</w:t>
      </w:r>
      <w:r>
        <w:br/>
      </w:r>
      <w:r>
        <w:rPr>
          <w:rStyle w:val="NormalTok"/>
        </w:rPr>
        <w:t xml:space="preserve">label_map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br/>
      </w:r>
      <w:r>
        <w:rPr>
          <w:rStyle w:val="CommentTok"/>
        </w:rPr>
        <w:t xml:space="preserve"># Generate link data</w:t>
      </w:r>
      <w:r>
        <w:br/>
      </w:r>
      <w:r>
        <w:rPr>
          <w:rStyle w:val="NormalTok"/>
        </w:rPr>
        <w:t xml:space="preserve">sources_indices </w:t>
      </w:r>
      <w:r>
        <w:rPr>
          <w:rStyle w:val="OperatorTok"/>
        </w:rPr>
        <w:t xml:space="preserve">=</w:t>
      </w:r>
      <w:r>
        <w:rPr>
          <w:rStyle w:val="NormalTok"/>
        </w:rPr>
        <w:t xml:space="preserve"> [label_map[src] </w:t>
      </w:r>
      <w:r>
        <w:rPr>
          <w:rStyle w:val="ControlFlowTok"/>
        </w:rPr>
        <w:t xml:space="preserve">for</w:t>
      </w:r>
      <w:r>
        <w:rPr>
          <w:rStyle w:val="NormalTok"/>
        </w:rPr>
        <w:t xml:space="preserve"> src </w:t>
      </w:r>
      <w:r>
        <w:rPr>
          <w:rStyle w:val="KeywordTok"/>
        </w:rPr>
        <w:t xml:space="preserve">in</w:t>
      </w:r>
      <w:r>
        <w:rPr>
          <w:rStyle w:val="NormalTok"/>
        </w:rPr>
        <w:t xml:space="preserve"> pdf[</w:t>
      </w:r>
      <w:r>
        <w:rPr>
          <w:rStyle w:val="StringTok"/>
        </w:rPr>
        <w:t xml:space="preserve">"SOC_2021_2_NAME"</w:t>
      </w:r>
      <w:r>
        <w:rPr>
          <w:rStyle w:val="NormalTok"/>
        </w:rPr>
        <w:t xml:space="preserve">]]</w:t>
      </w:r>
      <w:r>
        <w:br/>
      </w:r>
      <w:r>
        <w:rPr>
          <w:rStyle w:val="NormalTok"/>
        </w:rPr>
        <w:t xml:space="preserve">targets_indices </w:t>
      </w:r>
      <w:r>
        <w:rPr>
          <w:rStyle w:val="OperatorTok"/>
        </w:rPr>
        <w:t xml:space="preserve">=</w:t>
      </w:r>
      <w:r>
        <w:rPr>
          <w:rStyle w:val="NormalTok"/>
        </w:rPr>
        <w:t xml:space="preserve"> [label_map[tgt] </w:t>
      </w:r>
      <w:r>
        <w:rPr>
          <w:rStyle w:val="ControlFlowTok"/>
        </w:rPr>
        <w:t xml:space="preserve">for</w:t>
      </w:r>
      <w:r>
        <w:rPr>
          <w:rStyle w:val="NormalTok"/>
        </w:rPr>
        <w:t xml:space="preserve"> tgt </w:t>
      </w:r>
      <w:r>
        <w:rPr>
          <w:rStyle w:val="KeywordTok"/>
        </w:rPr>
        <w:t xml:space="preserve">in</w:t>
      </w:r>
      <w:r>
        <w:rPr>
          <w:rStyle w:val="NormalTok"/>
        </w:rPr>
        <w:t xml:space="preserve"> pdf[</w:t>
      </w:r>
      <w:r>
        <w:rPr>
          <w:rStyle w:val="StringTok"/>
        </w:rPr>
        <w:t xml:space="preserve">"SOC_2021_3_NAME"</w:t>
      </w:r>
      <w:r>
        <w:rPr>
          <w:rStyle w:val="NormalTok"/>
        </w:rPr>
        <w:t xml:space="preserve">]]</w:t>
      </w:r>
      <w:r>
        <w:br/>
      </w:r>
      <w:r>
        <w:br/>
      </w:r>
      <w:r>
        <w:rPr>
          <w:rStyle w:val="CommentTok"/>
        </w:rPr>
        <w:t xml:space="preserve"># Create Sankey diagram</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30</w:t>
      </w:r>
      <w:r>
        <w:rPr>
          <w:rStyle w:val="NormalTok"/>
        </w:rPr>
        <w:t xml:space="preserve">,  </w:t>
      </w:r>
      <w:r>
        <w:rPr>
          <w:rStyle w:val="CommentTok"/>
        </w:rPr>
        <w:t xml:space="preserve"># Increase node spacing</w:t>
      </w:r>
      <w:r>
        <w:br/>
      </w:r>
      <w:r>
        <w:rPr>
          <w:rStyle w:val="NormalTok"/>
        </w:rPr>
        <w:t xml:space="preserve">        thickness</w:t>
      </w:r>
      <w:r>
        <w:rPr>
          <w:rStyle w:val="OperatorTok"/>
        </w:rPr>
        <w:t xml:space="preserve">=</w:t>
      </w:r>
      <w:r>
        <w:rPr>
          <w:rStyle w:val="DecValTok"/>
        </w:rPr>
        <w:t xml:space="preserve">25</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label</w:t>
      </w:r>
      <w:r>
        <w:rPr>
          <w:rStyle w:val="OperatorTok"/>
        </w:rPr>
        <w:t xml:space="preserve">=</w:t>
      </w:r>
      <w:r>
        <w:rPr>
          <w:rStyle w:val="NormalTok"/>
        </w:rPr>
        <w:t xml:space="preserve">wrapped_labels,</w:t>
      </w:r>
      <w:r>
        <w:br/>
      </w:r>
      <w:r>
        <w:rPr>
          <w:rStyle w:val="NormalTok"/>
        </w:rPr>
        <w:t xml:space="preserve">        color</w:t>
      </w:r>
      <w:r>
        <w:rPr>
          <w:rStyle w:val="OperatorTok"/>
        </w:rPr>
        <w:t xml:space="preserve">=</w:t>
      </w:r>
      <w:r>
        <w:rPr>
          <w:rStyle w:val="NormalTok"/>
        </w:rPr>
        <w:t xml:space="preserve">node_colors,</w:t>
      </w:r>
      <w:r>
        <w:br/>
      </w:r>
      <w:r>
        <w:rPr>
          <w:rStyle w:val="NormalTok"/>
        </w:rPr>
        <w:t xml:space="preserve">        x</w:t>
      </w:r>
      <w:r>
        <w:rPr>
          <w:rStyle w:val="OperatorTok"/>
        </w:rPr>
        <w:t xml:space="preserve">=</w:t>
      </w:r>
      <w:r>
        <w:rPr>
          <w:rStyle w:val="NormalTok"/>
        </w:rPr>
        <w:t xml:space="preserve">[</w:t>
      </w:r>
      <w:r>
        <w:rPr>
          <w:rStyle w:val="FloatTok"/>
        </w:rPr>
        <w:t xml:space="preserve">0.1</w:t>
      </w:r>
      <w:r>
        <w:rPr>
          <w:rStyle w:val="NormalTok"/>
        </w:rPr>
        <w:t xml:space="preserve"> </w:t>
      </w:r>
      <w:r>
        <w:rPr>
          <w:rStyle w:val="ControlFlowTok"/>
        </w:rPr>
        <w:t xml:space="preserve">if</w:t>
      </w:r>
      <w:r>
        <w:rPr>
          <w:rStyle w:val="NormalTok"/>
        </w:rPr>
        <w:t xml:space="preserve"> label </w:t>
      </w:r>
      <w:r>
        <w:rPr>
          <w:rStyle w:val="KeywordTok"/>
        </w:rPr>
        <w:t xml:space="preserve">in</w:t>
      </w:r>
      <w:r>
        <w:rPr>
          <w:rStyle w:val="NormalTok"/>
        </w:rPr>
        <w:t xml:space="preserve"> sources </w:t>
      </w:r>
      <w:r>
        <w:rPr>
          <w:rStyle w:val="ControlFlowTok"/>
        </w:rPr>
        <w:t xml:space="preserve">else</w:t>
      </w:r>
      <w:r>
        <w:rPr>
          <w:rStyle w:val="NormalTok"/>
        </w:rPr>
        <w:t xml:space="preserve"> </w:t>
      </w:r>
      <w:r>
        <w:rPr>
          <w:rStyle w:val="FloatTok"/>
        </w:rPr>
        <w:t xml:space="preserve">0.9</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labels],  </w:t>
      </w:r>
      <w:r>
        <w:rPr>
          <w:rStyle w:val="CommentTok"/>
        </w:rPr>
        <w:t xml:space="preserve"># Force node position</w:t>
      </w:r>
      <w:r>
        <w:br/>
      </w:r>
      <w:r>
        <w:rPr>
          <w:rStyle w:val="NormalTok"/>
        </w:rPr>
        <w:t xml:space="preserve">        y</w:t>
      </w:r>
      <w:r>
        <w:rPr>
          <w:rStyle w:val="OperatorTok"/>
        </w:rPr>
        <w:t xml:space="preserve">=</w:t>
      </w:r>
      <w:r>
        <w:rPr>
          <w:rStyle w:val="NormalTok"/>
        </w:rPr>
        <w:t xml:space="preserve">[</w:t>
      </w:r>
      <w:r>
        <w:rPr>
          <w:rStyle w:val="FloatTok"/>
        </w:rPr>
        <w:t xml:space="preserve">0.5</w:t>
      </w:r>
      <w:r>
        <w:rPr>
          <w:rStyle w:val="NormalTok"/>
        </w:rPr>
        <w:t xml:space="preserve">]</w:t>
      </w:r>
      <w:r>
        <w:rPr>
          <w:rStyle w:val="OperatorTok"/>
        </w:rPr>
        <w:t xml:space="preserve">*</w:t>
      </w:r>
      <w:r>
        <w:rPr>
          <w:rStyle w:val="BuiltInTok"/>
        </w:rPr>
        <w:t xml:space="preserve">len</w:t>
      </w:r>
      <w:r>
        <w:rPr>
          <w:rStyle w:val="NormalTok"/>
        </w:rPr>
        <w:t xml:space="preserve">(labels)  </w:t>
      </w:r>
      <w:r>
        <w:rPr>
          <w:rStyle w:val="CommentTok"/>
        </w:rPr>
        <w:t xml:space="preserve"># Initial vertical position</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sources_indices,</w:t>
      </w:r>
      <w:r>
        <w:br/>
      </w:r>
      <w:r>
        <w:rPr>
          <w:rStyle w:val="NormalTok"/>
        </w:rPr>
        <w:t xml:space="preserve">        target</w:t>
      </w:r>
      <w:r>
        <w:rPr>
          <w:rStyle w:val="OperatorTok"/>
        </w:rPr>
        <w:t xml:space="preserve">=</w:t>
      </w:r>
      <w:r>
        <w:rPr>
          <w:rStyle w:val="NormalTok"/>
        </w:rPr>
        <w:t xml:space="preserve">targets_indices,</w:t>
      </w:r>
      <w:r>
        <w:br/>
      </w:r>
      <w:r>
        <w:rPr>
          <w:rStyle w:val="NormalTok"/>
        </w:rPr>
        <w:t xml:space="preserve">        value</w:t>
      </w:r>
      <w:r>
        <w:rPr>
          <w:rStyle w:val="OperatorTok"/>
        </w:rPr>
        <w:t xml:space="preserve">=</w:t>
      </w:r>
      <w:r>
        <w:rPr>
          <w:rStyle w:val="NormalTok"/>
        </w:rPr>
        <w:t xml:space="preserve">pdf[</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rgba(180,180,180,0.4)"</w:t>
      </w:r>
      <w:r>
        <w:rPr>
          <w:rStyle w:val="NormalTok"/>
        </w:rPr>
        <w:t xml:space="preserve">  </w:t>
      </w:r>
      <w:r>
        <w:rPr>
          <w:rStyle w:val="CommentTok"/>
        </w:rPr>
        <w:t xml:space="preserve"># Gray semi-transparent links</w:t>
      </w:r>
      <w:r>
        <w:br/>
      </w:r>
      <w:r>
        <w:rPr>
          <w:rStyle w:val="NormalTok"/>
        </w:rPr>
        <w:t xml:space="preserve">    )</w:t>
      </w:r>
      <w:r>
        <w:br/>
      </w:r>
      <w:r>
        <w:rPr>
          <w:rStyle w:val="NormalTok"/>
        </w:rPr>
        <w:t xml:space="preserve">))</w:t>
      </w:r>
      <w:r>
        <w:br/>
      </w:r>
      <w:r>
        <w:br/>
      </w:r>
      <w:r>
        <w:rPr>
          <w:rStyle w:val="CommentTok"/>
        </w:rPr>
        <w:t xml:space="preserve"># Optimize layout</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Analysi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Arial"</w:t>
      </w:r>
      <w:r>
        <w:rPr>
          <w:rStyle w:val="NormalTok"/>
        </w:rPr>
        <w:t xml:space="preserve">,</w:t>
      </w:r>
      <w:r>
        <w:br/>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color</w:t>
      </w:r>
      <w:r>
        <w:rPr>
          <w:rStyle w:val="OperatorTok"/>
        </w:rPr>
        <w:t xml:space="preserve">=</w:t>
      </w:r>
      <w:r>
        <w:rPr>
          <w:rStyle w:val="StringTok"/>
        </w:rPr>
        <w:t xml:space="preserve">"#2c3e50"</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0</w:t>
      </w:r>
      <w:r>
        <w:rPr>
          <w:rStyle w:val="NormalTok"/>
        </w:rPr>
        <w:t xml:space="preserve">, r</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60</w:t>
      </w:r>
      <w:r>
        <w:rPr>
          <w:rStyle w:val="NormalTok"/>
        </w:rPr>
        <w:t xml:space="preserv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Career Pathway Analysis.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bookmarkStart w:id="35" w:name="key-insights-6"/>
    <w:p>
      <w:pPr>
        <w:pStyle w:val="Heading2"/>
      </w:pPr>
      <w:r>
        <w:t xml:space="preserve">8.1 Key Insights</w:t>
      </w:r>
    </w:p>
    <w:p>
      <w:pPr>
        <w:pStyle w:val="FirstParagraph"/>
      </w:pPr>
      <w:r>
        <w:t xml:space="preserve">The diagram highlights the career transitions between</w:t>
      </w:r>
      <w:r>
        <w:t xml:space="preserve"> </w:t>
      </w:r>
      <w:r>
        <w:rPr>
          <w:bCs/>
          <w:b/>
        </w:rPr>
        <w:t xml:space="preserve">Computer and Mathematical Occupations</w:t>
      </w:r>
      <w:r>
        <w:t xml:space="preserve"> </w:t>
      </w:r>
      <w:r>
        <w:t xml:space="preserve">and</w:t>
      </w:r>
      <w:r>
        <w:t xml:space="preserve"> </w:t>
      </w:r>
      <w:r>
        <w:rPr>
          <w:bCs/>
          <w:b/>
        </w:rPr>
        <w:t xml:space="preserve">Mathematical Science Occupations</w:t>
      </w:r>
      <w:r>
        <w:t xml:space="preserve">. The minimal flow between these two sectors suggests that while they share some common skills, there is limited overlap in job transitions. This could imply that the paths between these occupations are less fluid, potentially due to the specialized nature of each fiel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Chialing Sung</dc:creator>
  <cp:keywords/>
  <dcterms:created xsi:type="dcterms:W3CDTF">2025-03-21T23:39:17Z</dcterms:created>
  <dcterms:modified xsi:type="dcterms:W3CDTF">2025-03-21T23: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